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88F0333" w14:textId="77777777" w:rsidR="000863B0"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p>
          <w:p w14:paraId="3C3BAC22" w14:textId="466B970F" w:rsidR="00594050" w:rsidRDefault="00594050" w:rsidP="007A49B1">
            <w:pPr>
              <w:widowControl/>
              <w:autoSpaceDE/>
              <w:autoSpaceDN/>
              <w:rPr>
                <w:b/>
                <w:sz w:val="20"/>
                <w:szCs w:val="20"/>
              </w:rPr>
            </w:pPr>
            <w:r>
              <w:rPr>
                <w:b/>
                <w:sz w:val="20"/>
                <w:szCs w:val="20"/>
              </w:rPr>
              <w:t>SQUIRREL WOOD SCOUT CAMP SITE</w:t>
            </w:r>
          </w:p>
          <w:p w14:paraId="6EACD954" w14:textId="6EA85954" w:rsidR="00E73D5A" w:rsidRPr="00607DE8" w:rsidRDefault="00E73D5A" w:rsidP="007A49B1">
            <w:pPr>
              <w:widowControl/>
              <w:autoSpaceDE/>
              <w:autoSpaceDN/>
              <w:rPr>
                <w:b/>
                <w:sz w:val="32"/>
                <w:szCs w:val="32"/>
              </w:rPr>
            </w:pPr>
            <w:r w:rsidRPr="00607DE8">
              <w:rPr>
                <w:b/>
                <w:sz w:val="32"/>
                <w:szCs w:val="32"/>
              </w:rPr>
              <w:t>GENERAL USE OF SITE</w:t>
            </w:r>
          </w:p>
          <w:p w14:paraId="43F146CA" w14:textId="117A92D2" w:rsidR="00594050" w:rsidRDefault="00B71D9C" w:rsidP="007A49B1">
            <w:pPr>
              <w:widowControl/>
              <w:autoSpaceDE/>
              <w:autoSpaceDN/>
              <w:rPr>
                <w:b/>
                <w:sz w:val="20"/>
                <w:szCs w:val="20"/>
              </w:rPr>
            </w:pPr>
            <w:r>
              <w:rPr>
                <w:b/>
                <w:sz w:val="20"/>
                <w:szCs w:val="20"/>
              </w:rPr>
              <w:t xml:space="preserve">RISK ASSESSMENT </w:t>
            </w:r>
          </w:p>
          <w:p w14:paraId="2545DAEE" w14:textId="490BF91E" w:rsidR="00E02FB8" w:rsidRPr="007A49B1" w:rsidRDefault="00E02FB8" w:rsidP="007A49B1">
            <w:pPr>
              <w:widowControl/>
              <w:autoSpaceDE/>
              <w:autoSpaceDN/>
              <w:rPr>
                <w:b/>
                <w:sz w:val="20"/>
                <w:szCs w:val="20"/>
              </w:rPr>
            </w:pP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835C74D" w14:textId="77777777" w:rsidR="000D3460"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p w14:paraId="29A1EA96" w14:textId="3F0A41B3" w:rsidR="004B77C6" w:rsidRPr="007A49B1" w:rsidRDefault="004B77C6" w:rsidP="007A49B1">
            <w:pPr>
              <w:widowControl/>
              <w:autoSpaceDE/>
              <w:autoSpaceDN/>
              <w:rPr>
                <w:b/>
                <w:sz w:val="20"/>
                <w:szCs w:val="20"/>
              </w:rPr>
            </w:pPr>
            <w:r>
              <w:rPr>
                <w:b/>
                <w:sz w:val="20"/>
                <w:szCs w:val="20"/>
              </w:rPr>
              <w:t>21</w:t>
            </w:r>
            <w:r w:rsidRPr="004B77C6">
              <w:rPr>
                <w:b/>
                <w:sz w:val="20"/>
                <w:szCs w:val="20"/>
                <w:vertAlign w:val="superscript"/>
              </w:rPr>
              <w:t>ST</w:t>
            </w:r>
            <w:r>
              <w:rPr>
                <w:b/>
                <w:sz w:val="20"/>
                <w:szCs w:val="20"/>
              </w:rPr>
              <w:t xml:space="preserve"> JUNE 2026</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78107473" w14:textId="77777777" w:rsidR="000D3460" w:rsidRDefault="000D3460" w:rsidP="007A49B1">
            <w:pPr>
              <w:widowControl/>
              <w:autoSpaceDE/>
              <w:autoSpaceDN/>
              <w:rPr>
                <w:b/>
                <w:sz w:val="20"/>
                <w:szCs w:val="20"/>
              </w:rPr>
            </w:pPr>
          </w:p>
          <w:p w14:paraId="05A2E88C" w14:textId="337EBF67" w:rsidR="004B77C6" w:rsidRPr="007A49B1" w:rsidRDefault="00CE27F0" w:rsidP="007A49B1">
            <w:pPr>
              <w:widowControl/>
              <w:autoSpaceDE/>
              <w:autoSpaceDN/>
              <w:rPr>
                <w:b/>
                <w:sz w:val="20"/>
                <w:szCs w:val="20"/>
              </w:rPr>
            </w:pPr>
            <w:r>
              <w:rPr>
                <w:b/>
                <w:sz w:val="20"/>
                <w:szCs w:val="20"/>
              </w:rPr>
              <w:t>GLYNIS ROBINSON</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6D828BCC" w14:textId="77777777" w:rsidR="000D3460" w:rsidRDefault="000D3460" w:rsidP="007A49B1">
            <w:pPr>
              <w:widowControl/>
              <w:autoSpaceDE/>
              <w:autoSpaceDN/>
              <w:rPr>
                <w:b/>
                <w:sz w:val="20"/>
                <w:szCs w:val="20"/>
              </w:rPr>
            </w:pPr>
          </w:p>
          <w:p w14:paraId="5BF5CB68" w14:textId="6AD0BD6E" w:rsidR="004B77C6" w:rsidRPr="007A49B1" w:rsidRDefault="004B77C6" w:rsidP="007A49B1">
            <w:pPr>
              <w:widowControl/>
              <w:autoSpaceDE/>
              <w:autoSpaceDN/>
              <w:rPr>
                <w:b/>
                <w:sz w:val="20"/>
                <w:szCs w:val="20"/>
              </w:rPr>
            </w:pPr>
            <w:r>
              <w:rPr>
                <w:b/>
                <w:sz w:val="20"/>
                <w:szCs w:val="20"/>
              </w:rPr>
              <w:t>21</w:t>
            </w:r>
            <w:r w:rsidRPr="004B77C6">
              <w:rPr>
                <w:b/>
                <w:sz w:val="20"/>
                <w:szCs w:val="20"/>
                <w:vertAlign w:val="superscript"/>
              </w:rPr>
              <w:t>ST</w:t>
            </w:r>
            <w:r>
              <w:rPr>
                <w:b/>
                <w:sz w:val="20"/>
                <w:szCs w:val="20"/>
              </w:rPr>
              <w:t xml:space="preserve"> JUNE 2027</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73" w:type="dxa"/>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equipment or you might change the way </w:t>
            </w:r>
            <w:r w:rsidR="00DD5A5C" w:rsidRPr="0007457A">
              <w:rPr>
                <w:sz w:val="14"/>
                <w:szCs w:val="14"/>
              </w:rPr>
              <w:t xml:space="preserve">you do </w:t>
            </w:r>
            <w:r w:rsidRPr="0007457A">
              <w:rPr>
                <w:sz w:val="14"/>
                <w:szCs w:val="14"/>
              </w:rPr>
              <w:t>the activity.</w:t>
            </w:r>
          </w:p>
        </w:tc>
        <w:tc>
          <w:tcPr>
            <w:tcW w:w="4382" w:type="dxa"/>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8349D7" w:rsidRPr="001C60E8" w14:paraId="1FB45AC2" w14:textId="77777777" w:rsidTr="5E8D9366">
        <w:trPr>
          <w:trHeight w:val="696"/>
        </w:trPr>
        <w:tc>
          <w:tcPr>
            <w:tcW w:w="2840" w:type="dxa"/>
          </w:tcPr>
          <w:p w14:paraId="22B0E869" w14:textId="77777777" w:rsidR="00AA188D" w:rsidRDefault="00AA188D" w:rsidP="007A49B1">
            <w:pPr>
              <w:widowControl/>
              <w:autoSpaceDE/>
              <w:autoSpaceDN/>
              <w:rPr>
                <w:b/>
                <w:bCs/>
                <w:sz w:val="20"/>
                <w:szCs w:val="20"/>
              </w:rPr>
            </w:pPr>
          </w:p>
          <w:p w14:paraId="702AC7B2" w14:textId="493F7679" w:rsidR="00062407" w:rsidRDefault="00045FCD" w:rsidP="007A49B1">
            <w:pPr>
              <w:widowControl/>
              <w:autoSpaceDE/>
              <w:autoSpaceDN/>
              <w:rPr>
                <w:b/>
                <w:bCs/>
                <w:sz w:val="20"/>
                <w:szCs w:val="20"/>
              </w:rPr>
            </w:pPr>
            <w:r>
              <w:rPr>
                <w:b/>
                <w:bCs/>
                <w:sz w:val="20"/>
                <w:szCs w:val="20"/>
              </w:rPr>
              <w:t>Slips trips and fall -General</w:t>
            </w:r>
          </w:p>
          <w:p w14:paraId="59D7DCD3" w14:textId="77777777" w:rsidR="00AA188D" w:rsidRDefault="00AA188D" w:rsidP="007A49B1">
            <w:pPr>
              <w:widowControl/>
              <w:autoSpaceDE/>
              <w:autoSpaceDN/>
              <w:rPr>
                <w:b/>
                <w:bCs/>
                <w:sz w:val="20"/>
                <w:szCs w:val="20"/>
              </w:rPr>
            </w:pPr>
          </w:p>
          <w:p w14:paraId="5D55FD3E" w14:textId="1D86DCF8" w:rsidR="00045FCD" w:rsidRPr="00F45AAE" w:rsidRDefault="00EF395F" w:rsidP="007A49B1">
            <w:pPr>
              <w:widowControl/>
              <w:autoSpaceDE/>
              <w:autoSpaceDN/>
              <w:rPr>
                <w:b/>
                <w:bCs/>
                <w:sz w:val="20"/>
                <w:szCs w:val="20"/>
              </w:rPr>
            </w:pPr>
            <w:r>
              <w:rPr>
                <w:b/>
                <w:bCs/>
                <w:sz w:val="20"/>
                <w:szCs w:val="20"/>
              </w:rPr>
              <w:t xml:space="preserve">Risk </w:t>
            </w:r>
            <w:r w:rsidR="00E57EFD">
              <w:rPr>
                <w:b/>
                <w:bCs/>
                <w:sz w:val="20"/>
                <w:szCs w:val="20"/>
              </w:rPr>
              <w:t>–</w:t>
            </w:r>
            <w:r>
              <w:rPr>
                <w:b/>
                <w:bCs/>
                <w:sz w:val="20"/>
                <w:szCs w:val="20"/>
              </w:rPr>
              <w:t xml:space="preserve"> </w:t>
            </w:r>
            <w:r w:rsidRPr="00227073">
              <w:rPr>
                <w:sz w:val="20"/>
                <w:szCs w:val="20"/>
              </w:rPr>
              <w:t>Bruises</w:t>
            </w:r>
            <w:r w:rsidR="00E57EFD" w:rsidRPr="00227073">
              <w:rPr>
                <w:sz w:val="20"/>
                <w:szCs w:val="20"/>
              </w:rPr>
              <w:t xml:space="preserve"> and cuts broken bones sprains, other impact in</w:t>
            </w:r>
            <w:r w:rsidR="005B3475" w:rsidRPr="00227073">
              <w:rPr>
                <w:sz w:val="20"/>
                <w:szCs w:val="20"/>
              </w:rPr>
              <w:t>juries</w:t>
            </w:r>
          </w:p>
        </w:tc>
        <w:tc>
          <w:tcPr>
            <w:tcW w:w="1556" w:type="dxa"/>
          </w:tcPr>
          <w:p w14:paraId="6C6067ED" w14:textId="77777777" w:rsidR="008349D7" w:rsidRPr="00B74536" w:rsidRDefault="008349D7" w:rsidP="5E8D9366">
            <w:pPr>
              <w:widowControl/>
              <w:autoSpaceDE/>
              <w:autoSpaceDN/>
              <w:rPr>
                <w:color w:val="FF0000"/>
                <w:sz w:val="20"/>
                <w:szCs w:val="20"/>
              </w:rPr>
            </w:pPr>
          </w:p>
          <w:p w14:paraId="60D72768" w14:textId="77777777" w:rsidR="004755A1" w:rsidRPr="00B74536" w:rsidRDefault="004755A1" w:rsidP="5E8D9366">
            <w:pPr>
              <w:widowControl/>
              <w:autoSpaceDE/>
              <w:autoSpaceDN/>
              <w:rPr>
                <w:sz w:val="20"/>
                <w:szCs w:val="20"/>
              </w:rPr>
            </w:pPr>
          </w:p>
          <w:p w14:paraId="46D533F9" w14:textId="77777777" w:rsidR="00A505C8" w:rsidRPr="00B74536" w:rsidRDefault="00375B51" w:rsidP="5E8D9366">
            <w:pPr>
              <w:widowControl/>
              <w:autoSpaceDE/>
              <w:autoSpaceDN/>
              <w:rPr>
                <w:sz w:val="20"/>
                <w:szCs w:val="20"/>
              </w:rPr>
            </w:pPr>
            <w:r w:rsidRPr="00B74536">
              <w:rPr>
                <w:sz w:val="20"/>
                <w:szCs w:val="20"/>
              </w:rPr>
              <w:t>Young People</w:t>
            </w:r>
          </w:p>
          <w:p w14:paraId="719F3755" w14:textId="151E7757" w:rsidR="00375B51" w:rsidRPr="00B74536" w:rsidRDefault="00375B51" w:rsidP="5E8D9366">
            <w:pPr>
              <w:widowControl/>
              <w:autoSpaceDE/>
              <w:autoSpaceDN/>
              <w:rPr>
                <w:sz w:val="20"/>
                <w:szCs w:val="20"/>
              </w:rPr>
            </w:pPr>
          </w:p>
          <w:p w14:paraId="0E432454" w14:textId="77777777" w:rsidR="00375B51" w:rsidRPr="00B74536" w:rsidRDefault="00375B51" w:rsidP="5E8D9366">
            <w:pPr>
              <w:widowControl/>
              <w:autoSpaceDE/>
              <w:autoSpaceDN/>
              <w:rPr>
                <w:sz w:val="20"/>
                <w:szCs w:val="20"/>
              </w:rPr>
            </w:pPr>
          </w:p>
          <w:p w14:paraId="693BB2AB" w14:textId="77777777" w:rsidR="00375B51" w:rsidRPr="00B74536" w:rsidRDefault="00375B51" w:rsidP="5E8D9366">
            <w:pPr>
              <w:widowControl/>
              <w:autoSpaceDE/>
              <w:autoSpaceDN/>
              <w:rPr>
                <w:sz w:val="20"/>
                <w:szCs w:val="20"/>
              </w:rPr>
            </w:pPr>
            <w:r w:rsidRPr="00B74536">
              <w:rPr>
                <w:sz w:val="20"/>
                <w:szCs w:val="20"/>
              </w:rPr>
              <w:t>Adul</w:t>
            </w:r>
            <w:r w:rsidR="006B5D43" w:rsidRPr="00B74536">
              <w:rPr>
                <w:sz w:val="20"/>
                <w:szCs w:val="20"/>
              </w:rPr>
              <w:t>ts</w:t>
            </w:r>
          </w:p>
          <w:p w14:paraId="3313505F" w14:textId="77777777" w:rsidR="006B5D43" w:rsidRPr="00B74536" w:rsidRDefault="006B5D43" w:rsidP="5E8D9366">
            <w:pPr>
              <w:widowControl/>
              <w:autoSpaceDE/>
              <w:autoSpaceDN/>
              <w:rPr>
                <w:sz w:val="20"/>
                <w:szCs w:val="20"/>
              </w:rPr>
            </w:pPr>
          </w:p>
          <w:p w14:paraId="4793035D" w14:textId="3E8D2D30" w:rsidR="006B5D43" w:rsidRPr="00B74536" w:rsidRDefault="003E12CF" w:rsidP="5E8D9366">
            <w:pPr>
              <w:widowControl/>
              <w:autoSpaceDE/>
              <w:autoSpaceDN/>
              <w:rPr>
                <w:sz w:val="20"/>
                <w:szCs w:val="20"/>
              </w:rPr>
            </w:pPr>
            <w:r>
              <w:rPr>
                <w:sz w:val="20"/>
                <w:szCs w:val="20"/>
              </w:rPr>
              <w:t>Staff</w:t>
            </w:r>
          </w:p>
        </w:tc>
        <w:tc>
          <w:tcPr>
            <w:tcW w:w="6673" w:type="dxa"/>
          </w:tcPr>
          <w:p w14:paraId="19A42403" w14:textId="77777777" w:rsidR="007A6106" w:rsidRDefault="00521C21" w:rsidP="007A49B1">
            <w:pPr>
              <w:widowControl/>
              <w:autoSpaceDE/>
              <w:autoSpaceDN/>
              <w:rPr>
                <w:sz w:val="20"/>
                <w:szCs w:val="20"/>
              </w:rPr>
            </w:pPr>
            <w:r w:rsidRPr="007A6106">
              <w:rPr>
                <w:sz w:val="20"/>
                <w:szCs w:val="20"/>
              </w:rPr>
              <w:t xml:space="preserve">Pedestrianised areas and paths kept clear across the site. </w:t>
            </w:r>
          </w:p>
          <w:p w14:paraId="10774D8A" w14:textId="77777777" w:rsidR="007A6106" w:rsidRDefault="00521C21" w:rsidP="007A49B1">
            <w:pPr>
              <w:widowControl/>
              <w:autoSpaceDE/>
              <w:autoSpaceDN/>
              <w:rPr>
                <w:sz w:val="20"/>
                <w:szCs w:val="20"/>
              </w:rPr>
            </w:pPr>
            <w:r w:rsidRPr="007A6106">
              <w:rPr>
                <w:sz w:val="20"/>
                <w:szCs w:val="20"/>
              </w:rPr>
              <w:t xml:space="preserve">• Lighting provided in busy areas such as around accommodation buildings and toilet block. </w:t>
            </w:r>
          </w:p>
          <w:p w14:paraId="5F5162CA" w14:textId="77777777" w:rsidR="007A6106" w:rsidRDefault="00521C21" w:rsidP="007A49B1">
            <w:pPr>
              <w:widowControl/>
              <w:autoSpaceDE/>
              <w:autoSpaceDN/>
              <w:rPr>
                <w:sz w:val="20"/>
                <w:szCs w:val="20"/>
              </w:rPr>
            </w:pPr>
            <w:r w:rsidRPr="007A6106">
              <w:rPr>
                <w:sz w:val="20"/>
                <w:szCs w:val="20"/>
              </w:rPr>
              <w:t xml:space="preserve">• Group leaders advised to brief young people to take care and not to run when moving around woodland areas. </w:t>
            </w:r>
          </w:p>
          <w:p w14:paraId="6E9EA314" w14:textId="77777777" w:rsidR="007A6106" w:rsidRDefault="00521C21" w:rsidP="007A49B1">
            <w:pPr>
              <w:widowControl/>
              <w:autoSpaceDE/>
              <w:autoSpaceDN/>
              <w:rPr>
                <w:sz w:val="20"/>
                <w:szCs w:val="20"/>
              </w:rPr>
            </w:pPr>
            <w:r w:rsidRPr="007A6106">
              <w:rPr>
                <w:sz w:val="20"/>
                <w:szCs w:val="20"/>
              </w:rPr>
              <w:t xml:space="preserve">• All staff members are First Aid trained. </w:t>
            </w:r>
          </w:p>
          <w:p w14:paraId="07A10A9B" w14:textId="77777777" w:rsidR="00BA070F" w:rsidRDefault="00521C21" w:rsidP="007A49B1">
            <w:pPr>
              <w:widowControl/>
              <w:autoSpaceDE/>
              <w:autoSpaceDN/>
              <w:rPr>
                <w:sz w:val="20"/>
                <w:szCs w:val="20"/>
              </w:rPr>
            </w:pPr>
            <w:r w:rsidRPr="007A6106">
              <w:rPr>
                <w:sz w:val="20"/>
                <w:szCs w:val="20"/>
              </w:rPr>
              <w:t xml:space="preserve">• First Aid kits located within all of the buildings and instructed activity zones. </w:t>
            </w:r>
          </w:p>
          <w:p w14:paraId="6DECB5FC" w14:textId="708DB68C" w:rsidR="008349D7" w:rsidRPr="007A6106" w:rsidRDefault="00521C21" w:rsidP="007A49B1">
            <w:pPr>
              <w:widowControl/>
              <w:autoSpaceDE/>
              <w:autoSpaceDN/>
              <w:rPr>
                <w:color w:val="FF0000"/>
                <w:sz w:val="20"/>
                <w:szCs w:val="20"/>
              </w:rPr>
            </w:pPr>
            <w:r w:rsidRPr="007A6106">
              <w:rPr>
                <w:sz w:val="20"/>
                <w:szCs w:val="20"/>
              </w:rPr>
              <w:t xml:space="preserve">• </w:t>
            </w:r>
            <w:r w:rsidRPr="00AA188D">
              <w:rPr>
                <w:sz w:val="20"/>
                <w:szCs w:val="20"/>
              </w:rPr>
              <w:t>Group leaders</w:t>
            </w:r>
            <w:r w:rsidRPr="007A6106">
              <w:rPr>
                <w:sz w:val="20"/>
                <w:szCs w:val="20"/>
              </w:rPr>
              <w:t xml:space="preserve"> required to carry their own First Aid kits.</w:t>
            </w:r>
          </w:p>
        </w:tc>
        <w:tc>
          <w:tcPr>
            <w:tcW w:w="4382" w:type="dxa"/>
          </w:tcPr>
          <w:p w14:paraId="2D0E7BE9" w14:textId="77777777" w:rsidR="008349D7" w:rsidRPr="007A49B1" w:rsidRDefault="00AB5D62" w:rsidP="007A49B1">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1"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1"/>
          </w:p>
        </w:tc>
      </w:tr>
      <w:tr w:rsidR="00517761" w:rsidRPr="001C60E8" w14:paraId="62AFAFAD" w14:textId="77777777" w:rsidTr="5E8D9366">
        <w:trPr>
          <w:trHeight w:val="737"/>
        </w:trPr>
        <w:tc>
          <w:tcPr>
            <w:tcW w:w="2840" w:type="dxa"/>
          </w:tcPr>
          <w:p w14:paraId="3F94D94F" w14:textId="77777777" w:rsidR="00517761" w:rsidRDefault="00517761" w:rsidP="00517761">
            <w:pPr>
              <w:widowControl/>
              <w:autoSpaceDE/>
              <w:autoSpaceDN/>
              <w:rPr>
                <w:b/>
                <w:sz w:val="20"/>
                <w:szCs w:val="20"/>
              </w:rPr>
            </w:pPr>
            <w:r w:rsidRPr="00590563">
              <w:rPr>
                <w:b/>
                <w:sz w:val="20"/>
                <w:szCs w:val="20"/>
              </w:rPr>
              <w:fldChar w:fldCharType="begin">
                <w:ffData>
                  <w:name w:val="Text1"/>
                  <w:enabled/>
                  <w:calcOnExit w:val="0"/>
                  <w:textInput/>
                </w:ffData>
              </w:fldChar>
            </w:r>
            <w:r w:rsidRPr="00590563">
              <w:rPr>
                <w:b/>
                <w:sz w:val="20"/>
                <w:szCs w:val="20"/>
              </w:rPr>
              <w:instrText xml:space="preserve"> FORMTEXT </w:instrText>
            </w:r>
            <w:r w:rsidRPr="00590563">
              <w:rPr>
                <w:b/>
                <w:sz w:val="20"/>
                <w:szCs w:val="20"/>
              </w:rPr>
            </w:r>
            <w:r w:rsidRPr="00590563">
              <w:rPr>
                <w:b/>
                <w:sz w:val="20"/>
                <w:szCs w:val="20"/>
              </w:rPr>
              <w:fldChar w:fldCharType="separate"/>
            </w:r>
            <w:r w:rsidRPr="00590563">
              <w:rPr>
                <w:b/>
                <w:noProof/>
                <w:sz w:val="20"/>
                <w:szCs w:val="20"/>
              </w:rPr>
              <w:t> </w:t>
            </w:r>
            <w:r w:rsidRPr="00590563">
              <w:rPr>
                <w:b/>
                <w:sz w:val="20"/>
                <w:szCs w:val="20"/>
              </w:rPr>
              <w:fldChar w:fldCharType="end"/>
            </w:r>
            <w:r w:rsidRPr="00590563">
              <w:rPr>
                <w:b/>
                <w:sz w:val="20"/>
                <w:szCs w:val="20"/>
              </w:rPr>
              <w:t>Use of the Car Park – Vehicles moving around the site</w:t>
            </w:r>
          </w:p>
          <w:p w14:paraId="48A41341" w14:textId="77777777" w:rsidR="00517761" w:rsidRDefault="00517761" w:rsidP="00517761">
            <w:pPr>
              <w:widowControl/>
              <w:autoSpaceDE/>
              <w:autoSpaceDN/>
              <w:rPr>
                <w:sz w:val="20"/>
                <w:szCs w:val="20"/>
              </w:rPr>
            </w:pPr>
          </w:p>
          <w:p w14:paraId="5D3FA2E5" w14:textId="0DD7966A" w:rsidR="00517761" w:rsidRPr="003E0FEE" w:rsidRDefault="00517761" w:rsidP="00517761">
            <w:pPr>
              <w:widowControl/>
              <w:autoSpaceDE/>
              <w:autoSpaceDN/>
              <w:rPr>
                <w:b/>
                <w:bCs/>
                <w:sz w:val="20"/>
                <w:szCs w:val="20"/>
              </w:rPr>
            </w:pPr>
            <w:r w:rsidRPr="003E0FEE">
              <w:rPr>
                <w:b/>
                <w:bCs/>
                <w:sz w:val="20"/>
                <w:szCs w:val="20"/>
              </w:rPr>
              <w:t xml:space="preserve">Risk – </w:t>
            </w:r>
          </w:p>
          <w:p w14:paraId="650A9865" w14:textId="04D0E721" w:rsidR="00517761" w:rsidRPr="00517761" w:rsidRDefault="00517761" w:rsidP="00517761">
            <w:pPr>
              <w:widowControl/>
              <w:autoSpaceDE/>
              <w:autoSpaceDN/>
              <w:rPr>
                <w:sz w:val="20"/>
                <w:szCs w:val="20"/>
              </w:rPr>
            </w:pPr>
            <w:r w:rsidRPr="00517761">
              <w:rPr>
                <w:sz w:val="20"/>
                <w:szCs w:val="20"/>
              </w:rPr>
              <w:t>Injuries caused by vehicle impact with pedestrians, such as cuts and bruises, fractures and sprains, head injuries.</w:t>
            </w:r>
          </w:p>
        </w:tc>
        <w:tc>
          <w:tcPr>
            <w:tcW w:w="1556" w:type="dxa"/>
          </w:tcPr>
          <w:p w14:paraId="31A9FD04" w14:textId="77777777" w:rsidR="00517761" w:rsidRDefault="00517761" w:rsidP="00517761">
            <w:pPr>
              <w:widowControl/>
              <w:autoSpaceDE/>
              <w:autoSpaceDN/>
              <w:rPr>
                <w:color w:val="FF0000"/>
                <w:sz w:val="16"/>
                <w:szCs w:val="16"/>
              </w:rPr>
            </w:pPr>
          </w:p>
          <w:p w14:paraId="615C6163" w14:textId="77777777" w:rsidR="00517761" w:rsidRPr="00227073" w:rsidRDefault="00517761" w:rsidP="00517761">
            <w:pPr>
              <w:widowControl/>
              <w:autoSpaceDE/>
              <w:autoSpaceDN/>
              <w:rPr>
                <w:sz w:val="20"/>
                <w:szCs w:val="20"/>
              </w:rPr>
            </w:pPr>
            <w:r w:rsidRPr="00227073">
              <w:rPr>
                <w:sz w:val="20"/>
                <w:szCs w:val="20"/>
              </w:rPr>
              <w:t>Young People</w:t>
            </w:r>
          </w:p>
          <w:p w14:paraId="1230A548" w14:textId="77777777" w:rsidR="007F6A4F" w:rsidRDefault="007F6A4F" w:rsidP="00517761">
            <w:pPr>
              <w:widowControl/>
              <w:autoSpaceDE/>
              <w:autoSpaceDN/>
              <w:rPr>
                <w:sz w:val="20"/>
                <w:szCs w:val="20"/>
              </w:rPr>
            </w:pPr>
          </w:p>
          <w:p w14:paraId="140EDFBA" w14:textId="77777777" w:rsidR="00517761" w:rsidRDefault="00B74536" w:rsidP="00517761">
            <w:pPr>
              <w:widowControl/>
              <w:autoSpaceDE/>
              <w:autoSpaceDN/>
              <w:rPr>
                <w:sz w:val="20"/>
                <w:szCs w:val="20"/>
              </w:rPr>
            </w:pPr>
            <w:r>
              <w:rPr>
                <w:sz w:val="20"/>
                <w:szCs w:val="20"/>
              </w:rPr>
              <w:t>Adults</w:t>
            </w:r>
          </w:p>
          <w:p w14:paraId="1BFF043D" w14:textId="77777777" w:rsidR="003E12CF" w:rsidRDefault="003E12CF" w:rsidP="00517761">
            <w:pPr>
              <w:widowControl/>
              <w:autoSpaceDE/>
              <w:autoSpaceDN/>
              <w:rPr>
                <w:sz w:val="16"/>
                <w:szCs w:val="16"/>
              </w:rPr>
            </w:pPr>
          </w:p>
          <w:p w14:paraId="62854550" w14:textId="72756BC8" w:rsidR="003E12CF" w:rsidRPr="003E12CF" w:rsidRDefault="003E12CF" w:rsidP="00517761">
            <w:pPr>
              <w:widowControl/>
              <w:autoSpaceDE/>
              <w:autoSpaceDN/>
              <w:rPr>
                <w:sz w:val="20"/>
                <w:szCs w:val="20"/>
              </w:rPr>
            </w:pPr>
            <w:r w:rsidRPr="003E12CF">
              <w:rPr>
                <w:sz w:val="20"/>
                <w:szCs w:val="20"/>
              </w:rPr>
              <w:t>Staff</w:t>
            </w:r>
          </w:p>
        </w:tc>
        <w:tc>
          <w:tcPr>
            <w:tcW w:w="6673" w:type="dxa"/>
          </w:tcPr>
          <w:p w14:paraId="2F4D31AF" w14:textId="77777777" w:rsidR="00517761" w:rsidRDefault="00517761" w:rsidP="00517761">
            <w:pPr>
              <w:widowControl/>
              <w:autoSpaceDE/>
              <w:autoSpaceDN/>
              <w:rPr>
                <w:b/>
                <w:sz w:val="16"/>
                <w:szCs w:val="16"/>
              </w:rPr>
            </w:pPr>
          </w:p>
          <w:p w14:paraId="3E9D99EC" w14:textId="77777777" w:rsidR="001A6901" w:rsidRDefault="001A6901" w:rsidP="00517761">
            <w:pPr>
              <w:widowControl/>
              <w:autoSpaceDE/>
              <w:autoSpaceDN/>
            </w:pPr>
            <w:r>
              <w:t xml:space="preserve">• Site speed limit is 5mph </w:t>
            </w:r>
          </w:p>
          <w:p w14:paraId="4E43B7EB" w14:textId="77777777" w:rsidR="001A6901" w:rsidRDefault="001A6901" w:rsidP="00517761">
            <w:pPr>
              <w:widowControl/>
              <w:autoSpaceDE/>
              <w:autoSpaceDN/>
            </w:pPr>
            <w:r>
              <w:t xml:space="preserve">• No unauthorised vehicles are allowed onto the camping areas. Only site vehicles or pre-arranged contractors (when accompanied by a member of staff) </w:t>
            </w:r>
          </w:p>
          <w:p w14:paraId="3C52803C" w14:textId="46A23A9F" w:rsidR="00EB7BD4" w:rsidRDefault="001A6901" w:rsidP="00517761">
            <w:pPr>
              <w:widowControl/>
              <w:autoSpaceDE/>
              <w:autoSpaceDN/>
            </w:pPr>
            <w:r>
              <w:t xml:space="preserve">• Gates </w:t>
            </w:r>
            <w:r w:rsidR="00335B60">
              <w:t>down the track are</w:t>
            </w:r>
            <w:r>
              <w:t xml:space="preserve"> closed at all times, unless manned by a member of staff</w:t>
            </w:r>
            <w:r w:rsidR="007A09FF">
              <w:t>. Enforcement of one-way traffic system on the site access</w:t>
            </w:r>
            <w:r w:rsidR="00297DD3">
              <w:t xml:space="preserve"> and camp centre must be adhered too.</w:t>
            </w:r>
          </w:p>
          <w:p w14:paraId="199B2BA4" w14:textId="1D43B92A" w:rsidR="001A6901" w:rsidRDefault="001A6901" w:rsidP="00517761">
            <w:pPr>
              <w:widowControl/>
              <w:autoSpaceDE/>
              <w:autoSpaceDN/>
            </w:pPr>
            <w:r>
              <w:t>• During times of high traffic volume</w:t>
            </w:r>
            <w:r w:rsidR="00384BE7">
              <w:t xml:space="preserve"> </w:t>
            </w:r>
            <w:r w:rsidR="00972A33">
              <w:t>Squirrel Wood</w:t>
            </w:r>
            <w:r>
              <w:t xml:space="preserve"> staff in high-vis jackets will be present to assist in directing traffic and pedestrians.</w:t>
            </w:r>
          </w:p>
          <w:p w14:paraId="2DC0FA1C" w14:textId="586AD46E" w:rsidR="001A6901" w:rsidRPr="007A49B1" w:rsidRDefault="001A6901" w:rsidP="00517761">
            <w:pPr>
              <w:widowControl/>
              <w:autoSpaceDE/>
              <w:autoSpaceDN/>
              <w:rPr>
                <w:sz w:val="16"/>
                <w:szCs w:val="16"/>
              </w:rPr>
            </w:pPr>
          </w:p>
        </w:tc>
        <w:tc>
          <w:tcPr>
            <w:tcW w:w="4382" w:type="dxa"/>
          </w:tcPr>
          <w:p w14:paraId="5F47DB29" w14:textId="77777777" w:rsidR="00517761" w:rsidRPr="007A49B1" w:rsidRDefault="00517761" w:rsidP="0051776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517761" w:rsidRPr="001C60E8" w14:paraId="54B7808A" w14:textId="77777777" w:rsidTr="5E8D9366">
        <w:trPr>
          <w:trHeight w:val="678"/>
        </w:trPr>
        <w:tc>
          <w:tcPr>
            <w:tcW w:w="2840" w:type="dxa"/>
          </w:tcPr>
          <w:p w14:paraId="2F43BFAF" w14:textId="77777777" w:rsidR="00517761" w:rsidRDefault="00517761" w:rsidP="00517761">
            <w:pPr>
              <w:widowControl/>
              <w:autoSpaceDE/>
              <w:autoSpaceDN/>
              <w:rPr>
                <w:b/>
                <w:sz w:val="20"/>
                <w:szCs w:val="20"/>
              </w:rPr>
            </w:pPr>
            <w:r w:rsidRPr="00B424C8">
              <w:rPr>
                <w:b/>
                <w:sz w:val="20"/>
                <w:szCs w:val="20"/>
              </w:rPr>
              <w:lastRenderedPageBreak/>
              <w:fldChar w:fldCharType="begin">
                <w:ffData>
                  <w:name w:val="Text1"/>
                  <w:enabled/>
                  <w:calcOnExit w:val="0"/>
                  <w:textInput/>
                </w:ffData>
              </w:fldChar>
            </w:r>
            <w:r w:rsidRPr="00B424C8">
              <w:rPr>
                <w:b/>
                <w:sz w:val="20"/>
                <w:szCs w:val="20"/>
              </w:rPr>
              <w:instrText xml:space="preserve"> FORMTEXT </w:instrText>
            </w:r>
            <w:r w:rsidRPr="00B424C8">
              <w:rPr>
                <w:b/>
                <w:sz w:val="20"/>
                <w:szCs w:val="20"/>
              </w:rPr>
            </w:r>
            <w:r w:rsidRPr="00B424C8">
              <w:rPr>
                <w:b/>
                <w:sz w:val="20"/>
                <w:szCs w:val="20"/>
              </w:rPr>
              <w:fldChar w:fldCharType="separate"/>
            </w:r>
            <w:r w:rsidRPr="00B424C8">
              <w:rPr>
                <w:b/>
                <w:noProof/>
                <w:sz w:val="20"/>
                <w:szCs w:val="20"/>
              </w:rPr>
              <w:t> </w:t>
            </w:r>
            <w:r w:rsidRPr="00B424C8">
              <w:rPr>
                <w:b/>
                <w:noProof/>
                <w:sz w:val="20"/>
                <w:szCs w:val="20"/>
              </w:rPr>
              <w:t> </w:t>
            </w:r>
            <w:r w:rsidRPr="00B424C8">
              <w:rPr>
                <w:b/>
                <w:noProof/>
                <w:sz w:val="20"/>
                <w:szCs w:val="20"/>
              </w:rPr>
              <w:t> </w:t>
            </w:r>
            <w:r w:rsidRPr="00B424C8">
              <w:rPr>
                <w:b/>
                <w:noProof/>
                <w:sz w:val="20"/>
                <w:szCs w:val="20"/>
              </w:rPr>
              <w:t> </w:t>
            </w:r>
            <w:r w:rsidRPr="00B424C8">
              <w:rPr>
                <w:b/>
                <w:noProof/>
                <w:sz w:val="20"/>
                <w:szCs w:val="20"/>
              </w:rPr>
              <w:t> </w:t>
            </w:r>
            <w:r w:rsidRPr="00B424C8">
              <w:rPr>
                <w:b/>
                <w:sz w:val="20"/>
                <w:szCs w:val="20"/>
              </w:rPr>
              <w:fldChar w:fldCharType="end"/>
            </w:r>
            <w:r w:rsidR="004B3D87" w:rsidRPr="00B424C8">
              <w:rPr>
                <w:b/>
                <w:sz w:val="20"/>
                <w:szCs w:val="20"/>
              </w:rPr>
              <w:t xml:space="preserve">Fire </w:t>
            </w:r>
            <w:r w:rsidR="00B424C8" w:rsidRPr="00B424C8">
              <w:rPr>
                <w:b/>
                <w:sz w:val="20"/>
                <w:szCs w:val="20"/>
              </w:rPr>
              <w:t>-Buildings</w:t>
            </w:r>
          </w:p>
          <w:p w14:paraId="41F72F77" w14:textId="77777777" w:rsidR="00A41054" w:rsidRDefault="00A41054" w:rsidP="00517761">
            <w:pPr>
              <w:widowControl/>
              <w:autoSpaceDE/>
              <w:autoSpaceDN/>
              <w:rPr>
                <w:b/>
                <w:sz w:val="20"/>
                <w:szCs w:val="20"/>
              </w:rPr>
            </w:pPr>
          </w:p>
          <w:p w14:paraId="617DA9EB" w14:textId="21A01EA4" w:rsidR="00B424C8" w:rsidRDefault="00A41054" w:rsidP="00517761">
            <w:pPr>
              <w:widowControl/>
              <w:autoSpaceDE/>
              <w:autoSpaceDN/>
              <w:rPr>
                <w:b/>
                <w:sz w:val="20"/>
                <w:szCs w:val="20"/>
              </w:rPr>
            </w:pPr>
            <w:r>
              <w:rPr>
                <w:b/>
                <w:sz w:val="20"/>
                <w:szCs w:val="20"/>
              </w:rPr>
              <w:t>Risk -</w:t>
            </w:r>
          </w:p>
          <w:p w14:paraId="08F35C63" w14:textId="560AD4B7" w:rsidR="00B424C8" w:rsidRPr="00B424C8" w:rsidRDefault="00A41054" w:rsidP="00517761">
            <w:pPr>
              <w:widowControl/>
              <w:autoSpaceDE/>
              <w:autoSpaceDN/>
              <w:rPr>
                <w:sz w:val="20"/>
                <w:szCs w:val="20"/>
              </w:rPr>
            </w:pPr>
            <w:r>
              <w:t>Injuries associated with large-scale fires, including burns, smoke inhalation, impact injuries from falling materials or explosion debris etc.</w:t>
            </w:r>
          </w:p>
        </w:tc>
        <w:tc>
          <w:tcPr>
            <w:tcW w:w="1556" w:type="dxa"/>
          </w:tcPr>
          <w:p w14:paraId="3585FDCB" w14:textId="77777777" w:rsidR="00517761" w:rsidRDefault="00517761" w:rsidP="00517761">
            <w:pPr>
              <w:widowControl/>
              <w:autoSpaceDE/>
              <w:autoSpaceDN/>
              <w:rPr>
                <w:sz w:val="16"/>
                <w:szCs w:val="16"/>
              </w:rPr>
            </w:pPr>
          </w:p>
          <w:p w14:paraId="19A332DA" w14:textId="77777777" w:rsidR="00136DF0" w:rsidRDefault="00136DF0" w:rsidP="00517761">
            <w:pPr>
              <w:widowControl/>
              <w:autoSpaceDE/>
              <w:autoSpaceDN/>
              <w:rPr>
                <w:sz w:val="16"/>
                <w:szCs w:val="16"/>
              </w:rPr>
            </w:pPr>
          </w:p>
          <w:p w14:paraId="20C1CA3F" w14:textId="77777777" w:rsidR="00136DF0" w:rsidRDefault="00136DF0" w:rsidP="00517761">
            <w:pPr>
              <w:widowControl/>
              <w:autoSpaceDE/>
              <w:autoSpaceDN/>
              <w:rPr>
                <w:sz w:val="16"/>
                <w:szCs w:val="16"/>
              </w:rPr>
            </w:pPr>
          </w:p>
          <w:p w14:paraId="20F835DE" w14:textId="77777777" w:rsidR="00136DF0" w:rsidRDefault="00136DF0" w:rsidP="00517761">
            <w:pPr>
              <w:widowControl/>
              <w:autoSpaceDE/>
              <w:autoSpaceDN/>
              <w:rPr>
                <w:sz w:val="20"/>
                <w:szCs w:val="20"/>
              </w:rPr>
            </w:pPr>
            <w:r w:rsidRPr="00136DF0">
              <w:rPr>
                <w:sz w:val="20"/>
                <w:szCs w:val="20"/>
              </w:rPr>
              <w:t xml:space="preserve">Young People </w:t>
            </w:r>
          </w:p>
          <w:p w14:paraId="7C29C030" w14:textId="77777777" w:rsidR="00136DF0" w:rsidRDefault="00136DF0" w:rsidP="00517761">
            <w:pPr>
              <w:widowControl/>
              <w:autoSpaceDE/>
              <w:autoSpaceDN/>
              <w:rPr>
                <w:sz w:val="20"/>
                <w:szCs w:val="20"/>
              </w:rPr>
            </w:pPr>
          </w:p>
          <w:p w14:paraId="06468356" w14:textId="77777777" w:rsidR="00136DF0" w:rsidRDefault="00136DF0" w:rsidP="00517761">
            <w:pPr>
              <w:widowControl/>
              <w:autoSpaceDE/>
              <w:autoSpaceDN/>
              <w:rPr>
                <w:sz w:val="20"/>
                <w:szCs w:val="20"/>
              </w:rPr>
            </w:pPr>
            <w:r>
              <w:rPr>
                <w:sz w:val="20"/>
                <w:szCs w:val="20"/>
              </w:rPr>
              <w:t>Adults</w:t>
            </w:r>
          </w:p>
          <w:p w14:paraId="7BB15C25" w14:textId="77777777" w:rsidR="00136DF0" w:rsidRDefault="00136DF0" w:rsidP="00517761">
            <w:pPr>
              <w:widowControl/>
              <w:autoSpaceDE/>
              <w:autoSpaceDN/>
              <w:rPr>
                <w:sz w:val="20"/>
                <w:szCs w:val="20"/>
              </w:rPr>
            </w:pPr>
          </w:p>
          <w:p w14:paraId="7B2C01F3" w14:textId="6643B495" w:rsidR="00136DF0" w:rsidRPr="00136DF0" w:rsidRDefault="00136DF0" w:rsidP="00517761">
            <w:pPr>
              <w:widowControl/>
              <w:autoSpaceDE/>
              <w:autoSpaceDN/>
              <w:rPr>
                <w:sz w:val="20"/>
                <w:szCs w:val="20"/>
              </w:rPr>
            </w:pPr>
            <w:r w:rsidRPr="00136DF0">
              <w:rPr>
                <w:sz w:val="20"/>
                <w:szCs w:val="20"/>
              </w:rPr>
              <w:t xml:space="preserve"> </w:t>
            </w:r>
          </w:p>
        </w:tc>
        <w:tc>
          <w:tcPr>
            <w:tcW w:w="6673" w:type="dxa"/>
          </w:tcPr>
          <w:p w14:paraId="475D7B17" w14:textId="77777777" w:rsidR="00786AB6" w:rsidRDefault="00517761" w:rsidP="00517761">
            <w:pPr>
              <w:widowControl/>
              <w:autoSpaceDE/>
              <w:autoSpaceDN/>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sidR="00FC318B">
              <w:t>.</w:t>
            </w:r>
          </w:p>
          <w:p w14:paraId="2BD00699" w14:textId="77777777" w:rsidR="00786AB6" w:rsidRDefault="00FC318B" w:rsidP="00517761">
            <w:pPr>
              <w:widowControl/>
              <w:autoSpaceDE/>
              <w:autoSpaceDN/>
            </w:pPr>
            <w:r>
              <w:t xml:space="preserve">• All buildings fitted with fire alarm system which is tested on a weekly basis. </w:t>
            </w:r>
          </w:p>
          <w:p w14:paraId="19573EF9" w14:textId="77777777" w:rsidR="00D35853" w:rsidRDefault="00FC318B" w:rsidP="00517761">
            <w:pPr>
              <w:widowControl/>
              <w:autoSpaceDE/>
              <w:autoSpaceDN/>
            </w:pPr>
            <w:r>
              <w:t xml:space="preserve">• All buildings fitted with fire extinguishers </w:t>
            </w:r>
          </w:p>
          <w:p w14:paraId="7D40B762" w14:textId="77777777" w:rsidR="00D35853" w:rsidRDefault="00FC318B" w:rsidP="00517761">
            <w:pPr>
              <w:widowControl/>
              <w:autoSpaceDE/>
              <w:autoSpaceDN/>
            </w:pPr>
            <w:r>
              <w:t xml:space="preserve">• Fire escape routes kept clear and unlocked. </w:t>
            </w:r>
          </w:p>
          <w:p w14:paraId="384730C6" w14:textId="77777777" w:rsidR="00D35853" w:rsidRDefault="00FC318B" w:rsidP="00517761">
            <w:pPr>
              <w:widowControl/>
              <w:autoSpaceDE/>
              <w:autoSpaceDN/>
            </w:pPr>
            <w:r>
              <w:t xml:space="preserve">• Fire escape routes clearly marked. </w:t>
            </w:r>
          </w:p>
          <w:p w14:paraId="490F01E7" w14:textId="77777777" w:rsidR="0034303C" w:rsidRDefault="00FC318B" w:rsidP="00517761">
            <w:pPr>
              <w:widowControl/>
              <w:autoSpaceDE/>
              <w:autoSpaceDN/>
            </w:pPr>
            <w:r>
              <w:t>• All visitors informed of fire safety and evacuation procedures in Welcome Pack</w:t>
            </w:r>
            <w:r w:rsidR="000A0A5D">
              <w:t xml:space="preserve"> </w:t>
            </w:r>
            <w:r w:rsidR="00B14166">
              <w:t>staying in the building</w:t>
            </w:r>
            <w:r w:rsidR="004422B8">
              <w:t>.</w:t>
            </w:r>
            <w:r w:rsidR="004C596A">
              <w:t xml:space="preserve"> </w:t>
            </w:r>
          </w:p>
          <w:p w14:paraId="4735F924" w14:textId="77777777" w:rsidR="0096721B" w:rsidRDefault="004C596A" w:rsidP="00517761">
            <w:pPr>
              <w:widowControl/>
              <w:autoSpaceDE/>
              <w:autoSpaceDN/>
            </w:pPr>
            <w:r>
              <w:t xml:space="preserve">• Group leaders must ensure that a fire drill is completed on everyone’s arrival and form completed. </w:t>
            </w:r>
          </w:p>
          <w:p w14:paraId="4DDD9E72" w14:textId="76A230C5" w:rsidR="00517761" w:rsidRDefault="004C596A" w:rsidP="00517761">
            <w:pPr>
              <w:widowControl/>
              <w:autoSpaceDE/>
              <w:autoSpaceDN/>
            </w:pPr>
            <w:r>
              <w:t xml:space="preserve"> • All buildings are fitted with signage, emergency lighting and portable fire extinguishers.</w:t>
            </w:r>
          </w:p>
          <w:p w14:paraId="6253CC20" w14:textId="1E26E8F5" w:rsidR="000A0A5D" w:rsidRPr="007A49B1" w:rsidRDefault="000A0A5D" w:rsidP="00517761">
            <w:pPr>
              <w:widowControl/>
              <w:autoSpaceDE/>
              <w:autoSpaceDN/>
              <w:rPr>
                <w:sz w:val="16"/>
                <w:szCs w:val="16"/>
              </w:rPr>
            </w:pPr>
          </w:p>
        </w:tc>
        <w:tc>
          <w:tcPr>
            <w:tcW w:w="4382" w:type="dxa"/>
          </w:tcPr>
          <w:p w14:paraId="43CAC36A" w14:textId="77777777" w:rsidR="00517761" w:rsidRPr="007A49B1" w:rsidRDefault="00517761" w:rsidP="0051776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517761" w:rsidRPr="001C60E8" w14:paraId="5EC200C0" w14:textId="77777777" w:rsidTr="5E8D9366">
        <w:trPr>
          <w:trHeight w:val="686"/>
        </w:trPr>
        <w:tc>
          <w:tcPr>
            <w:tcW w:w="2840" w:type="dxa"/>
          </w:tcPr>
          <w:p w14:paraId="42861204" w14:textId="77777777" w:rsidR="002F07C7" w:rsidRDefault="00517761" w:rsidP="00517761">
            <w:pPr>
              <w:widowControl/>
              <w:autoSpaceDE/>
              <w:autoSpaceDN/>
            </w:pPr>
            <w:r w:rsidRPr="002F07C7">
              <w:rPr>
                <w:b/>
                <w:sz w:val="20"/>
                <w:szCs w:val="20"/>
              </w:rPr>
              <w:fldChar w:fldCharType="begin">
                <w:ffData>
                  <w:name w:val="Text1"/>
                  <w:enabled/>
                  <w:calcOnExit w:val="0"/>
                  <w:textInput/>
                </w:ffData>
              </w:fldChar>
            </w:r>
            <w:r w:rsidRPr="002F07C7">
              <w:rPr>
                <w:b/>
                <w:sz w:val="20"/>
                <w:szCs w:val="20"/>
              </w:rPr>
              <w:instrText xml:space="preserve"> FORMTEXT </w:instrText>
            </w:r>
            <w:r w:rsidRPr="002F07C7">
              <w:rPr>
                <w:b/>
                <w:sz w:val="20"/>
                <w:szCs w:val="20"/>
              </w:rPr>
            </w:r>
            <w:r w:rsidRPr="002F07C7">
              <w:rPr>
                <w:b/>
                <w:sz w:val="20"/>
                <w:szCs w:val="20"/>
              </w:rPr>
              <w:fldChar w:fldCharType="separate"/>
            </w:r>
            <w:r w:rsidRPr="002F07C7">
              <w:rPr>
                <w:b/>
                <w:noProof/>
                <w:sz w:val="20"/>
                <w:szCs w:val="20"/>
              </w:rPr>
              <w:t> </w:t>
            </w:r>
            <w:r w:rsidRPr="002F07C7">
              <w:rPr>
                <w:b/>
                <w:noProof/>
                <w:sz w:val="20"/>
                <w:szCs w:val="20"/>
              </w:rPr>
              <w:t> </w:t>
            </w:r>
            <w:r w:rsidRPr="002F07C7">
              <w:rPr>
                <w:b/>
                <w:noProof/>
                <w:sz w:val="20"/>
                <w:szCs w:val="20"/>
              </w:rPr>
              <w:t> </w:t>
            </w:r>
            <w:r w:rsidRPr="002F07C7">
              <w:rPr>
                <w:b/>
                <w:noProof/>
                <w:sz w:val="20"/>
                <w:szCs w:val="20"/>
              </w:rPr>
              <w:t> </w:t>
            </w:r>
            <w:r w:rsidRPr="002F07C7">
              <w:rPr>
                <w:b/>
                <w:noProof/>
                <w:sz w:val="20"/>
                <w:szCs w:val="20"/>
              </w:rPr>
              <w:t> </w:t>
            </w:r>
            <w:r w:rsidRPr="002F07C7">
              <w:rPr>
                <w:b/>
                <w:sz w:val="20"/>
                <w:szCs w:val="20"/>
              </w:rPr>
              <w:fldChar w:fldCharType="end"/>
            </w:r>
            <w:r w:rsidR="002F07C7" w:rsidRPr="002F07C7">
              <w:rPr>
                <w:b/>
                <w:sz w:val="20"/>
                <w:szCs w:val="20"/>
              </w:rPr>
              <w:t xml:space="preserve">Fire </w:t>
            </w:r>
            <w:r w:rsidR="002F07C7">
              <w:rPr>
                <w:b/>
                <w:sz w:val="20"/>
                <w:szCs w:val="20"/>
              </w:rPr>
              <w:t>–</w:t>
            </w:r>
            <w:r w:rsidR="002F07C7" w:rsidRPr="002F07C7">
              <w:rPr>
                <w:b/>
                <w:sz w:val="20"/>
                <w:szCs w:val="20"/>
              </w:rPr>
              <w:t xml:space="preserve"> Campsite</w:t>
            </w:r>
            <w:r w:rsidR="002F07C7">
              <w:t xml:space="preserve"> </w:t>
            </w:r>
          </w:p>
          <w:p w14:paraId="1333BC11" w14:textId="77777777" w:rsidR="0012574E" w:rsidRDefault="0012574E" w:rsidP="00517761">
            <w:pPr>
              <w:widowControl/>
              <w:autoSpaceDE/>
              <w:autoSpaceDN/>
            </w:pPr>
          </w:p>
          <w:p w14:paraId="3C2F5A72" w14:textId="6605F4F3" w:rsidR="0012574E" w:rsidRPr="00CD1B95" w:rsidRDefault="0012574E" w:rsidP="00517761">
            <w:pPr>
              <w:widowControl/>
              <w:autoSpaceDE/>
              <w:autoSpaceDN/>
              <w:rPr>
                <w:b/>
                <w:bCs/>
              </w:rPr>
            </w:pPr>
            <w:r w:rsidRPr="00CD1B95">
              <w:rPr>
                <w:b/>
                <w:bCs/>
              </w:rPr>
              <w:t>Risk -</w:t>
            </w:r>
          </w:p>
          <w:p w14:paraId="102465AA" w14:textId="57D932FE" w:rsidR="00517761" w:rsidRDefault="002F07C7" w:rsidP="00517761">
            <w:pPr>
              <w:widowControl/>
              <w:autoSpaceDE/>
              <w:autoSpaceDN/>
              <w:rPr>
                <w:b/>
                <w:sz w:val="20"/>
                <w:szCs w:val="20"/>
              </w:rPr>
            </w:pPr>
            <w:r>
              <w:t>Injuries associated with large-scale fires, including burns, smoke inhalation, impact injuries from falling materials or explosion debris etc.</w:t>
            </w:r>
          </w:p>
          <w:p w14:paraId="7979F6CE" w14:textId="77777777" w:rsidR="002F07C7" w:rsidRDefault="002F07C7" w:rsidP="00517761">
            <w:pPr>
              <w:widowControl/>
              <w:autoSpaceDE/>
              <w:autoSpaceDN/>
              <w:rPr>
                <w:b/>
                <w:sz w:val="20"/>
                <w:szCs w:val="20"/>
              </w:rPr>
            </w:pPr>
          </w:p>
          <w:p w14:paraId="1ECB0F78" w14:textId="6A60720C" w:rsidR="002F07C7" w:rsidRPr="002F07C7" w:rsidRDefault="002F07C7" w:rsidP="00517761">
            <w:pPr>
              <w:widowControl/>
              <w:autoSpaceDE/>
              <w:autoSpaceDN/>
              <w:rPr>
                <w:sz w:val="20"/>
                <w:szCs w:val="20"/>
              </w:rPr>
            </w:pPr>
          </w:p>
        </w:tc>
        <w:tc>
          <w:tcPr>
            <w:tcW w:w="1556" w:type="dxa"/>
          </w:tcPr>
          <w:p w14:paraId="51A0512B" w14:textId="77777777" w:rsidR="00517761" w:rsidRDefault="00517761" w:rsidP="00517761">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p w14:paraId="2FBE7ABD" w14:textId="77777777" w:rsidR="003E12CF" w:rsidRDefault="003E12CF" w:rsidP="00517761">
            <w:pPr>
              <w:widowControl/>
              <w:autoSpaceDE/>
              <w:autoSpaceDN/>
              <w:rPr>
                <w:b/>
                <w:sz w:val="16"/>
                <w:szCs w:val="16"/>
              </w:rPr>
            </w:pPr>
          </w:p>
          <w:p w14:paraId="372BB275" w14:textId="77777777" w:rsidR="003E12CF" w:rsidRDefault="003E12CF" w:rsidP="00517761">
            <w:pPr>
              <w:widowControl/>
              <w:autoSpaceDE/>
              <w:autoSpaceDN/>
              <w:rPr>
                <w:b/>
                <w:sz w:val="16"/>
                <w:szCs w:val="16"/>
              </w:rPr>
            </w:pPr>
          </w:p>
          <w:p w14:paraId="6B131412" w14:textId="77777777" w:rsidR="003E12CF" w:rsidRDefault="003E12CF" w:rsidP="003E12CF">
            <w:pPr>
              <w:widowControl/>
              <w:autoSpaceDE/>
              <w:autoSpaceDN/>
              <w:rPr>
                <w:sz w:val="20"/>
                <w:szCs w:val="20"/>
              </w:rPr>
            </w:pPr>
            <w:r w:rsidRPr="00136DF0">
              <w:rPr>
                <w:sz w:val="20"/>
                <w:szCs w:val="20"/>
              </w:rPr>
              <w:t xml:space="preserve">Young People </w:t>
            </w:r>
          </w:p>
          <w:p w14:paraId="55F5E25C" w14:textId="77777777" w:rsidR="003E12CF" w:rsidRDefault="003E12CF" w:rsidP="003E12CF">
            <w:pPr>
              <w:widowControl/>
              <w:autoSpaceDE/>
              <w:autoSpaceDN/>
              <w:rPr>
                <w:sz w:val="20"/>
                <w:szCs w:val="20"/>
              </w:rPr>
            </w:pPr>
          </w:p>
          <w:p w14:paraId="54F9CBF2" w14:textId="77777777" w:rsidR="003E12CF" w:rsidRDefault="003E12CF" w:rsidP="003E12CF">
            <w:pPr>
              <w:widowControl/>
              <w:autoSpaceDE/>
              <w:autoSpaceDN/>
              <w:rPr>
                <w:sz w:val="20"/>
                <w:szCs w:val="20"/>
              </w:rPr>
            </w:pPr>
            <w:r>
              <w:rPr>
                <w:sz w:val="20"/>
                <w:szCs w:val="20"/>
              </w:rPr>
              <w:t>Adults</w:t>
            </w:r>
          </w:p>
          <w:p w14:paraId="6F1D2032" w14:textId="77777777" w:rsidR="003E12CF" w:rsidRPr="007A49B1" w:rsidRDefault="003E12CF" w:rsidP="00517761">
            <w:pPr>
              <w:widowControl/>
              <w:autoSpaceDE/>
              <w:autoSpaceDN/>
              <w:rPr>
                <w:sz w:val="16"/>
                <w:szCs w:val="16"/>
              </w:rPr>
            </w:pPr>
          </w:p>
        </w:tc>
        <w:tc>
          <w:tcPr>
            <w:tcW w:w="6673" w:type="dxa"/>
          </w:tcPr>
          <w:p w14:paraId="15234DDF" w14:textId="77777777" w:rsidR="00517761" w:rsidRDefault="00517761" w:rsidP="00517761">
            <w:pPr>
              <w:widowControl/>
              <w:autoSpaceDE/>
              <w:autoSpaceDN/>
              <w:rPr>
                <w:b/>
                <w:sz w:val="16"/>
                <w:szCs w:val="16"/>
              </w:rPr>
            </w:pPr>
          </w:p>
          <w:p w14:paraId="1F80AC41" w14:textId="77777777" w:rsidR="0043007C" w:rsidRDefault="0043007C" w:rsidP="00517761">
            <w:pPr>
              <w:widowControl/>
              <w:autoSpaceDE/>
              <w:autoSpaceDN/>
            </w:pPr>
            <w:r>
              <w:t xml:space="preserve">• Group leaders must ensure all fires are placed in either a fire pit/altar fire off the ground or designated fire areas. Ground fires are not permitted. </w:t>
            </w:r>
          </w:p>
          <w:p w14:paraId="69F44E3E" w14:textId="5A0C40C3" w:rsidR="004777B4" w:rsidRDefault="0043007C" w:rsidP="00517761">
            <w:pPr>
              <w:widowControl/>
              <w:autoSpaceDE/>
              <w:autoSpaceDN/>
            </w:pPr>
            <w:r>
              <w:t xml:space="preserve">• Appropriate firefighting equipment must be in place. A fire bucket in vicinity of fire so that it is accessible but not a trip hazard is the minimum. </w:t>
            </w:r>
          </w:p>
          <w:p w14:paraId="7D608262" w14:textId="77777777" w:rsidR="004777B4" w:rsidRDefault="0043007C" w:rsidP="00517761">
            <w:pPr>
              <w:widowControl/>
              <w:autoSpaceDE/>
              <w:autoSpaceDN/>
            </w:pPr>
            <w:r>
              <w:t xml:space="preserve">• Young people must always be supervised while any fire is lit. • Ensure that the area around the fire is kept clear of wood, tools, cooking equipment. </w:t>
            </w:r>
          </w:p>
          <w:p w14:paraId="3DDAA242" w14:textId="77777777" w:rsidR="004777B4" w:rsidRDefault="0043007C" w:rsidP="00517761">
            <w:pPr>
              <w:widowControl/>
              <w:autoSpaceDE/>
              <w:autoSpaceDN/>
            </w:pPr>
            <w:r>
              <w:t xml:space="preserve">• Ensure that all fires are fully out and no glowing embers at end of day/activity. </w:t>
            </w:r>
          </w:p>
          <w:p w14:paraId="1C0AAF61" w14:textId="77777777" w:rsidR="004401A2" w:rsidRDefault="0043007C" w:rsidP="00517761">
            <w:pPr>
              <w:widowControl/>
              <w:autoSpaceDE/>
              <w:autoSpaceDN/>
            </w:pPr>
            <w:r>
              <w:t>• Use water if necessary to extinguish remaining embers.</w:t>
            </w:r>
            <w:r w:rsidR="004401A2">
              <w:t xml:space="preserve"> </w:t>
            </w:r>
          </w:p>
          <w:p w14:paraId="7B59E54F" w14:textId="77777777" w:rsidR="004401A2" w:rsidRDefault="004401A2" w:rsidP="00517761">
            <w:pPr>
              <w:widowControl/>
              <w:autoSpaceDE/>
              <w:autoSpaceDN/>
            </w:pPr>
            <w:r>
              <w:t xml:space="preserve">• Do not overly build fire up towards the end of the evening to allow it to burn out naturally as much as possible. </w:t>
            </w:r>
          </w:p>
          <w:p w14:paraId="2F7FB4E0" w14:textId="77777777" w:rsidR="00C45762" w:rsidRDefault="004401A2" w:rsidP="00517761">
            <w:pPr>
              <w:widowControl/>
              <w:autoSpaceDE/>
              <w:autoSpaceDN/>
            </w:pPr>
            <w:r>
              <w:t xml:space="preserve">• Ensure that everyone has correct footwear around campfires at all times. </w:t>
            </w:r>
          </w:p>
          <w:p w14:paraId="399B3517" w14:textId="77777777" w:rsidR="00C45762" w:rsidRDefault="004401A2" w:rsidP="00517761">
            <w:pPr>
              <w:widowControl/>
              <w:autoSpaceDE/>
              <w:autoSpaceDN/>
            </w:pPr>
            <w:r>
              <w:t xml:space="preserve">• Ensure that everyone is aware of the likelihood of there being splinters. </w:t>
            </w:r>
          </w:p>
          <w:p w14:paraId="36991099" w14:textId="77777777" w:rsidR="00C45762" w:rsidRDefault="004401A2" w:rsidP="00517761">
            <w:pPr>
              <w:widowControl/>
              <w:autoSpaceDE/>
              <w:autoSpaceDN/>
            </w:pPr>
            <w:r>
              <w:lastRenderedPageBreak/>
              <w:t>• Do not build the fire up beyond the capacity of the defined fire pit/altar fire.</w:t>
            </w:r>
          </w:p>
          <w:p w14:paraId="0167802A" w14:textId="77777777" w:rsidR="00171338" w:rsidRDefault="004401A2" w:rsidP="00517761">
            <w:pPr>
              <w:widowControl/>
              <w:autoSpaceDE/>
              <w:autoSpaceDN/>
            </w:pPr>
            <w:r>
              <w:t xml:space="preserve"> • Only natural wood may be burnt. Pallets/fencing are strictly prohibited due to nails/treatments etc. </w:t>
            </w:r>
          </w:p>
          <w:p w14:paraId="47D9F4B6" w14:textId="77777777" w:rsidR="00171338" w:rsidRDefault="004401A2" w:rsidP="00517761">
            <w:pPr>
              <w:widowControl/>
              <w:autoSpaceDE/>
              <w:autoSpaceDN/>
            </w:pPr>
            <w:r>
              <w:t xml:space="preserve">• Keep a watch for sparks exiting the fire. </w:t>
            </w:r>
          </w:p>
          <w:p w14:paraId="01BE2145" w14:textId="7AAC8792" w:rsidR="00E51D5E" w:rsidRDefault="004401A2" w:rsidP="00517761">
            <w:pPr>
              <w:widowControl/>
              <w:autoSpaceDE/>
              <w:autoSpaceDN/>
            </w:pPr>
            <w:r>
              <w:t>• Sit at safe distance from fire. If necessary, move to another area away from fire to avoid direction of wind/smoke.</w:t>
            </w:r>
          </w:p>
          <w:p w14:paraId="4B690172" w14:textId="7A76E275" w:rsidR="004401A2" w:rsidRPr="007A49B1" w:rsidRDefault="004401A2" w:rsidP="00517761">
            <w:pPr>
              <w:widowControl/>
              <w:autoSpaceDE/>
              <w:autoSpaceDN/>
              <w:rPr>
                <w:sz w:val="16"/>
                <w:szCs w:val="16"/>
              </w:rPr>
            </w:pPr>
          </w:p>
        </w:tc>
        <w:tc>
          <w:tcPr>
            <w:tcW w:w="4382" w:type="dxa"/>
          </w:tcPr>
          <w:p w14:paraId="16693FD1" w14:textId="77777777" w:rsidR="00517761" w:rsidRPr="007A49B1" w:rsidRDefault="00517761" w:rsidP="00517761">
            <w:pPr>
              <w:widowControl/>
              <w:autoSpaceDE/>
              <w:autoSpaceDN/>
              <w:rPr>
                <w:sz w:val="16"/>
                <w:szCs w:val="16"/>
              </w:rPr>
            </w:pPr>
            <w:r w:rsidRPr="007A49B1">
              <w:rPr>
                <w:b/>
                <w:sz w:val="16"/>
                <w:szCs w:val="16"/>
              </w:rPr>
              <w:lastRenderedPageBreak/>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517761" w:rsidRPr="001C60E8" w14:paraId="0460B0F5" w14:textId="77777777" w:rsidTr="5E8D9366">
        <w:trPr>
          <w:trHeight w:val="698"/>
        </w:trPr>
        <w:tc>
          <w:tcPr>
            <w:tcW w:w="2840" w:type="dxa"/>
          </w:tcPr>
          <w:p w14:paraId="34BB358B" w14:textId="77777777" w:rsidR="00517761" w:rsidRDefault="00517761" w:rsidP="00517761">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p w14:paraId="155063F0" w14:textId="77777777" w:rsidR="00213CD2" w:rsidRDefault="00213CD2" w:rsidP="00517761">
            <w:pPr>
              <w:widowControl/>
              <w:autoSpaceDE/>
              <w:autoSpaceDN/>
              <w:rPr>
                <w:b/>
                <w:sz w:val="20"/>
                <w:szCs w:val="20"/>
              </w:rPr>
            </w:pPr>
            <w:r w:rsidRPr="00213CD2">
              <w:rPr>
                <w:b/>
                <w:sz w:val="20"/>
                <w:szCs w:val="20"/>
              </w:rPr>
              <w:t>Trees</w:t>
            </w:r>
          </w:p>
          <w:p w14:paraId="2AFF1D7F" w14:textId="77777777" w:rsidR="00213CD2" w:rsidRDefault="00213CD2" w:rsidP="00517761">
            <w:pPr>
              <w:widowControl/>
              <w:autoSpaceDE/>
              <w:autoSpaceDN/>
              <w:rPr>
                <w:b/>
                <w:sz w:val="20"/>
                <w:szCs w:val="20"/>
              </w:rPr>
            </w:pPr>
          </w:p>
          <w:p w14:paraId="398C88D8" w14:textId="15DA47CD" w:rsidR="00213CD2" w:rsidRDefault="00906BDA" w:rsidP="00517761">
            <w:pPr>
              <w:widowControl/>
              <w:autoSpaceDE/>
              <w:autoSpaceDN/>
              <w:rPr>
                <w:b/>
                <w:sz w:val="20"/>
                <w:szCs w:val="20"/>
              </w:rPr>
            </w:pPr>
            <w:r>
              <w:rPr>
                <w:b/>
                <w:sz w:val="20"/>
                <w:szCs w:val="20"/>
              </w:rPr>
              <w:t>Risk –</w:t>
            </w:r>
          </w:p>
          <w:p w14:paraId="342CF3DF" w14:textId="77777777" w:rsidR="00906BDA" w:rsidRDefault="00906BDA" w:rsidP="00517761">
            <w:pPr>
              <w:widowControl/>
              <w:autoSpaceDE/>
              <w:autoSpaceDN/>
              <w:rPr>
                <w:b/>
                <w:sz w:val="20"/>
                <w:szCs w:val="20"/>
              </w:rPr>
            </w:pPr>
          </w:p>
          <w:p w14:paraId="53A3BF0F" w14:textId="7885DD8D" w:rsidR="00906BDA" w:rsidRPr="00213CD2" w:rsidRDefault="00E24E00" w:rsidP="00517761">
            <w:pPr>
              <w:widowControl/>
              <w:autoSpaceDE/>
              <w:autoSpaceDN/>
              <w:rPr>
                <w:b/>
                <w:sz w:val="20"/>
                <w:szCs w:val="20"/>
              </w:rPr>
            </w:pPr>
            <w:r>
              <w:t>Injuries or damage to property caused by falling trees or branches. Injuries including bruising and cuts, concussion, fractures, broken bones, other musculoskeletal injuries.</w:t>
            </w:r>
          </w:p>
        </w:tc>
        <w:tc>
          <w:tcPr>
            <w:tcW w:w="1556" w:type="dxa"/>
          </w:tcPr>
          <w:p w14:paraId="629321AD" w14:textId="77777777" w:rsidR="003E12CF" w:rsidRDefault="00517761" w:rsidP="003E12CF">
            <w:pPr>
              <w:widowControl/>
              <w:autoSpaceDE/>
              <w:autoSpaceDN/>
              <w:rPr>
                <w:sz w:val="20"/>
                <w:szCs w:val="20"/>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r w:rsidR="003E12CF" w:rsidRPr="00136DF0">
              <w:rPr>
                <w:sz w:val="20"/>
                <w:szCs w:val="20"/>
              </w:rPr>
              <w:t xml:space="preserve"> </w:t>
            </w:r>
          </w:p>
          <w:p w14:paraId="5F0FB6C3" w14:textId="77777777" w:rsidR="003E12CF" w:rsidRDefault="003E12CF" w:rsidP="003E12CF">
            <w:pPr>
              <w:widowControl/>
              <w:autoSpaceDE/>
              <w:autoSpaceDN/>
              <w:rPr>
                <w:sz w:val="20"/>
                <w:szCs w:val="20"/>
              </w:rPr>
            </w:pPr>
          </w:p>
          <w:p w14:paraId="3FC0CA05" w14:textId="77777777" w:rsidR="003E12CF" w:rsidRDefault="003E12CF" w:rsidP="003E12CF">
            <w:pPr>
              <w:widowControl/>
              <w:autoSpaceDE/>
              <w:autoSpaceDN/>
              <w:rPr>
                <w:sz w:val="20"/>
                <w:szCs w:val="20"/>
              </w:rPr>
            </w:pPr>
          </w:p>
          <w:p w14:paraId="0D1F2FC7" w14:textId="77777777" w:rsidR="003E12CF" w:rsidRDefault="003E12CF" w:rsidP="003E12CF">
            <w:pPr>
              <w:widowControl/>
              <w:autoSpaceDE/>
              <w:autoSpaceDN/>
              <w:rPr>
                <w:sz w:val="20"/>
                <w:szCs w:val="20"/>
              </w:rPr>
            </w:pPr>
          </w:p>
          <w:p w14:paraId="2BDA62A4" w14:textId="77777777" w:rsidR="003E12CF" w:rsidRDefault="003E12CF" w:rsidP="003E12CF">
            <w:pPr>
              <w:widowControl/>
              <w:autoSpaceDE/>
              <w:autoSpaceDN/>
              <w:rPr>
                <w:sz w:val="20"/>
                <w:szCs w:val="20"/>
              </w:rPr>
            </w:pPr>
          </w:p>
          <w:p w14:paraId="478A2C89" w14:textId="77777777" w:rsidR="003E12CF" w:rsidRDefault="003E12CF" w:rsidP="003E12CF">
            <w:pPr>
              <w:widowControl/>
              <w:autoSpaceDE/>
              <w:autoSpaceDN/>
              <w:rPr>
                <w:sz w:val="20"/>
                <w:szCs w:val="20"/>
              </w:rPr>
            </w:pPr>
          </w:p>
          <w:p w14:paraId="2062ABB9" w14:textId="7406E4F3" w:rsidR="003E12CF" w:rsidRDefault="003E12CF" w:rsidP="003E12CF">
            <w:pPr>
              <w:widowControl/>
              <w:autoSpaceDE/>
              <w:autoSpaceDN/>
              <w:rPr>
                <w:sz w:val="20"/>
                <w:szCs w:val="20"/>
              </w:rPr>
            </w:pPr>
            <w:r w:rsidRPr="00136DF0">
              <w:rPr>
                <w:sz w:val="20"/>
                <w:szCs w:val="20"/>
              </w:rPr>
              <w:t xml:space="preserve">Young People </w:t>
            </w:r>
          </w:p>
          <w:p w14:paraId="046299B3" w14:textId="77777777" w:rsidR="003E12CF" w:rsidRDefault="003E12CF" w:rsidP="003E12CF">
            <w:pPr>
              <w:widowControl/>
              <w:autoSpaceDE/>
              <w:autoSpaceDN/>
              <w:rPr>
                <w:sz w:val="20"/>
                <w:szCs w:val="20"/>
              </w:rPr>
            </w:pPr>
          </w:p>
          <w:p w14:paraId="55AF1210" w14:textId="77777777" w:rsidR="003E12CF" w:rsidRDefault="003E12CF" w:rsidP="003E12CF">
            <w:pPr>
              <w:widowControl/>
              <w:autoSpaceDE/>
              <w:autoSpaceDN/>
              <w:rPr>
                <w:sz w:val="20"/>
                <w:szCs w:val="20"/>
              </w:rPr>
            </w:pPr>
            <w:r>
              <w:rPr>
                <w:sz w:val="20"/>
                <w:szCs w:val="20"/>
              </w:rPr>
              <w:t>Adults</w:t>
            </w:r>
          </w:p>
          <w:p w14:paraId="4BE57F36" w14:textId="3854C5D5" w:rsidR="00517761" w:rsidRPr="007A49B1" w:rsidRDefault="00517761" w:rsidP="00517761">
            <w:pPr>
              <w:widowControl/>
              <w:autoSpaceDE/>
              <w:autoSpaceDN/>
              <w:rPr>
                <w:sz w:val="16"/>
                <w:szCs w:val="16"/>
              </w:rPr>
            </w:pPr>
          </w:p>
        </w:tc>
        <w:tc>
          <w:tcPr>
            <w:tcW w:w="6673" w:type="dxa"/>
          </w:tcPr>
          <w:p w14:paraId="58835D78" w14:textId="77777777" w:rsidR="00E2599C" w:rsidRDefault="00E2599C" w:rsidP="00517761">
            <w:pPr>
              <w:widowControl/>
              <w:autoSpaceDE/>
              <w:autoSpaceDN/>
            </w:pPr>
          </w:p>
          <w:p w14:paraId="349F1217" w14:textId="77777777" w:rsidR="00AE49AB" w:rsidRDefault="00AE49AB" w:rsidP="00517761">
            <w:pPr>
              <w:widowControl/>
              <w:autoSpaceDE/>
              <w:autoSpaceDN/>
            </w:pPr>
            <w:r>
              <w:t>• Tree management policy in place including regular tree survey by qualified arborist, to identify and remove dead, dying or dangerous trees.</w:t>
            </w:r>
          </w:p>
          <w:p w14:paraId="22C46EAF" w14:textId="77777777" w:rsidR="00685812" w:rsidRDefault="00AE49AB" w:rsidP="00517761">
            <w:pPr>
              <w:widowControl/>
              <w:autoSpaceDE/>
              <w:autoSpaceDN/>
            </w:pPr>
            <w:r>
              <w:t xml:space="preserve"> • Regular site checks carried out by Tree Surgeon, including removal of dead wood from canopy. </w:t>
            </w:r>
          </w:p>
          <w:p w14:paraId="6A175353" w14:textId="1EBC972F" w:rsidR="00E2599C" w:rsidRDefault="00AE49AB" w:rsidP="00517761">
            <w:pPr>
              <w:widowControl/>
              <w:autoSpaceDE/>
              <w:autoSpaceDN/>
            </w:pPr>
            <w:r>
              <w:t>• Site checks are carried out  after bad weather conditions. Any issues are reported to tree surgeon for further investigation and/or removal.</w:t>
            </w:r>
          </w:p>
          <w:p w14:paraId="6C08547A" w14:textId="77777777" w:rsidR="001377D6" w:rsidRDefault="001F18C5" w:rsidP="00517761">
            <w:pPr>
              <w:widowControl/>
              <w:autoSpaceDE/>
              <w:autoSpaceDN/>
            </w:pPr>
            <w:r>
              <w:t xml:space="preserve">• All site users are asked to be vigilant of trees and report hazards. Group leaders organising camping trips must include hazards of site selection in their risk assessment and training to participants. </w:t>
            </w:r>
          </w:p>
          <w:p w14:paraId="3C0181C7" w14:textId="77777777" w:rsidR="001377D6" w:rsidRDefault="001F18C5" w:rsidP="00517761">
            <w:pPr>
              <w:widowControl/>
              <w:autoSpaceDE/>
              <w:autoSpaceDN/>
            </w:pPr>
            <w:r>
              <w:t xml:space="preserve">• Due to summer branch drop or wind damage, tents must be pitched outside of the drip line of any tree at any time. </w:t>
            </w:r>
          </w:p>
          <w:p w14:paraId="3165784C" w14:textId="77777777" w:rsidR="0051200C" w:rsidRDefault="001F18C5" w:rsidP="00517761">
            <w:pPr>
              <w:widowControl/>
              <w:autoSpaceDE/>
              <w:autoSpaceDN/>
            </w:pPr>
            <w:r>
              <w:t>• If winds are predicted to be over 29mph for the duration of your camp, the woods will be closed, and camping will only be permitted in open space away from the fall area of a tree. This will be communicated on arrival by staff and signage.</w:t>
            </w:r>
            <w:r w:rsidR="00350939">
              <w:t xml:space="preserve"> </w:t>
            </w:r>
          </w:p>
          <w:p w14:paraId="0CF4F0CE" w14:textId="77777777" w:rsidR="00350939" w:rsidRDefault="00350939" w:rsidP="00517761">
            <w:pPr>
              <w:widowControl/>
              <w:autoSpaceDE/>
              <w:autoSpaceDN/>
            </w:pPr>
          </w:p>
          <w:p w14:paraId="3E4E0F83" w14:textId="2E07D9F5" w:rsidR="00350939" w:rsidRPr="007A49B1" w:rsidRDefault="00350939" w:rsidP="00517761">
            <w:pPr>
              <w:widowControl/>
              <w:autoSpaceDE/>
              <w:autoSpaceDN/>
              <w:rPr>
                <w:sz w:val="16"/>
                <w:szCs w:val="16"/>
              </w:rPr>
            </w:pPr>
          </w:p>
        </w:tc>
        <w:tc>
          <w:tcPr>
            <w:tcW w:w="4382" w:type="dxa"/>
          </w:tcPr>
          <w:p w14:paraId="53B5E6B6" w14:textId="77777777" w:rsidR="00517761" w:rsidRPr="007A49B1" w:rsidRDefault="00517761" w:rsidP="0051776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517761" w:rsidRPr="001C60E8" w14:paraId="2C1D6115" w14:textId="77777777" w:rsidTr="5E8D9366">
        <w:trPr>
          <w:trHeight w:val="694"/>
        </w:trPr>
        <w:tc>
          <w:tcPr>
            <w:tcW w:w="2840" w:type="dxa"/>
          </w:tcPr>
          <w:p w14:paraId="7F7F6973" w14:textId="77777777" w:rsidR="002B463E" w:rsidRDefault="00517761" w:rsidP="00517761">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p w14:paraId="723C88FF" w14:textId="77777777" w:rsidR="002B463E" w:rsidRDefault="002B463E" w:rsidP="00517761">
            <w:pPr>
              <w:widowControl/>
              <w:autoSpaceDE/>
              <w:autoSpaceDN/>
              <w:rPr>
                <w:b/>
                <w:sz w:val="16"/>
                <w:szCs w:val="16"/>
              </w:rPr>
            </w:pPr>
          </w:p>
          <w:p w14:paraId="706713AD" w14:textId="77777777" w:rsidR="002B463E" w:rsidRDefault="002B463E" w:rsidP="00517761">
            <w:pPr>
              <w:widowControl/>
              <w:autoSpaceDE/>
              <w:autoSpaceDN/>
              <w:rPr>
                <w:b/>
                <w:sz w:val="16"/>
                <w:szCs w:val="16"/>
              </w:rPr>
            </w:pPr>
          </w:p>
          <w:p w14:paraId="43450BDA" w14:textId="77777777" w:rsidR="002B463E" w:rsidRDefault="002B463E" w:rsidP="00517761">
            <w:pPr>
              <w:widowControl/>
              <w:autoSpaceDE/>
              <w:autoSpaceDN/>
              <w:rPr>
                <w:b/>
                <w:sz w:val="16"/>
                <w:szCs w:val="16"/>
              </w:rPr>
            </w:pPr>
          </w:p>
          <w:p w14:paraId="051F3118" w14:textId="3D6ABF98" w:rsidR="005160DB" w:rsidRPr="00080133" w:rsidRDefault="005160DB" w:rsidP="00517761">
            <w:pPr>
              <w:widowControl/>
              <w:autoSpaceDE/>
              <w:autoSpaceDN/>
              <w:rPr>
                <w:b/>
                <w:sz w:val="16"/>
                <w:szCs w:val="16"/>
              </w:rPr>
            </w:pPr>
            <w:r w:rsidRPr="005160DB">
              <w:rPr>
                <w:b/>
                <w:sz w:val="20"/>
                <w:szCs w:val="20"/>
              </w:rPr>
              <w:lastRenderedPageBreak/>
              <w:t>Power Cut</w:t>
            </w:r>
          </w:p>
          <w:p w14:paraId="55454A3C" w14:textId="04ECE704" w:rsidR="005160DB" w:rsidRDefault="005160DB" w:rsidP="00517761">
            <w:pPr>
              <w:widowControl/>
              <w:autoSpaceDE/>
              <w:autoSpaceDN/>
              <w:rPr>
                <w:b/>
                <w:sz w:val="20"/>
                <w:szCs w:val="20"/>
              </w:rPr>
            </w:pPr>
            <w:r>
              <w:rPr>
                <w:b/>
                <w:sz w:val="20"/>
                <w:szCs w:val="20"/>
              </w:rPr>
              <w:t>Risk –</w:t>
            </w:r>
          </w:p>
          <w:p w14:paraId="0432EA26" w14:textId="39C2A096" w:rsidR="005160DB" w:rsidRDefault="006A709D" w:rsidP="00517761">
            <w:pPr>
              <w:widowControl/>
              <w:autoSpaceDE/>
              <w:autoSpaceDN/>
              <w:rPr>
                <w:b/>
                <w:sz w:val="20"/>
                <w:szCs w:val="20"/>
              </w:rPr>
            </w:pPr>
            <w:r>
              <w:t xml:space="preserve"> danger or slips, trips and falls caused by lack of lighting in buildings</w:t>
            </w:r>
          </w:p>
          <w:p w14:paraId="0C715C82" w14:textId="7715D478" w:rsidR="005160DB" w:rsidRPr="005160DB" w:rsidRDefault="005160DB" w:rsidP="00517761">
            <w:pPr>
              <w:widowControl/>
              <w:autoSpaceDE/>
              <w:autoSpaceDN/>
              <w:rPr>
                <w:sz w:val="20"/>
                <w:szCs w:val="20"/>
              </w:rPr>
            </w:pPr>
          </w:p>
        </w:tc>
        <w:tc>
          <w:tcPr>
            <w:tcW w:w="1556" w:type="dxa"/>
          </w:tcPr>
          <w:p w14:paraId="4A61796B" w14:textId="77777777" w:rsidR="003E12CF" w:rsidRDefault="003E12CF" w:rsidP="00517761">
            <w:pPr>
              <w:widowControl/>
              <w:autoSpaceDE/>
              <w:autoSpaceDN/>
              <w:rPr>
                <w:b/>
                <w:sz w:val="16"/>
                <w:szCs w:val="16"/>
              </w:rPr>
            </w:pPr>
          </w:p>
          <w:p w14:paraId="181EF7DE" w14:textId="77777777" w:rsidR="003E12CF" w:rsidRDefault="003E12CF" w:rsidP="00517761">
            <w:pPr>
              <w:widowControl/>
              <w:autoSpaceDE/>
              <w:autoSpaceDN/>
              <w:rPr>
                <w:b/>
                <w:sz w:val="16"/>
                <w:szCs w:val="16"/>
              </w:rPr>
            </w:pPr>
          </w:p>
          <w:p w14:paraId="6772B3ED" w14:textId="77777777" w:rsidR="003E12CF" w:rsidRDefault="003E12CF" w:rsidP="00517761">
            <w:pPr>
              <w:widowControl/>
              <w:autoSpaceDE/>
              <w:autoSpaceDN/>
              <w:rPr>
                <w:b/>
                <w:sz w:val="16"/>
                <w:szCs w:val="16"/>
              </w:rPr>
            </w:pPr>
          </w:p>
          <w:p w14:paraId="2271E710" w14:textId="77777777" w:rsidR="003E12CF" w:rsidRDefault="003E12CF" w:rsidP="00517761">
            <w:pPr>
              <w:widowControl/>
              <w:autoSpaceDE/>
              <w:autoSpaceDN/>
              <w:rPr>
                <w:b/>
                <w:sz w:val="16"/>
                <w:szCs w:val="16"/>
              </w:rPr>
            </w:pPr>
          </w:p>
          <w:p w14:paraId="2AFE08A4" w14:textId="77777777" w:rsidR="003E12CF" w:rsidRDefault="003E12CF" w:rsidP="00517761">
            <w:pPr>
              <w:widowControl/>
              <w:autoSpaceDE/>
              <w:autoSpaceDN/>
              <w:rPr>
                <w:b/>
                <w:sz w:val="16"/>
                <w:szCs w:val="16"/>
              </w:rPr>
            </w:pPr>
          </w:p>
          <w:p w14:paraId="480F6045" w14:textId="77777777" w:rsidR="003E12CF" w:rsidRDefault="003E12CF" w:rsidP="00517761">
            <w:pPr>
              <w:widowControl/>
              <w:autoSpaceDE/>
              <w:autoSpaceDN/>
              <w:rPr>
                <w:b/>
                <w:sz w:val="16"/>
                <w:szCs w:val="16"/>
              </w:rPr>
            </w:pPr>
          </w:p>
          <w:p w14:paraId="748E44D8" w14:textId="77777777" w:rsidR="003E12CF" w:rsidRDefault="003E12CF" w:rsidP="00517761">
            <w:pPr>
              <w:widowControl/>
              <w:autoSpaceDE/>
              <w:autoSpaceDN/>
              <w:rPr>
                <w:b/>
                <w:sz w:val="16"/>
                <w:szCs w:val="16"/>
              </w:rPr>
            </w:pPr>
          </w:p>
          <w:p w14:paraId="6A9DB2E8" w14:textId="77777777" w:rsidR="003E12CF" w:rsidRDefault="003E12CF" w:rsidP="003E12CF">
            <w:pPr>
              <w:widowControl/>
              <w:autoSpaceDE/>
              <w:autoSpaceDN/>
              <w:rPr>
                <w:sz w:val="20"/>
                <w:szCs w:val="20"/>
              </w:rPr>
            </w:pPr>
            <w:r w:rsidRPr="00136DF0">
              <w:rPr>
                <w:sz w:val="20"/>
                <w:szCs w:val="20"/>
              </w:rPr>
              <w:t xml:space="preserve">Young People </w:t>
            </w:r>
          </w:p>
          <w:p w14:paraId="3EE54DAA" w14:textId="77777777" w:rsidR="003E12CF" w:rsidRDefault="003E12CF" w:rsidP="003E12CF">
            <w:pPr>
              <w:widowControl/>
              <w:autoSpaceDE/>
              <w:autoSpaceDN/>
              <w:rPr>
                <w:sz w:val="20"/>
                <w:szCs w:val="20"/>
              </w:rPr>
            </w:pPr>
          </w:p>
          <w:p w14:paraId="7DE1555C" w14:textId="77777777" w:rsidR="003E12CF" w:rsidRDefault="003E12CF" w:rsidP="003E12CF">
            <w:pPr>
              <w:widowControl/>
              <w:autoSpaceDE/>
              <w:autoSpaceDN/>
              <w:rPr>
                <w:sz w:val="20"/>
                <w:szCs w:val="20"/>
              </w:rPr>
            </w:pPr>
            <w:r>
              <w:rPr>
                <w:sz w:val="20"/>
                <w:szCs w:val="20"/>
              </w:rPr>
              <w:t>Adults</w:t>
            </w:r>
          </w:p>
          <w:p w14:paraId="73F68EDC" w14:textId="77777777" w:rsidR="003E12CF" w:rsidRPr="007A49B1" w:rsidRDefault="003E12CF" w:rsidP="00517761">
            <w:pPr>
              <w:widowControl/>
              <w:autoSpaceDE/>
              <w:autoSpaceDN/>
              <w:rPr>
                <w:sz w:val="16"/>
                <w:szCs w:val="16"/>
              </w:rPr>
            </w:pPr>
          </w:p>
        </w:tc>
        <w:tc>
          <w:tcPr>
            <w:tcW w:w="6673" w:type="dxa"/>
          </w:tcPr>
          <w:p w14:paraId="4DF8E93C" w14:textId="77777777" w:rsidR="002B463E" w:rsidRDefault="002B463E" w:rsidP="00517761">
            <w:pPr>
              <w:widowControl/>
              <w:autoSpaceDE/>
              <w:autoSpaceDN/>
              <w:rPr>
                <w:b/>
                <w:sz w:val="16"/>
                <w:szCs w:val="16"/>
              </w:rPr>
            </w:pPr>
          </w:p>
          <w:p w14:paraId="0601AD67" w14:textId="77777777" w:rsidR="002B463E" w:rsidRDefault="002B463E" w:rsidP="00517761">
            <w:pPr>
              <w:widowControl/>
              <w:autoSpaceDE/>
              <w:autoSpaceDN/>
              <w:rPr>
                <w:b/>
                <w:sz w:val="16"/>
                <w:szCs w:val="16"/>
              </w:rPr>
            </w:pPr>
          </w:p>
          <w:p w14:paraId="2B577104" w14:textId="77777777" w:rsidR="002B463E" w:rsidRDefault="002B463E" w:rsidP="00517761">
            <w:pPr>
              <w:widowControl/>
              <w:autoSpaceDE/>
              <w:autoSpaceDN/>
              <w:rPr>
                <w:b/>
                <w:sz w:val="16"/>
                <w:szCs w:val="16"/>
              </w:rPr>
            </w:pPr>
          </w:p>
          <w:p w14:paraId="516CA293" w14:textId="77777777" w:rsidR="002B463E" w:rsidRDefault="002B463E" w:rsidP="00517761">
            <w:pPr>
              <w:widowControl/>
              <w:autoSpaceDE/>
              <w:autoSpaceDN/>
              <w:rPr>
                <w:b/>
                <w:sz w:val="16"/>
                <w:szCs w:val="16"/>
              </w:rPr>
            </w:pPr>
          </w:p>
          <w:p w14:paraId="2A68C108" w14:textId="549774E7" w:rsidR="009B0A23" w:rsidRDefault="00A1489E" w:rsidP="00517761">
            <w:pPr>
              <w:widowControl/>
              <w:autoSpaceDE/>
              <w:autoSpaceDN/>
            </w:pPr>
            <w:r>
              <w:lastRenderedPageBreak/>
              <w:t xml:space="preserve"> • All buildings fitted with emergency lighting which illuminates in the case of a power cut. </w:t>
            </w:r>
          </w:p>
          <w:p w14:paraId="24B1AE1D" w14:textId="77777777" w:rsidR="009B0A23" w:rsidRDefault="00A1489E" w:rsidP="00517761">
            <w:pPr>
              <w:widowControl/>
              <w:autoSpaceDE/>
              <w:autoSpaceDN/>
            </w:pPr>
            <w:r>
              <w:t xml:space="preserve">• All emergency exit signs are photo luminescent. </w:t>
            </w:r>
          </w:p>
          <w:p w14:paraId="54D3917F" w14:textId="4F71672D" w:rsidR="00517761" w:rsidRPr="007A49B1" w:rsidRDefault="00517761" w:rsidP="00517761">
            <w:pPr>
              <w:widowControl/>
              <w:autoSpaceDE/>
              <w:autoSpaceDN/>
              <w:rPr>
                <w:sz w:val="16"/>
                <w:szCs w:val="16"/>
              </w:rPr>
            </w:pPr>
          </w:p>
        </w:tc>
        <w:tc>
          <w:tcPr>
            <w:tcW w:w="4382" w:type="dxa"/>
          </w:tcPr>
          <w:p w14:paraId="53818D7A" w14:textId="77777777" w:rsidR="00517761" w:rsidRPr="007A49B1" w:rsidRDefault="00517761" w:rsidP="00517761">
            <w:pPr>
              <w:widowControl/>
              <w:autoSpaceDE/>
              <w:autoSpaceDN/>
              <w:rPr>
                <w:sz w:val="16"/>
                <w:szCs w:val="16"/>
              </w:rPr>
            </w:pPr>
            <w:r w:rsidRPr="007A49B1">
              <w:rPr>
                <w:b/>
                <w:sz w:val="16"/>
                <w:szCs w:val="16"/>
              </w:rPr>
              <w:lastRenderedPageBreak/>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517761" w:rsidRPr="001C60E8" w14:paraId="351C8398" w14:textId="77777777" w:rsidTr="5E8D9366">
        <w:trPr>
          <w:trHeight w:val="694"/>
        </w:trPr>
        <w:tc>
          <w:tcPr>
            <w:tcW w:w="2840" w:type="dxa"/>
          </w:tcPr>
          <w:p w14:paraId="2D612D7D" w14:textId="77777777" w:rsidR="00517761" w:rsidRDefault="00517761" w:rsidP="00517761">
            <w:pPr>
              <w:widowControl/>
              <w:autoSpaceDE/>
              <w:autoSpaceDN/>
              <w:rPr>
                <w:b/>
                <w:sz w:val="16"/>
                <w:szCs w:val="16"/>
              </w:rPr>
            </w:pPr>
          </w:p>
          <w:p w14:paraId="406C1CBF" w14:textId="77777777" w:rsidR="00944332" w:rsidRDefault="00944332" w:rsidP="00517761">
            <w:pPr>
              <w:widowControl/>
              <w:autoSpaceDE/>
              <w:autoSpaceDN/>
              <w:rPr>
                <w:b/>
                <w:sz w:val="20"/>
                <w:szCs w:val="20"/>
              </w:rPr>
            </w:pPr>
            <w:r w:rsidRPr="0085132A">
              <w:rPr>
                <w:b/>
                <w:sz w:val="20"/>
                <w:szCs w:val="20"/>
              </w:rPr>
              <w:t>Waste</w:t>
            </w:r>
            <w:r w:rsidR="0085132A" w:rsidRPr="0085132A">
              <w:rPr>
                <w:b/>
                <w:sz w:val="20"/>
                <w:szCs w:val="20"/>
              </w:rPr>
              <w:t xml:space="preserve"> Areas</w:t>
            </w:r>
          </w:p>
          <w:p w14:paraId="699F1FC4" w14:textId="77777777" w:rsidR="0085132A" w:rsidRDefault="0085132A" w:rsidP="00517761">
            <w:pPr>
              <w:widowControl/>
              <w:autoSpaceDE/>
              <w:autoSpaceDN/>
              <w:rPr>
                <w:b/>
                <w:sz w:val="20"/>
                <w:szCs w:val="20"/>
              </w:rPr>
            </w:pPr>
          </w:p>
          <w:p w14:paraId="4F090E92" w14:textId="77777777" w:rsidR="0085132A" w:rsidRDefault="0085132A" w:rsidP="00517761">
            <w:pPr>
              <w:widowControl/>
              <w:autoSpaceDE/>
              <w:autoSpaceDN/>
              <w:rPr>
                <w:b/>
                <w:sz w:val="20"/>
                <w:szCs w:val="20"/>
              </w:rPr>
            </w:pPr>
            <w:r>
              <w:rPr>
                <w:b/>
                <w:sz w:val="20"/>
                <w:szCs w:val="20"/>
              </w:rPr>
              <w:t>Risk-</w:t>
            </w:r>
          </w:p>
          <w:p w14:paraId="7A5A7E22" w14:textId="7E8663E7" w:rsidR="007C5582" w:rsidRPr="0085132A" w:rsidRDefault="00F0159B" w:rsidP="00517761">
            <w:pPr>
              <w:widowControl/>
              <w:autoSpaceDE/>
              <w:autoSpaceDN/>
              <w:rPr>
                <w:b/>
                <w:sz w:val="20"/>
                <w:szCs w:val="20"/>
              </w:rPr>
            </w:pPr>
            <w:r>
              <w:t>Slips, trips and falls caused by litter on floor. Injuries associated with handling waste, including cuts, grazes and puncture wounds. Infection caused by open cuts coming into contact with waste, or ingestion of waste substances, or presence of vermin.</w:t>
            </w:r>
          </w:p>
        </w:tc>
        <w:tc>
          <w:tcPr>
            <w:tcW w:w="1556" w:type="dxa"/>
          </w:tcPr>
          <w:p w14:paraId="7B8C041C" w14:textId="77777777" w:rsidR="00517761" w:rsidRDefault="00517761" w:rsidP="00517761">
            <w:pPr>
              <w:widowControl/>
              <w:autoSpaceDE/>
              <w:autoSpaceDN/>
              <w:rPr>
                <w:b/>
                <w:sz w:val="16"/>
                <w:szCs w:val="16"/>
              </w:rPr>
            </w:pPr>
          </w:p>
          <w:p w14:paraId="5B784DB9" w14:textId="77777777" w:rsidR="003E12CF" w:rsidRDefault="003E12CF" w:rsidP="00517761">
            <w:pPr>
              <w:widowControl/>
              <w:autoSpaceDE/>
              <w:autoSpaceDN/>
              <w:rPr>
                <w:b/>
                <w:sz w:val="16"/>
                <w:szCs w:val="16"/>
              </w:rPr>
            </w:pPr>
          </w:p>
          <w:p w14:paraId="17E7EC20" w14:textId="77777777" w:rsidR="003E12CF" w:rsidRDefault="003E12CF" w:rsidP="00517761">
            <w:pPr>
              <w:widowControl/>
              <w:autoSpaceDE/>
              <w:autoSpaceDN/>
              <w:rPr>
                <w:b/>
                <w:sz w:val="16"/>
                <w:szCs w:val="16"/>
              </w:rPr>
            </w:pPr>
          </w:p>
          <w:p w14:paraId="1AC28FD2" w14:textId="77777777" w:rsidR="003E12CF" w:rsidRDefault="003E12CF" w:rsidP="00517761">
            <w:pPr>
              <w:widowControl/>
              <w:autoSpaceDE/>
              <w:autoSpaceDN/>
              <w:rPr>
                <w:b/>
                <w:sz w:val="16"/>
                <w:szCs w:val="16"/>
              </w:rPr>
            </w:pPr>
          </w:p>
          <w:p w14:paraId="602F33E6" w14:textId="77777777" w:rsidR="003E12CF" w:rsidRDefault="003E12CF" w:rsidP="00517761">
            <w:pPr>
              <w:widowControl/>
              <w:autoSpaceDE/>
              <w:autoSpaceDN/>
              <w:rPr>
                <w:b/>
                <w:sz w:val="16"/>
                <w:szCs w:val="16"/>
              </w:rPr>
            </w:pPr>
          </w:p>
          <w:p w14:paraId="6F022A17" w14:textId="77777777" w:rsidR="003E12CF" w:rsidRDefault="003E12CF" w:rsidP="00517761">
            <w:pPr>
              <w:widowControl/>
              <w:autoSpaceDE/>
              <w:autoSpaceDN/>
              <w:rPr>
                <w:b/>
                <w:sz w:val="16"/>
                <w:szCs w:val="16"/>
              </w:rPr>
            </w:pPr>
          </w:p>
          <w:p w14:paraId="75FC6374" w14:textId="77777777" w:rsidR="003E12CF" w:rsidRDefault="003E12CF" w:rsidP="00517761">
            <w:pPr>
              <w:widowControl/>
              <w:autoSpaceDE/>
              <w:autoSpaceDN/>
              <w:rPr>
                <w:b/>
                <w:sz w:val="16"/>
                <w:szCs w:val="16"/>
              </w:rPr>
            </w:pPr>
          </w:p>
          <w:p w14:paraId="6E804CAD" w14:textId="77777777" w:rsidR="003E12CF" w:rsidRDefault="003E12CF" w:rsidP="003E12CF">
            <w:pPr>
              <w:widowControl/>
              <w:autoSpaceDE/>
              <w:autoSpaceDN/>
              <w:rPr>
                <w:sz w:val="20"/>
                <w:szCs w:val="20"/>
              </w:rPr>
            </w:pPr>
            <w:r w:rsidRPr="00136DF0">
              <w:rPr>
                <w:sz w:val="20"/>
                <w:szCs w:val="20"/>
              </w:rPr>
              <w:t xml:space="preserve">Young People </w:t>
            </w:r>
          </w:p>
          <w:p w14:paraId="4B0A8CA5" w14:textId="77777777" w:rsidR="003E12CF" w:rsidRDefault="003E12CF" w:rsidP="003E12CF">
            <w:pPr>
              <w:widowControl/>
              <w:autoSpaceDE/>
              <w:autoSpaceDN/>
              <w:rPr>
                <w:sz w:val="20"/>
                <w:szCs w:val="20"/>
              </w:rPr>
            </w:pPr>
          </w:p>
          <w:p w14:paraId="6EC28342" w14:textId="77777777" w:rsidR="003E12CF" w:rsidRDefault="003E12CF" w:rsidP="003E12CF">
            <w:pPr>
              <w:widowControl/>
              <w:autoSpaceDE/>
              <w:autoSpaceDN/>
              <w:rPr>
                <w:sz w:val="20"/>
                <w:szCs w:val="20"/>
              </w:rPr>
            </w:pPr>
            <w:r>
              <w:rPr>
                <w:sz w:val="20"/>
                <w:szCs w:val="20"/>
              </w:rPr>
              <w:t>Adults</w:t>
            </w:r>
          </w:p>
          <w:p w14:paraId="68492593" w14:textId="77777777" w:rsidR="003E12CF" w:rsidRDefault="003E12CF" w:rsidP="003E12CF">
            <w:pPr>
              <w:widowControl/>
              <w:autoSpaceDE/>
              <w:autoSpaceDN/>
              <w:rPr>
                <w:sz w:val="20"/>
                <w:szCs w:val="20"/>
              </w:rPr>
            </w:pPr>
          </w:p>
          <w:p w14:paraId="23EC2369" w14:textId="5E473064" w:rsidR="003E12CF" w:rsidRDefault="000B4680" w:rsidP="003E12CF">
            <w:pPr>
              <w:widowControl/>
              <w:autoSpaceDE/>
              <w:autoSpaceDN/>
              <w:rPr>
                <w:sz w:val="20"/>
                <w:szCs w:val="20"/>
              </w:rPr>
            </w:pPr>
            <w:r>
              <w:rPr>
                <w:sz w:val="20"/>
                <w:szCs w:val="20"/>
              </w:rPr>
              <w:t>S</w:t>
            </w:r>
            <w:r w:rsidR="003E12CF">
              <w:rPr>
                <w:sz w:val="20"/>
                <w:szCs w:val="20"/>
              </w:rPr>
              <w:t>taff</w:t>
            </w:r>
          </w:p>
          <w:p w14:paraId="7CA5DAA7" w14:textId="77777777" w:rsidR="003E12CF" w:rsidRPr="007A49B1" w:rsidRDefault="003E12CF" w:rsidP="00517761">
            <w:pPr>
              <w:widowControl/>
              <w:autoSpaceDE/>
              <w:autoSpaceDN/>
              <w:rPr>
                <w:b/>
                <w:sz w:val="16"/>
                <w:szCs w:val="16"/>
              </w:rPr>
            </w:pPr>
          </w:p>
        </w:tc>
        <w:tc>
          <w:tcPr>
            <w:tcW w:w="6673" w:type="dxa"/>
          </w:tcPr>
          <w:p w14:paraId="5E7C01AD" w14:textId="77777777" w:rsidR="002A7415" w:rsidRDefault="0085132A" w:rsidP="00517761">
            <w:pPr>
              <w:widowControl/>
              <w:autoSpaceDE/>
              <w:autoSpaceDN/>
            </w:pPr>
            <w:r>
              <w:t xml:space="preserve">• Regular collections to ensure waste does not build up above storage capacity by licensed waste contractor. </w:t>
            </w:r>
          </w:p>
          <w:p w14:paraId="36617599" w14:textId="77777777" w:rsidR="002A7415" w:rsidRDefault="0085132A" w:rsidP="00517761">
            <w:pPr>
              <w:widowControl/>
              <w:autoSpaceDE/>
              <w:autoSpaceDN/>
            </w:pPr>
            <w:r>
              <w:t xml:space="preserve">• Area regularly checked and tidied to ensure it is free from trip hazards. </w:t>
            </w:r>
          </w:p>
          <w:p w14:paraId="62892B0C" w14:textId="3C1A58D3" w:rsidR="008A05E2" w:rsidRDefault="0085132A" w:rsidP="00517761">
            <w:pPr>
              <w:widowControl/>
              <w:autoSpaceDE/>
              <w:autoSpaceDN/>
            </w:pPr>
            <w:r>
              <w:t xml:space="preserve">• All waste to be placed in bags and put in bin </w:t>
            </w:r>
          </w:p>
          <w:p w14:paraId="09780C70" w14:textId="77777777" w:rsidR="00C3080F" w:rsidRDefault="0085132A" w:rsidP="00517761">
            <w:pPr>
              <w:widowControl/>
              <w:autoSpaceDE/>
              <w:autoSpaceDN/>
            </w:pPr>
            <w:r>
              <w:t xml:space="preserve"> • Large bins provided which do not require any interaction with the waste once placed into the bins. </w:t>
            </w:r>
          </w:p>
          <w:p w14:paraId="56E490BC" w14:textId="77777777" w:rsidR="00C3080F" w:rsidRDefault="0085132A" w:rsidP="00517761">
            <w:pPr>
              <w:widowControl/>
              <w:autoSpaceDE/>
              <w:autoSpaceDN/>
            </w:pPr>
            <w:r>
              <w:t xml:space="preserve">• Staff trained to wear PPE (latex gloves, provided) when handling waste. </w:t>
            </w:r>
          </w:p>
          <w:p w14:paraId="781DE8D3" w14:textId="77777777" w:rsidR="00C3080F" w:rsidRDefault="0085132A" w:rsidP="00517761">
            <w:pPr>
              <w:widowControl/>
              <w:autoSpaceDE/>
              <w:autoSpaceDN/>
            </w:pPr>
            <w:r>
              <w:t xml:space="preserve">• All bins have solid lids, and any over-flowing waste cleaned up as soon as it is reported, to prevent vermin being attracted. </w:t>
            </w:r>
          </w:p>
          <w:p w14:paraId="01C24610" w14:textId="1991595C" w:rsidR="00517761" w:rsidRPr="007A49B1" w:rsidRDefault="0085132A" w:rsidP="00517761">
            <w:pPr>
              <w:widowControl/>
              <w:autoSpaceDE/>
              <w:autoSpaceDN/>
              <w:rPr>
                <w:b/>
                <w:sz w:val="16"/>
                <w:szCs w:val="16"/>
              </w:rPr>
            </w:pPr>
            <w:r>
              <w:t>• Only waste permitted can be placed in bins. No commercial, gas cylinders or waste oil is allowed.</w:t>
            </w:r>
          </w:p>
        </w:tc>
        <w:tc>
          <w:tcPr>
            <w:tcW w:w="4382" w:type="dxa"/>
          </w:tcPr>
          <w:p w14:paraId="15067E00" w14:textId="77777777" w:rsidR="00517761" w:rsidRPr="007A49B1" w:rsidRDefault="00517761" w:rsidP="00517761">
            <w:pPr>
              <w:widowControl/>
              <w:autoSpaceDE/>
              <w:autoSpaceDN/>
              <w:rPr>
                <w:b/>
                <w:sz w:val="16"/>
                <w:szCs w:val="16"/>
              </w:rPr>
            </w:pPr>
          </w:p>
        </w:tc>
      </w:tr>
      <w:tr w:rsidR="00944332" w:rsidRPr="001C60E8" w14:paraId="6EA22FAD" w14:textId="77777777" w:rsidTr="5E8D9366">
        <w:trPr>
          <w:trHeight w:val="694"/>
        </w:trPr>
        <w:tc>
          <w:tcPr>
            <w:tcW w:w="2840" w:type="dxa"/>
          </w:tcPr>
          <w:p w14:paraId="07FE511C" w14:textId="77777777" w:rsidR="00944332" w:rsidRDefault="00944332" w:rsidP="00517761">
            <w:pPr>
              <w:widowControl/>
              <w:autoSpaceDE/>
              <w:autoSpaceDN/>
              <w:rPr>
                <w:b/>
                <w:sz w:val="16"/>
                <w:szCs w:val="16"/>
              </w:rPr>
            </w:pPr>
          </w:p>
          <w:p w14:paraId="110C161D" w14:textId="77777777" w:rsidR="00C91D59" w:rsidRDefault="00C91D59" w:rsidP="00517761">
            <w:pPr>
              <w:widowControl/>
              <w:autoSpaceDE/>
              <w:autoSpaceDN/>
              <w:rPr>
                <w:b/>
                <w:sz w:val="20"/>
                <w:szCs w:val="20"/>
              </w:rPr>
            </w:pPr>
            <w:r w:rsidRPr="00C91D59">
              <w:rPr>
                <w:b/>
                <w:sz w:val="20"/>
                <w:szCs w:val="20"/>
              </w:rPr>
              <w:t>LPG Gas Storage</w:t>
            </w:r>
          </w:p>
          <w:p w14:paraId="325FD424" w14:textId="77777777" w:rsidR="00C91D59" w:rsidRDefault="00C91D59" w:rsidP="00517761">
            <w:pPr>
              <w:widowControl/>
              <w:autoSpaceDE/>
              <w:autoSpaceDN/>
              <w:rPr>
                <w:b/>
                <w:sz w:val="20"/>
                <w:szCs w:val="20"/>
              </w:rPr>
            </w:pPr>
          </w:p>
          <w:p w14:paraId="5A80ED55" w14:textId="77777777" w:rsidR="00707EF4" w:rsidRDefault="00C91D59" w:rsidP="00517761">
            <w:pPr>
              <w:widowControl/>
              <w:autoSpaceDE/>
              <w:autoSpaceDN/>
            </w:pPr>
            <w:r>
              <w:rPr>
                <w:b/>
                <w:sz w:val="20"/>
                <w:szCs w:val="20"/>
              </w:rPr>
              <w:t xml:space="preserve">Risk </w:t>
            </w:r>
            <w:r w:rsidR="00707EF4">
              <w:rPr>
                <w:b/>
                <w:sz w:val="20"/>
                <w:szCs w:val="20"/>
              </w:rPr>
              <w:t>–</w:t>
            </w:r>
            <w:r w:rsidR="00707EF4">
              <w:t xml:space="preserve"> </w:t>
            </w:r>
          </w:p>
          <w:p w14:paraId="2F8923D6" w14:textId="25AF8B54" w:rsidR="00C91D59" w:rsidRDefault="00707EF4" w:rsidP="00517761">
            <w:pPr>
              <w:widowControl/>
              <w:autoSpaceDE/>
              <w:autoSpaceDN/>
              <w:rPr>
                <w:b/>
                <w:sz w:val="20"/>
                <w:szCs w:val="20"/>
              </w:rPr>
            </w:pPr>
            <w:r>
              <w:t>Injuries caused by fire or explosion, due to combustion of gas.</w:t>
            </w:r>
          </w:p>
          <w:p w14:paraId="13E152E4" w14:textId="77777777" w:rsidR="00707EF4" w:rsidRDefault="00707EF4" w:rsidP="00517761">
            <w:pPr>
              <w:widowControl/>
              <w:autoSpaceDE/>
              <w:autoSpaceDN/>
              <w:rPr>
                <w:b/>
                <w:sz w:val="20"/>
                <w:szCs w:val="20"/>
              </w:rPr>
            </w:pPr>
          </w:p>
          <w:p w14:paraId="036DC6C3" w14:textId="1B863195" w:rsidR="00707EF4" w:rsidRPr="00C91D59" w:rsidRDefault="00707EF4" w:rsidP="00517761">
            <w:pPr>
              <w:widowControl/>
              <w:autoSpaceDE/>
              <w:autoSpaceDN/>
              <w:rPr>
                <w:b/>
                <w:sz w:val="20"/>
                <w:szCs w:val="20"/>
              </w:rPr>
            </w:pPr>
          </w:p>
        </w:tc>
        <w:tc>
          <w:tcPr>
            <w:tcW w:w="1556" w:type="dxa"/>
          </w:tcPr>
          <w:p w14:paraId="42840126" w14:textId="77777777" w:rsidR="003E12CF" w:rsidRDefault="003E12CF" w:rsidP="003E12CF">
            <w:pPr>
              <w:widowControl/>
              <w:autoSpaceDE/>
              <w:autoSpaceDN/>
              <w:rPr>
                <w:sz w:val="20"/>
                <w:szCs w:val="20"/>
              </w:rPr>
            </w:pPr>
            <w:r w:rsidRPr="00136DF0">
              <w:rPr>
                <w:sz w:val="20"/>
                <w:szCs w:val="20"/>
              </w:rPr>
              <w:t>Y</w:t>
            </w:r>
          </w:p>
          <w:p w14:paraId="20950037" w14:textId="77777777" w:rsidR="003E12CF" w:rsidRDefault="003E12CF" w:rsidP="003E12CF">
            <w:pPr>
              <w:widowControl/>
              <w:autoSpaceDE/>
              <w:autoSpaceDN/>
              <w:rPr>
                <w:sz w:val="20"/>
                <w:szCs w:val="20"/>
              </w:rPr>
            </w:pPr>
          </w:p>
          <w:p w14:paraId="7CF298B2" w14:textId="6C1864E3" w:rsidR="003E12CF" w:rsidRDefault="000B4680" w:rsidP="003E12CF">
            <w:pPr>
              <w:widowControl/>
              <w:autoSpaceDE/>
              <w:autoSpaceDN/>
              <w:rPr>
                <w:sz w:val="20"/>
                <w:szCs w:val="20"/>
              </w:rPr>
            </w:pPr>
            <w:r>
              <w:rPr>
                <w:sz w:val="20"/>
                <w:szCs w:val="20"/>
              </w:rPr>
              <w:t>Y</w:t>
            </w:r>
            <w:r w:rsidR="003E12CF" w:rsidRPr="00136DF0">
              <w:rPr>
                <w:sz w:val="20"/>
                <w:szCs w:val="20"/>
              </w:rPr>
              <w:t xml:space="preserve">oung People </w:t>
            </w:r>
          </w:p>
          <w:p w14:paraId="01D8E53F" w14:textId="77777777" w:rsidR="003E12CF" w:rsidRDefault="003E12CF" w:rsidP="003E12CF">
            <w:pPr>
              <w:widowControl/>
              <w:autoSpaceDE/>
              <w:autoSpaceDN/>
              <w:rPr>
                <w:sz w:val="20"/>
                <w:szCs w:val="20"/>
              </w:rPr>
            </w:pPr>
          </w:p>
          <w:p w14:paraId="78DF49AC" w14:textId="77777777" w:rsidR="003E12CF" w:rsidRDefault="003E12CF" w:rsidP="003E12CF">
            <w:pPr>
              <w:widowControl/>
              <w:autoSpaceDE/>
              <w:autoSpaceDN/>
              <w:rPr>
                <w:sz w:val="20"/>
                <w:szCs w:val="20"/>
              </w:rPr>
            </w:pPr>
            <w:r>
              <w:rPr>
                <w:sz w:val="20"/>
                <w:szCs w:val="20"/>
              </w:rPr>
              <w:t>Adults</w:t>
            </w:r>
          </w:p>
          <w:p w14:paraId="2884AD3D" w14:textId="77777777" w:rsidR="003E12CF" w:rsidRDefault="003E12CF" w:rsidP="003E12CF">
            <w:pPr>
              <w:widowControl/>
              <w:autoSpaceDE/>
              <w:autoSpaceDN/>
              <w:rPr>
                <w:sz w:val="20"/>
                <w:szCs w:val="20"/>
              </w:rPr>
            </w:pPr>
          </w:p>
          <w:p w14:paraId="0BD9B5BA" w14:textId="41F17C6F" w:rsidR="003E12CF" w:rsidRDefault="003E12CF" w:rsidP="003E12CF">
            <w:pPr>
              <w:widowControl/>
              <w:autoSpaceDE/>
              <w:autoSpaceDN/>
              <w:rPr>
                <w:sz w:val="20"/>
                <w:szCs w:val="20"/>
              </w:rPr>
            </w:pPr>
            <w:r>
              <w:rPr>
                <w:sz w:val="20"/>
                <w:szCs w:val="20"/>
              </w:rPr>
              <w:t>Staff</w:t>
            </w:r>
          </w:p>
          <w:p w14:paraId="256ED78C" w14:textId="77777777" w:rsidR="00944332" w:rsidRPr="007A49B1" w:rsidRDefault="00944332" w:rsidP="00517761">
            <w:pPr>
              <w:widowControl/>
              <w:autoSpaceDE/>
              <w:autoSpaceDN/>
              <w:rPr>
                <w:b/>
                <w:sz w:val="16"/>
                <w:szCs w:val="16"/>
              </w:rPr>
            </w:pPr>
          </w:p>
        </w:tc>
        <w:tc>
          <w:tcPr>
            <w:tcW w:w="6673" w:type="dxa"/>
          </w:tcPr>
          <w:p w14:paraId="4F0D7B07" w14:textId="77777777" w:rsidR="00944332" w:rsidRDefault="00944332" w:rsidP="00517761">
            <w:pPr>
              <w:widowControl/>
              <w:autoSpaceDE/>
              <w:autoSpaceDN/>
              <w:rPr>
                <w:b/>
                <w:sz w:val="16"/>
                <w:szCs w:val="16"/>
              </w:rPr>
            </w:pPr>
          </w:p>
          <w:p w14:paraId="4436773F" w14:textId="77777777" w:rsidR="00E054B5" w:rsidRDefault="00E054B5" w:rsidP="00517761">
            <w:pPr>
              <w:widowControl/>
              <w:autoSpaceDE/>
              <w:autoSpaceDN/>
            </w:pPr>
          </w:p>
          <w:p w14:paraId="1A34AB96" w14:textId="63796C23" w:rsidR="00E01C84" w:rsidRDefault="001E19F7" w:rsidP="00517761">
            <w:pPr>
              <w:widowControl/>
              <w:autoSpaceDE/>
              <w:autoSpaceDN/>
            </w:pPr>
            <w:r>
              <w:t xml:space="preserve">• LPG Storage area kept clear of combustible materials to minimise danger of fire. </w:t>
            </w:r>
          </w:p>
          <w:p w14:paraId="284FCBE2" w14:textId="6F1881B3" w:rsidR="001E19F7" w:rsidRPr="007A49B1" w:rsidRDefault="001E19F7" w:rsidP="00517761">
            <w:pPr>
              <w:widowControl/>
              <w:autoSpaceDE/>
              <w:autoSpaceDN/>
              <w:rPr>
                <w:b/>
                <w:sz w:val="16"/>
                <w:szCs w:val="16"/>
              </w:rPr>
            </w:pPr>
            <w:r>
              <w:t>• Clear signage shown on fences to warn of flammable materials. • Gas re-filled only by qualified external contractor (Calor).</w:t>
            </w:r>
          </w:p>
        </w:tc>
        <w:tc>
          <w:tcPr>
            <w:tcW w:w="4382" w:type="dxa"/>
          </w:tcPr>
          <w:p w14:paraId="184D7585" w14:textId="77777777" w:rsidR="00944332" w:rsidRPr="007A49B1" w:rsidRDefault="00944332" w:rsidP="00517761">
            <w:pPr>
              <w:widowControl/>
              <w:autoSpaceDE/>
              <w:autoSpaceDN/>
              <w:rPr>
                <w:b/>
                <w:sz w:val="16"/>
                <w:szCs w:val="16"/>
              </w:rPr>
            </w:pPr>
          </w:p>
        </w:tc>
      </w:tr>
      <w:tr w:rsidR="00944332" w:rsidRPr="001C60E8" w14:paraId="64CE6854" w14:textId="77777777" w:rsidTr="5E8D9366">
        <w:trPr>
          <w:trHeight w:val="694"/>
        </w:trPr>
        <w:tc>
          <w:tcPr>
            <w:tcW w:w="2840" w:type="dxa"/>
          </w:tcPr>
          <w:p w14:paraId="7350F152" w14:textId="77777777" w:rsidR="00944332" w:rsidRDefault="00944332" w:rsidP="00517761">
            <w:pPr>
              <w:widowControl/>
              <w:autoSpaceDE/>
              <w:autoSpaceDN/>
              <w:rPr>
                <w:b/>
                <w:sz w:val="16"/>
                <w:szCs w:val="16"/>
              </w:rPr>
            </w:pPr>
          </w:p>
          <w:p w14:paraId="7C1A5001" w14:textId="77777777" w:rsidR="001A70FC" w:rsidRDefault="001A70FC" w:rsidP="00517761">
            <w:pPr>
              <w:widowControl/>
              <w:autoSpaceDE/>
              <w:autoSpaceDN/>
              <w:rPr>
                <w:b/>
                <w:sz w:val="20"/>
                <w:szCs w:val="20"/>
              </w:rPr>
            </w:pPr>
          </w:p>
          <w:p w14:paraId="6CB6F37E" w14:textId="77777777" w:rsidR="001A70FC" w:rsidRDefault="001A70FC" w:rsidP="00517761">
            <w:pPr>
              <w:widowControl/>
              <w:autoSpaceDE/>
              <w:autoSpaceDN/>
              <w:rPr>
                <w:b/>
                <w:sz w:val="20"/>
                <w:szCs w:val="20"/>
              </w:rPr>
            </w:pPr>
          </w:p>
          <w:p w14:paraId="67CC1816" w14:textId="77777777" w:rsidR="001A70FC" w:rsidRDefault="001A70FC" w:rsidP="00517761">
            <w:pPr>
              <w:widowControl/>
              <w:autoSpaceDE/>
              <w:autoSpaceDN/>
              <w:rPr>
                <w:b/>
                <w:sz w:val="20"/>
                <w:szCs w:val="20"/>
              </w:rPr>
            </w:pPr>
          </w:p>
          <w:p w14:paraId="6B289E6B" w14:textId="77777777" w:rsidR="00F30827" w:rsidRDefault="00F30827" w:rsidP="00517761">
            <w:pPr>
              <w:widowControl/>
              <w:autoSpaceDE/>
              <w:autoSpaceDN/>
              <w:rPr>
                <w:b/>
                <w:sz w:val="20"/>
                <w:szCs w:val="20"/>
              </w:rPr>
            </w:pPr>
            <w:r w:rsidRPr="00F30827">
              <w:rPr>
                <w:b/>
                <w:sz w:val="20"/>
                <w:szCs w:val="20"/>
              </w:rPr>
              <w:lastRenderedPageBreak/>
              <w:t>Gas appliances</w:t>
            </w:r>
          </w:p>
          <w:p w14:paraId="437974B9" w14:textId="77777777" w:rsidR="001A70FC" w:rsidRDefault="001A70FC" w:rsidP="00517761">
            <w:pPr>
              <w:widowControl/>
              <w:autoSpaceDE/>
              <w:autoSpaceDN/>
              <w:rPr>
                <w:b/>
                <w:sz w:val="20"/>
                <w:szCs w:val="20"/>
              </w:rPr>
            </w:pPr>
          </w:p>
          <w:p w14:paraId="54B2DFDB" w14:textId="30FB7E4F" w:rsidR="001A70FC" w:rsidRDefault="001A70FC" w:rsidP="00517761">
            <w:pPr>
              <w:widowControl/>
              <w:autoSpaceDE/>
              <w:autoSpaceDN/>
              <w:rPr>
                <w:b/>
                <w:sz w:val="20"/>
                <w:szCs w:val="20"/>
              </w:rPr>
            </w:pPr>
            <w:r>
              <w:rPr>
                <w:b/>
                <w:sz w:val="20"/>
                <w:szCs w:val="20"/>
              </w:rPr>
              <w:t>Risk –</w:t>
            </w:r>
          </w:p>
          <w:p w14:paraId="19FD2BBE" w14:textId="317E7024" w:rsidR="001A70FC" w:rsidRPr="00F30827" w:rsidRDefault="002C7E5C" w:rsidP="00517761">
            <w:pPr>
              <w:widowControl/>
              <w:autoSpaceDE/>
              <w:autoSpaceDN/>
              <w:rPr>
                <w:b/>
                <w:sz w:val="20"/>
                <w:szCs w:val="20"/>
              </w:rPr>
            </w:pPr>
            <w:r>
              <w:t>Injuries caused by fire or explosion, due to combustion of gas.</w:t>
            </w:r>
          </w:p>
        </w:tc>
        <w:tc>
          <w:tcPr>
            <w:tcW w:w="1556" w:type="dxa"/>
          </w:tcPr>
          <w:p w14:paraId="19F53167" w14:textId="77777777" w:rsidR="000B4680" w:rsidRDefault="000B4680" w:rsidP="000B4680">
            <w:pPr>
              <w:widowControl/>
              <w:autoSpaceDE/>
              <w:autoSpaceDN/>
              <w:rPr>
                <w:sz w:val="20"/>
                <w:szCs w:val="20"/>
              </w:rPr>
            </w:pPr>
          </w:p>
          <w:p w14:paraId="19883A52" w14:textId="77777777" w:rsidR="000B4680" w:rsidRDefault="000B4680" w:rsidP="000B4680">
            <w:pPr>
              <w:widowControl/>
              <w:autoSpaceDE/>
              <w:autoSpaceDN/>
              <w:rPr>
                <w:sz w:val="20"/>
                <w:szCs w:val="20"/>
              </w:rPr>
            </w:pPr>
          </w:p>
          <w:p w14:paraId="0E216E23" w14:textId="77777777" w:rsidR="000B4680" w:rsidRDefault="000B4680" w:rsidP="000B4680">
            <w:pPr>
              <w:widowControl/>
              <w:autoSpaceDE/>
              <w:autoSpaceDN/>
              <w:rPr>
                <w:sz w:val="20"/>
                <w:szCs w:val="20"/>
              </w:rPr>
            </w:pPr>
          </w:p>
          <w:p w14:paraId="72D23348" w14:textId="77777777" w:rsidR="000B4680" w:rsidRDefault="000B4680" w:rsidP="000B4680">
            <w:pPr>
              <w:widowControl/>
              <w:autoSpaceDE/>
              <w:autoSpaceDN/>
              <w:rPr>
                <w:sz w:val="20"/>
                <w:szCs w:val="20"/>
              </w:rPr>
            </w:pPr>
          </w:p>
          <w:p w14:paraId="5B80A9CB" w14:textId="77777777" w:rsidR="000B4680" w:rsidRDefault="000B4680" w:rsidP="000B4680">
            <w:pPr>
              <w:widowControl/>
              <w:autoSpaceDE/>
              <w:autoSpaceDN/>
              <w:rPr>
                <w:sz w:val="20"/>
                <w:szCs w:val="20"/>
              </w:rPr>
            </w:pPr>
          </w:p>
          <w:p w14:paraId="7BB46AD0" w14:textId="77777777" w:rsidR="000B4680" w:rsidRDefault="000B4680" w:rsidP="000B4680">
            <w:pPr>
              <w:widowControl/>
              <w:autoSpaceDE/>
              <w:autoSpaceDN/>
              <w:rPr>
                <w:sz w:val="20"/>
                <w:szCs w:val="20"/>
              </w:rPr>
            </w:pPr>
          </w:p>
          <w:p w14:paraId="5372AE4A" w14:textId="77777777" w:rsidR="000B4680" w:rsidRDefault="000B4680" w:rsidP="000B4680">
            <w:pPr>
              <w:widowControl/>
              <w:autoSpaceDE/>
              <w:autoSpaceDN/>
              <w:rPr>
                <w:sz w:val="20"/>
                <w:szCs w:val="20"/>
              </w:rPr>
            </w:pPr>
            <w:r>
              <w:rPr>
                <w:sz w:val="20"/>
                <w:szCs w:val="20"/>
              </w:rPr>
              <w:t>Adults</w:t>
            </w:r>
          </w:p>
          <w:p w14:paraId="4F449ABE" w14:textId="77777777" w:rsidR="000B4680" w:rsidRDefault="000B4680" w:rsidP="000B4680">
            <w:pPr>
              <w:widowControl/>
              <w:autoSpaceDE/>
              <w:autoSpaceDN/>
              <w:rPr>
                <w:sz w:val="20"/>
                <w:szCs w:val="20"/>
              </w:rPr>
            </w:pPr>
          </w:p>
          <w:p w14:paraId="6305AE4D" w14:textId="44AB4579" w:rsidR="000B4680" w:rsidRDefault="000B4680" w:rsidP="000B4680">
            <w:pPr>
              <w:widowControl/>
              <w:autoSpaceDE/>
              <w:autoSpaceDN/>
              <w:rPr>
                <w:sz w:val="20"/>
                <w:szCs w:val="20"/>
              </w:rPr>
            </w:pPr>
            <w:r>
              <w:rPr>
                <w:sz w:val="20"/>
                <w:szCs w:val="20"/>
              </w:rPr>
              <w:t>Staff</w:t>
            </w:r>
          </w:p>
          <w:p w14:paraId="2083D877" w14:textId="77777777" w:rsidR="00944332" w:rsidRPr="007A49B1" w:rsidRDefault="00944332" w:rsidP="00517761">
            <w:pPr>
              <w:widowControl/>
              <w:autoSpaceDE/>
              <w:autoSpaceDN/>
              <w:rPr>
                <w:b/>
                <w:sz w:val="16"/>
                <w:szCs w:val="16"/>
              </w:rPr>
            </w:pPr>
          </w:p>
        </w:tc>
        <w:tc>
          <w:tcPr>
            <w:tcW w:w="6673" w:type="dxa"/>
          </w:tcPr>
          <w:p w14:paraId="7B83ED13" w14:textId="77777777" w:rsidR="00944332" w:rsidRDefault="00944332" w:rsidP="00517761">
            <w:pPr>
              <w:widowControl/>
              <w:autoSpaceDE/>
              <w:autoSpaceDN/>
              <w:rPr>
                <w:b/>
                <w:sz w:val="16"/>
                <w:szCs w:val="16"/>
              </w:rPr>
            </w:pPr>
          </w:p>
          <w:p w14:paraId="20964160" w14:textId="77777777" w:rsidR="0062161F" w:rsidRDefault="0062161F" w:rsidP="00517761">
            <w:pPr>
              <w:widowControl/>
              <w:autoSpaceDE/>
              <w:autoSpaceDN/>
            </w:pPr>
          </w:p>
          <w:p w14:paraId="049F8CD1" w14:textId="77777777" w:rsidR="000E5BE0" w:rsidRDefault="0048243E" w:rsidP="00517761">
            <w:pPr>
              <w:widowControl/>
              <w:autoSpaceDE/>
              <w:autoSpaceDN/>
            </w:pPr>
            <w:r>
              <w:lastRenderedPageBreak/>
              <w:t xml:space="preserve">• All gas appliances are subject to a yearly inspection by an appropriately qualified Gas Safe engineer and recorded. </w:t>
            </w:r>
          </w:p>
          <w:p w14:paraId="5FE99B93" w14:textId="77777777" w:rsidR="000E5BE0" w:rsidRDefault="0048243E" w:rsidP="00517761">
            <w:pPr>
              <w:widowControl/>
              <w:autoSpaceDE/>
              <w:autoSpaceDN/>
            </w:pPr>
            <w:r>
              <w:t xml:space="preserve">• CO2 monitors are in place throughout the buildings, checked monthly and recorded. </w:t>
            </w:r>
          </w:p>
          <w:p w14:paraId="7D1408CC" w14:textId="77E9D051" w:rsidR="0048243E" w:rsidRPr="007A49B1" w:rsidRDefault="0048243E" w:rsidP="00517761">
            <w:pPr>
              <w:widowControl/>
              <w:autoSpaceDE/>
              <w:autoSpaceDN/>
              <w:rPr>
                <w:b/>
                <w:sz w:val="16"/>
                <w:szCs w:val="16"/>
              </w:rPr>
            </w:pPr>
            <w:r>
              <w:t>• Staff are trained to identify electrical hazards, report and how to turn off supply.</w:t>
            </w:r>
          </w:p>
        </w:tc>
        <w:tc>
          <w:tcPr>
            <w:tcW w:w="4382" w:type="dxa"/>
          </w:tcPr>
          <w:p w14:paraId="04A26376" w14:textId="77777777" w:rsidR="00944332" w:rsidRPr="007A49B1" w:rsidRDefault="00944332" w:rsidP="00517761">
            <w:pPr>
              <w:widowControl/>
              <w:autoSpaceDE/>
              <w:autoSpaceDN/>
              <w:rPr>
                <w:b/>
                <w:sz w:val="16"/>
                <w:szCs w:val="16"/>
              </w:rPr>
            </w:pPr>
          </w:p>
        </w:tc>
      </w:tr>
      <w:tr w:rsidR="00944332" w:rsidRPr="001C60E8" w14:paraId="6FB79569" w14:textId="77777777" w:rsidTr="5E8D9366">
        <w:trPr>
          <w:trHeight w:val="694"/>
        </w:trPr>
        <w:tc>
          <w:tcPr>
            <w:tcW w:w="2840" w:type="dxa"/>
          </w:tcPr>
          <w:p w14:paraId="02746449" w14:textId="77777777" w:rsidR="00944332" w:rsidRDefault="00944332" w:rsidP="00517761">
            <w:pPr>
              <w:widowControl/>
              <w:autoSpaceDE/>
              <w:autoSpaceDN/>
              <w:rPr>
                <w:b/>
                <w:sz w:val="16"/>
                <w:szCs w:val="16"/>
              </w:rPr>
            </w:pPr>
          </w:p>
          <w:p w14:paraId="380E04F2" w14:textId="77777777" w:rsidR="006B3113" w:rsidRDefault="006B3113" w:rsidP="00517761">
            <w:pPr>
              <w:widowControl/>
              <w:autoSpaceDE/>
              <w:autoSpaceDN/>
              <w:rPr>
                <w:b/>
                <w:bCs/>
                <w:sz w:val="20"/>
                <w:szCs w:val="20"/>
              </w:rPr>
            </w:pPr>
            <w:r w:rsidRPr="00C350D2">
              <w:rPr>
                <w:b/>
                <w:bCs/>
                <w:sz w:val="20"/>
                <w:szCs w:val="20"/>
              </w:rPr>
              <w:t>Electrical fault</w:t>
            </w:r>
            <w:r w:rsidR="00673082" w:rsidRPr="00C350D2">
              <w:rPr>
                <w:b/>
                <w:bCs/>
                <w:sz w:val="20"/>
                <w:szCs w:val="20"/>
              </w:rPr>
              <w:t>s</w:t>
            </w:r>
            <w:r w:rsidR="00C350D2" w:rsidRPr="00C350D2">
              <w:rPr>
                <w:b/>
                <w:bCs/>
                <w:sz w:val="20"/>
                <w:szCs w:val="20"/>
              </w:rPr>
              <w:t xml:space="preserve"> and Appliances</w:t>
            </w:r>
          </w:p>
          <w:p w14:paraId="1B396DD6" w14:textId="77777777" w:rsidR="00C350D2" w:rsidRDefault="00C350D2" w:rsidP="00517761">
            <w:pPr>
              <w:widowControl/>
              <w:autoSpaceDE/>
              <w:autoSpaceDN/>
              <w:rPr>
                <w:b/>
                <w:bCs/>
                <w:sz w:val="20"/>
                <w:szCs w:val="20"/>
              </w:rPr>
            </w:pPr>
          </w:p>
          <w:p w14:paraId="706B4A23" w14:textId="77777777" w:rsidR="009D5B14" w:rsidRDefault="00C350D2" w:rsidP="00517761">
            <w:pPr>
              <w:widowControl/>
              <w:autoSpaceDE/>
              <w:autoSpaceDN/>
              <w:rPr>
                <w:b/>
                <w:bCs/>
                <w:sz w:val="20"/>
                <w:szCs w:val="20"/>
              </w:rPr>
            </w:pPr>
            <w:r>
              <w:rPr>
                <w:b/>
                <w:bCs/>
                <w:sz w:val="20"/>
                <w:szCs w:val="20"/>
              </w:rPr>
              <w:t>Risk-</w:t>
            </w:r>
          </w:p>
          <w:p w14:paraId="51560D55" w14:textId="704DB6D0" w:rsidR="00C350D2" w:rsidRPr="00C55CDA" w:rsidRDefault="009D5B14" w:rsidP="00517761">
            <w:pPr>
              <w:widowControl/>
              <w:autoSpaceDE/>
              <w:autoSpaceDN/>
              <w:rPr>
                <w:b/>
                <w:bCs/>
                <w:sz w:val="20"/>
                <w:szCs w:val="20"/>
              </w:rPr>
            </w:pPr>
            <w:r w:rsidRPr="00C55CDA">
              <w:rPr>
                <w:sz w:val="20"/>
                <w:szCs w:val="20"/>
              </w:rPr>
              <w:t xml:space="preserve"> Injuries caused by improper use of electrical appliances or electrical faults. Injuries including electric shock, electrical burns.</w:t>
            </w:r>
          </w:p>
          <w:p w14:paraId="52F71711" w14:textId="77777777" w:rsidR="009D5B14" w:rsidRDefault="009D5B14" w:rsidP="00517761">
            <w:pPr>
              <w:widowControl/>
              <w:autoSpaceDE/>
              <w:autoSpaceDN/>
              <w:rPr>
                <w:b/>
                <w:bCs/>
                <w:sz w:val="20"/>
                <w:szCs w:val="20"/>
              </w:rPr>
            </w:pPr>
          </w:p>
          <w:p w14:paraId="721044C2" w14:textId="77777777" w:rsidR="009D5B14" w:rsidRDefault="009D5B14" w:rsidP="00517761">
            <w:pPr>
              <w:widowControl/>
              <w:autoSpaceDE/>
              <w:autoSpaceDN/>
              <w:rPr>
                <w:b/>
                <w:bCs/>
                <w:sz w:val="20"/>
                <w:szCs w:val="20"/>
              </w:rPr>
            </w:pPr>
          </w:p>
          <w:p w14:paraId="374AD341" w14:textId="43030397" w:rsidR="00C350D2" w:rsidRPr="00C350D2" w:rsidRDefault="00C350D2" w:rsidP="00517761">
            <w:pPr>
              <w:widowControl/>
              <w:autoSpaceDE/>
              <w:autoSpaceDN/>
              <w:rPr>
                <w:b/>
                <w:bCs/>
                <w:sz w:val="20"/>
                <w:szCs w:val="20"/>
              </w:rPr>
            </w:pPr>
          </w:p>
        </w:tc>
        <w:tc>
          <w:tcPr>
            <w:tcW w:w="1556" w:type="dxa"/>
          </w:tcPr>
          <w:p w14:paraId="63AEBB96" w14:textId="77777777" w:rsidR="00944332" w:rsidRDefault="00944332" w:rsidP="00517761">
            <w:pPr>
              <w:widowControl/>
              <w:autoSpaceDE/>
              <w:autoSpaceDN/>
              <w:rPr>
                <w:b/>
                <w:sz w:val="16"/>
                <w:szCs w:val="16"/>
              </w:rPr>
            </w:pPr>
          </w:p>
          <w:p w14:paraId="7F255FDB" w14:textId="77777777" w:rsidR="000B4680" w:rsidRDefault="000B4680" w:rsidP="00517761">
            <w:pPr>
              <w:widowControl/>
              <w:autoSpaceDE/>
              <w:autoSpaceDN/>
              <w:rPr>
                <w:b/>
                <w:sz w:val="16"/>
                <w:szCs w:val="16"/>
              </w:rPr>
            </w:pPr>
          </w:p>
          <w:p w14:paraId="15D0BD43" w14:textId="77777777" w:rsidR="000B4680" w:rsidRDefault="000B4680" w:rsidP="00517761">
            <w:pPr>
              <w:widowControl/>
              <w:autoSpaceDE/>
              <w:autoSpaceDN/>
              <w:rPr>
                <w:b/>
                <w:sz w:val="16"/>
                <w:szCs w:val="16"/>
              </w:rPr>
            </w:pPr>
          </w:p>
          <w:p w14:paraId="03F95E34" w14:textId="77777777" w:rsidR="000B4680" w:rsidRDefault="000B4680" w:rsidP="000B4680">
            <w:pPr>
              <w:widowControl/>
              <w:autoSpaceDE/>
              <w:autoSpaceDN/>
              <w:rPr>
                <w:sz w:val="20"/>
                <w:szCs w:val="20"/>
              </w:rPr>
            </w:pPr>
            <w:r w:rsidRPr="00136DF0">
              <w:rPr>
                <w:sz w:val="20"/>
                <w:szCs w:val="20"/>
              </w:rPr>
              <w:t xml:space="preserve">Young People </w:t>
            </w:r>
          </w:p>
          <w:p w14:paraId="109FA079" w14:textId="77777777" w:rsidR="000B4680" w:rsidRDefault="000B4680" w:rsidP="000B4680">
            <w:pPr>
              <w:widowControl/>
              <w:autoSpaceDE/>
              <w:autoSpaceDN/>
              <w:rPr>
                <w:sz w:val="20"/>
                <w:szCs w:val="20"/>
              </w:rPr>
            </w:pPr>
          </w:p>
          <w:p w14:paraId="56DC028B" w14:textId="77777777" w:rsidR="000B4680" w:rsidRDefault="000B4680" w:rsidP="000B4680">
            <w:pPr>
              <w:widowControl/>
              <w:autoSpaceDE/>
              <w:autoSpaceDN/>
              <w:rPr>
                <w:sz w:val="20"/>
                <w:szCs w:val="20"/>
              </w:rPr>
            </w:pPr>
            <w:r>
              <w:rPr>
                <w:sz w:val="20"/>
                <w:szCs w:val="20"/>
              </w:rPr>
              <w:t>Adults</w:t>
            </w:r>
          </w:p>
          <w:p w14:paraId="4D956D65" w14:textId="77777777" w:rsidR="000B4680" w:rsidRDefault="000B4680" w:rsidP="00517761">
            <w:pPr>
              <w:widowControl/>
              <w:autoSpaceDE/>
              <w:autoSpaceDN/>
              <w:rPr>
                <w:b/>
                <w:sz w:val="16"/>
                <w:szCs w:val="16"/>
              </w:rPr>
            </w:pPr>
          </w:p>
          <w:p w14:paraId="28EFC60E" w14:textId="77777777" w:rsidR="000B4680" w:rsidRDefault="000B4680" w:rsidP="00517761">
            <w:pPr>
              <w:widowControl/>
              <w:autoSpaceDE/>
              <w:autoSpaceDN/>
              <w:rPr>
                <w:b/>
                <w:sz w:val="16"/>
                <w:szCs w:val="16"/>
              </w:rPr>
            </w:pPr>
          </w:p>
          <w:p w14:paraId="4C972760" w14:textId="397ADD48" w:rsidR="000B4680" w:rsidRPr="000B4680" w:rsidRDefault="000B4680" w:rsidP="00517761">
            <w:pPr>
              <w:widowControl/>
              <w:autoSpaceDE/>
              <w:autoSpaceDN/>
              <w:rPr>
                <w:bCs/>
                <w:sz w:val="20"/>
                <w:szCs w:val="20"/>
              </w:rPr>
            </w:pPr>
            <w:r w:rsidRPr="000B4680">
              <w:rPr>
                <w:bCs/>
                <w:sz w:val="20"/>
                <w:szCs w:val="20"/>
              </w:rPr>
              <w:t>Staff</w:t>
            </w:r>
          </w:p>
        </w:tc>
        <w:tc>
          <w:tcPr>
            <w:tcW w:w="6673" w:type="dxa"/>
          </w:tcPr>
          <w:p w14:paraId="481CF46A" w14:textId="77777777" w:rsidR="00944332" w:rsidRDefault="00944332" w:rsidP="00517761">
            <w:pPr>
              <w:widowControl/>
              <w:autoSpaceDE/>
              <w:autoSpaceDN/>
              <w:rPr>
                <w:b/>
                <w:sz w:val="16"/>
                <w:szCs w:val="16"/>
              </w:rPr>
            </w:pPr>
          </w:p>
          <w:p w14:paraId="424993E7" w14:textId="77777777" w:rsidR="00920E2F" w:rsidRDefault="00920E2F" w:rsidP="00517761">
            <w:pPr>
              <w:widowControl/>
              <w:autoSpaceDE/>
              <w:autoSpaceDN/>
              <w:rPr>
                <w:b/>
                <w:sz w:val="16"/>
                <w:szCs w:val="16"/>
              </w:rPr>
            </w:pPr>
          </w:p>
          <w:p w14:paraId="0AA8C254" w14:textId="77777777" w:rsidR="00401F8F" w:rsidRPr="00C55CDA" w:rsidRDefault="00920E2F" w:rsidP="00517761">
            <w:pPr>
              <w:widowControl/>
              <w:autoSpaceDE/>
              <w:autoSpaceDN/>
              <w:rPr>
                <w:sz w:val="20"/>
                <w:szCs w:val="20"/>
              </w:rPr>
            </w:pPr>
            <w:r w:rsidRPr="00C55CDA">
              <w:rPr>
                <w:sz w:val="20"/>
                <w:szCs w:val="20"/>
              </w:rPr>
              <w:t xml:space="preserve">• All fixed electrical systems are inspected every 5 years by approved/licenced contractors and regular overview checks made. </w:t>
            </w:r>
          </w:p>
          <w:p w14:paraId="69544909" w14:textId="77777777" w:rsidR="00401F8F" w:rsidRPr="00C55CDA" w:rsidRDefault="00920E2F" w:rsidP="00517761">
            <w:pPr>
              <w:widowControl/>
              <w:autoSpaceDE/>
              <w:autoSpaceDN/>
              <w:rPr>
                <w:sz w:val="20"/>
                <w:szCs w:val="20"/>
              </w:rPr>
            </w:pPr>
            <w:r w:rsidRPr="00C55CDA">
              <w:rPr>
                <w:sz w:val="20"/>
                <w:szCs w:val="20"/>
              </w:rPr>
              <w:t xml:space="preserve">• Portable electrical equipment owned by the site is tested on a regular basis. </w:t>
            </w:r>
          </w:p>
          <w:p w14:paraId="4FF384C5" w14:textId="77777777" w:rsidR="006B7BD7" w:rsidRPr="00C55CDA" w:rsidRDefault="006B7BD7" w:rsidP="00517761">
            <w:pPr>
              <w:widowControl/>
              <w:autoSpaceDE/>
              <w:autoSpaceDN/>
              <w:rPr>
                <w:sz w:val="20"/>
                <w:szCs w:val="20"/>
              </w:rPr>
            </w:pPr>
            <w:r w:rsidRPr="00C55CDA">
              <w:rPr>
                <w:sz w:val="20"/>
                <w:szCs w:val="20"/>
              </w:rPr>
              <w:t>• Defective plugs/equipment reported immediately and taken out of use.</w:t>
            </w:r>
          </w:p>
          <w:p w14:paraId="5DCE61A5" w14:textId="1819A7CC" w:rsidR="00515D07" w:rsidRPr="007A49B1" w:rsidRDefault="00401F8F" w:rsidP="00517761">
            <w:pPr>
              <w:widowControl/>
              <w:autoSpaceDE/>
              <w:autoSpaceDN/>
              <w:rPr>
                <w:b/>
                <w:sz w:val="16"/>
                <w:szCs w:val="16"/>
              </w:rPr>
            </w:pPr>
            <w:r w:rsidRPr="00C55CDA">
              <w:rPr>
                <w:sz w:val="20"/>
                <w:szCs w:val="20"/>
              </w:rPr>
              <w:t xml:space="preserve">• </w:t>
            </w:r>
            <w:r w:rsidR="001B3BE8" w:rsidRPr="00C55CDA">
              <w:rPr>
                <w:sz w:val="20"/>
                <w:szCs w:val="20"/>
              </w:rPr>
              <w:t xml:space="preserve">Group Leaders – Have the </w:t>
            </w:r>
            <w:proofErr w:type="spellStart"/>
            <w:r w:rsidR="001B3BE8" w:rsidRPr="00C55CDA">
              <w:rPr>
                <w:sz w:val="20"/>
                <w:szCs w:val="20"/>
              </w:rPr>
              <w:t>responsibity</w:t>
            </w:r>
            <w:proofErr w:type="spellEnd"/>
            <w:r w:rsidR="001B3BE8" w:rsidRPr="00C55CDA">
              <w:rPr>
                <w:sz w:val="20"/>
                <w:szCs w:val="20"/>
              </w:rPr>
              <w:t xml:space="preserve"> </w:t>
            </w:r>
            <w:r w:rsidR="00C55CDA" w:rsidRPr="00C55CDA">
              <w:rPr>
                <w:sz w:val="20"/>
                <w:szCs w:val="20"/>
              </w:rPr>
              <w:t>that</w:t>
            </w:r>
            <w:r w:rsidRPr="00C55CDA">
              <w:rPr>
                <w:sz w:val="20"/>
                <w:szCs w:val="20"/>
              </w:rPr>
              <w:t xml:space="preserve"> electrical sockets supplied in buildings </w:t>
            </w:r>
            <w:r w:rsidR="00C55CDA" w:rsidRPr="00C55CDA">
              <w:rPr>
                <w:sz w:val="20"/>
                <w:szCs w:val="20"/>
              </w:rPr>
              <w:t>are not overloaded by</w:t>
            </w:r>
            <w:r w:rsidRPr="00C55CDA">
              <w:rPr>
                <w:sz w:val="20"/>
                <w:szCs w:val="20"/>
              </w:rPr>
              <w:t xml:space="preserve"> extension cables.</w:t>
            </w:r>
          </w:p>
        </w:tc>
        <w:tc>
          <w:tcPr>
            <w:tcW w:w="4382" w:type="dxa"/>
          </w:tcPr>
          <w:p w14:paraId="5184D3A1" w14:textId="77777777" w:rsidR="00944332" w:rsidRPr="007A49B1" w:rsidRDefault="00944332" w:rsidP="00517761">
            <w:pPr>
              <w:widowControl/>
              <w:autoSpaceDE/>
              <w:autoSpaceDN/>
              <w:rPr>
                <w:b/>
                <w:sz w:val="16"/>
                <w:szCs w:val="16"/>
              </w:rPr>
            </w:pPr>
          </w:p>
        </w:tc>
      </w:tr>
      <w:tr w:rsidR="002C7E5C" w:rsidRPr="001C60E8" w14:paraId="46E8CAB1" w14:textId="77777777" w:rsidTr="5E8D9366">
        <w:trPr>
          <w:trHeight w:val="694"/>
        </w:trPr>
        <w:tc>
          <w:tcPr>
            <w:tcW w:w="2840" w:type="dxa"/>
          </w:tcPr>
          <w:p w14:paraId="27B5FBCE" w14:textId="77777777" w:rsidR="002C7E5C" w:rsidRDefault="002C7E5C" w:rsidP="00517761">
            <w:pPr>
              <w:widowControl/>
              <w:autoSpaceDE/>
              <w:autoSpaceDN/>
              <w:rPr>
                <w:b/>
                <w:sz w:val="16"/>
                <w:szCs w:val="16"/>
              </w:rPr>
            </w:pPr>
          </w:p>
          <w:p w14:paraId="5DDB72C8" w14:textId="77777777" w:rsidR="00056FD2" w:rsidRDefault="00056FD2" w:rsidP="00517761">
            <w:pPr>
              <w:widowControl/>
              <w:autoSpaceDE/>
              <w:autoSpaceDN/>
              <w:rPr>
                <w:b/>
                <w:sz w:val="20"/>
                <w:szCs w:val="20"/>
              </w:rPr>
            </w:pPr>
            <w:r w:rsidRPr="00944439">
              <w:rPr>
                <w:b/>
                <w:sz w:val="20"/>
                <w:szCs w:val="20"/>
              </w:rPr>
              <w:t>Play Areas</w:t>
            </w:r>
          </w:p>
          <w:p w14:paraId="18677944" w14:textId="77777777" w:rsidR="00944439" w:rsidRDefault="00944439" w:rsidP="00517761">
            <w:pPr>
              <w:widowControl/>
              <w:autoSpaceDE/>
              <w:autoSpaceDN/>
              <w:rPr>
                <w:b/>
                <w:sz w:val="20"/>
                <w:szCs w:val="20"/>
              </w:rPr>
            </w:pPr>
          </w:p>
          <w:p w14:paraId="2337C0CE" w14:textId="0368FE5B" w:rsidR="00944439" w:rsidRDefault="00944439" w:rsidP="00517761">
            <w:pPr>
              <w:widowControl/>
              <w:autoSpaceDE/>
              <w:autoSpaceDN/>
              <w:rPr>
                <w:b/>
                <w:sz w:val="20"/>
                <w:szCs w:val="20"/>
              </w:rPr>
            </w:pPr>
            <w:r>
              <w:rPr>
                <w:b/>
                <w:sz w:val="20"/>
                <w:szCs w:val="20"/>
              </w:rPr>
              <w:t>Risk –</w:t>
            </w:r>
          </w:p>
          <w:p w14:paraId="215F1805" w14:textId="77777777" w:rsidR="00944439" w:rsidRPr="007C1FD8" w:rsidRDefault="00944439" w:rsidP="00517761">
            <w:pPr>
              <w:widowControl/>
              <w:autoSpaceDE/>
              <w:autoSpaceDN/>
              <w:rPr>
                <w:bCs/>
                <w:sz w:val="20"/>
                <w:szCs w:val="20"/>
              </w:rPr>
            </w:pPr>
            <w:r w:rsidRPr="007C1FD8">
              <w:rPr>
                <w:bCs/>
                <w:sz w:val="20"/>
                <w:szCs w:val="20"/>
              </w:rPr>
              <w:t>Sprains  Cuts</w:t>
            </w:r>
            <w:r w:rsidR="007C1FD8" w:rsidRPr="007C1FD8">
              <w:rPr>
                <w:bCs/>
                <w:sz w:val="20"/>
                <w:szCs w:val="20"/>
              </w:rPr>
              <w:t xml:space="preserve"> and grazes</w:t>
            </w:r>
          </w:p>
          <w:p w14:paraId="74B18025" w14:textId="6E827241" w:rsidR="007C1FD8" w:rsidRPr="00944439" w:rsidRDefault="007C1FD8" w:rsidP="00517761">
            <w:pPr>
              <w:widowControl/>
              <w:autoSpaceDE/>
              <w:autoSpaceDN/>
              <w:rPr>
                <w:b/>
                <w:sz w:val="20"/>
                <w:szCs w:val="20"/>
              </w:rPr>
            </w:pPr>
            <w:r w:rsidRPr="007C1FD8">
              <w:rPr>
                <w:bCs/>
                <w:sz w:val="20"/>
                <w:szCs w:val="20"/>
              </w:rPr>
              <w:t>Broken Bones</w:t>
            </w:r>
          </w:p>
        </w:tc>
        <w:tc>
          <w:tcPr>
            <w:tcW w:w="1556" w:type="dxa"/>
          </w:tcPr>
          <w:p w14:paraId="0FB284BF" w14:textId="77777777" w:rsidR="002C7E5C" w:rsidRDefault="002C7E5C" w:rsidP="00517761">
            <w:pPr>
              <w:widowControl/>
              <w:autoSpaceDE/>
              <w:autoSpaceDN/>
              <w:rPr>
                <w:b/>
                <w:sz w:val="16"/>
                <w:szCs w:val="16"/>
              </w:rPr>
            </w:pPr>
          </w:p>
          <w:p w14:paraId="387B611E" w14:textId="77777777" w:rsidR="002D3BF5" w:rsidRDefault="002D3BF5" w:rsidP="00517761">
            <w:pPr>
              <w:widowControl/>
              <w:autoSpaceDE/>
              <w:autoSpaceDN/>
              <w:rPr>
                <w:b/>
                <w:sz w:val="16"/>
                <w:szCs w:val="16"/>
              </w:rPr>
            </w:pPr>
          </w:p>
          <w:p w14:paraId="66B763A9" w14:textId="77777777" w:rsidR="002D3BF5" w:rsidRDefault="002D3BF5" w:rsidP="00517761">
            <w:pPr>
              <w:widowControl/>
              <w:autoSpaceDE/>
              <w:autoSpaceDN/>
              <w:rPr>
                <w:bCs/>
                <w:sz w:val="20"/>
                <w:szCs w:val="20"/>
              </w:rPr>
            </w:pPr>
            <w:r w:rsidRPr="002D3BF5">
              <w:rPr>
                <w:bCs/>
                <w:sz w:val="20"/>
                <w:szCs w:val="20"/>
              </w:rPr>
              <w:t>Young People</w:t>
            </w:r>
          </w:p>
          <w:p w14:paraId="0F0B460B" w14:textId="77777777" w:rsidR="00D32DA0" w:rsidRDefault="00D32DA0" w:rsidP="00517761">
            <w:pPr>
              <w:widowControl/>
              <w:autoSpaceDE/>
              <w:autoSpaceDN/>
              <w:rPr>
                <w:bCs/>
                <w:sz w:val="20"/>
                <w:szCs w:val="20"/>
              </w:rPr>
            </w:pPr>
          </w:p>
          <w:p w14:paraId="588E032D" w14:textId="78875894" w:rsidR="00D32DA0" w:rsidRPr="002D3BF5" w:rsidRDefault="00D32DA0" w:rsidP="00517761">
            <w:pPr>
              <w:widowControl/>
              <w:autoSpaceDE/>
              <w:autoSpaceDN/>
              <w:rPr>
                <w:bCs/>
                <w:sz w:val="20"/>
                <w:szCs w:val="20"/>
              </w:rPr>
            </w:pPr>
            <w:r>
              <w:rPr>
                <w:bCs/>
                <w:sz w:val="20"/>
                <w:szCs w:val="20"/>
              </w:rPr>
              <w:t>Adults</w:t>
            </w:r>
          </w:p>
        </w:tc>
        <w:tc>
          <w:tcPr>
            <w:tcW w:w="6673" w:type="dxa"/>
          </w:tcPr>
          <w:p w14:paraId="35FC70BB" w14:textId="77777777" w:rsidR="002C7E5C" w:rsidRDefault="002C7E5C" w:rsidP="00517761">
            <w:pPr>
              <w:widowControl/>
              <w:autoSpaceDE/>
              <w:autoSpaceDN/>
              <w:rPr>
                <w:b/>
                <w:sz w:val="16"/>
                <w:szCs w:val="16"/>
              </w:rPr>
            </w:pPr>
          </w:p>
          <w:p w14:paraId="68B5974F" w14:textId="77777777" w:rsidR="002D3BF5" w:rsidRDefault="002D3BF5" w:rsidP="002D3BF5">
            <w:pPr>
              <w:widowControl/>
              <w:autoSpaceDE/>
              <w:autoSpaceDN/>
              <w:rPr>
                <w:b/>
                <w:sz w:val="16"/>
                <w:szCs w:val="16"/>
              </w:rPr>
            </w:pPr>
          </w:p>
          <w:p w14:paraId="197AA0AC" w14:textId="75BC03B2" w:rsidR="002D3BF5" w:rsidRPr="00C55CDA" w:rsidRDefault="002D3BF5" w:rsidP="002D3BF5">
            <w:pPr>
              <w:widowControl/>
              <w:autoSpaceDE/>
              <w:autoSpaceDN/>
              <w:rPr>
                <w:sz w:val="20"/>
                <w:szCs w:val="20"/>
              </w:rPr>
            </w:pPr>
            <w:r w:rsidRPr="00C55CDA">
              <w:rPr>
                <w:sz w:val="20"/>
                <w:szCs w:val="20"/>
              </w:rPr>
              <w:t xml:space="preserve">• </w:t>
            </w:r>
            <w:r w:rsidR="003A2B3F">
              <w:rPr>
                <w:sz w:val="20"/>
                <w:szCs w:val="20"/>
              </w:rPr>
              <w:t xml:space="preserve"> Regular maintenance of play areas</w:t>
            </w:r>
          </w:p>
          <w:p w14:paraId="10729A57" w14:textId="3537DA7E" w:rsidR="002D3BF5" w:rsidRPr="00C55CDA" w:rsidRDefault="002D3BF5" w:rsidP="002D3BF5">
            <w:pPr>
              <w:widowControl/>
              <w:autoSpaceDE/>
              <w:autoSpaceDN/>
              <w:rPr>
                <w:sz w:val="20"/>
                <w:szCs w:val="20"/>
              </w:rPr>
            </w:pPr>
            <w:r w:rsidRPr="00C55CDA">
              <w:rPr>
                <w:sz w:val="20"/>
                <w:szCs w:val="20"/>
              </w:rPr>
              <w:t xml:space="preserve">•  </w:t>
            </w:r>
            <w:r w:rsidR="00CC3F19">
              <w:rPr>
                <w:sz w:val="20"/>
                <w:szCs w:val="20"/>
              </w:rPr>
              <w:t>Removal of obstructions and debris</w:t>
            </w:r>
          </w:p>
          <w:p w14:paraId="1797A365" w14:textId="0B8C6658" w:rsidR="002D3BF5" w:rsidRPr="00C55CDA" w:rsidRDefault="002D3BF5" w:rsidP="002D3BF5">
            <w:pPr>
              <w:widowControl/>
              <w:autoSpaceDE/>
              <w:autoSpaceDN/>
              <w:rPr>
                <w:sz w:val="20"/>
                <w:szCs w:val="20"/>
              </w:rPr>
            </w:pPr>
            <w:r w:rsidRPr="00C55CDA">
              <w:rPr>
                <w:sz w:val="20"/>
                <w:szCs w:val="20"/>
              </w:rPr>
              <w:t xml:space="preserve">• </w:t>
            </w:r>
            <w:r w:rsidR="00100CAB">
              <w:rPr>
                <w:sz w:val="20"/>
                <w:szCs w:val="20"/>
              </w:rPr>
              <w:t xml:space="preserve"> Group Leaders should </w:t>
            </w:r>
            <w:r w:rsidR="00F11420">
              <w:rPr>
                <w:sz w:val="20"/>
                <w:szCs w:val="20"/>
              </w:rPr>
              <w:t xml:space="preserve">always provide suitable supervision </w:t>
            </w:r>
            <w:r w:rsidR="000A6152">
              <w:rPr>
                <w:sz w:val="20"/>
                <w:szCs w:val="20"/>
              </w:rPr>
              <w:t>for</w:t>
            </w:r>
            <w:r w:rsidR="00F11420">
              <w:rPr>
                <w:sz w:val="20"/>
                <w:szCs w:val="20"/>
              </w:rPr>
              <w:t xml:space="preserve"> Young </w:t>
            </w:r>
            <w:proofErr w:type="spellStart"/>
            <w:r w:rsidR="000A6152">
              <w:rPr>
                <w:sz w:val="20"/>
                <w:szCs w:val="20"/>
              </w:rPr>
              <w:t>Memebers</w:t>
            </w:r>
            <w:proofErr w:type="spellEnd"/>
            <w:r w:rsidR="000A6152">
              <w:rPr>
                <w:sz w:val="20"/>
                <w:szCs w:val="20"/>
              </w:rPr>
              <w:t xml:space="preserve"> at all times</w:t>
            </w:r>
          </w:p>
          <w:p w14:paraId="5B4978E1" w14:textId="3ED5DD75" w:rsidR="002D3BF5" w:rsidRDefault="002D3BF5" w:rsidP="002D3BF5">
            <w:pPr>
              <w:widowControl/>
              <w:autoSpaceDE/>
              <w:autoSpaceDN/>
              <w:rPr>
                <w:b/>
                <w:sz w:val="16"/>
                <w:szCs w:val="16"/>
              </w:rPr>
            </w:pPr>
            <w:r w:rsidRPr="00C55CDA">
              <w:rPr>
                <w:sz w:val="20"/>
                <w:szCs w:val="20"/>
              </w:rPr>
              <w:t xml:space="preserve">• </w:t>
            </w:r>
          </w:p>
          <w:p w14:paraId="5B1CB960" w14:textId="77777777" w:rsidR="002D3BF5" w:rsidRPr="007A49B1" w:rsidRDefault="002D3BF5" w:rsidP="00517761">
            <w:pPr>
              <w:widowControl/>
              <w:autoSpaceDE/>
              <w:autoSpaceDN/>
              <w:rPr>
                <w:b/>
                <w:sz w:val="16"/>
                <w:szCs w:val="16"/>
              </w:rPr>
            </w:pPr>
          </w:p>
        </w:tc>
        <w:tc>
          <w:tcPr>
            <w:tcW w:w="4382" w:type="dxa"/>
          </w:tcPr>
          <w:p w14:paraId="78008485" w14:textId="77777777" w:rsidR="002C7E5C" w:rsidRPr="007A49B1" w:rsidRDefault="002C7E5C" w:rsidP="00517761">
            <w:pPr>
              <w:widowControl/>
              <w:autoSpaceDE/>
              <w:autoSpaceDN/>
              <w:rPr>
                <w:b/>
                <w:sz w:val="16"/>
                <w:szCs w:val="16"/>
              </w:rPr>
            </w:pPr>
          </w:p>
        </w:tc>
      </w:tr>
      <w:tr w:rsidR="002C7E5C" w:rsidRPr="001C60E8" w14:paraId="26721DCF" w14:textId="77777777" w:rsidTr="5E8D9366">
        <w:trPr>
          <w:trHeight w:val="694"/>
        </w:trPr>
        <w:tc>
          <w:tcPr>
            <w:tcW w:w="2840" w:type="dxa"/>
          </w:tcPr>
          <w:p w14:paraId="3E321D9B" w14:textId="77777777" w:rsidR="002C7E5C" w:rsidRDefault="002C7E5C" w:rsidP="00517761">
            <w:pPr>
              <w:widowControl/>
              <w:autoSpaceDE/>
              <w:autoSpaceDN/>
              <w:rPr>
                <w:b/>
                <w:sz w:val="16"/>
                <w:szCs w:val="16"/>
              </w:rPr>
            </w:pPr>
          </w:p>
          <w:p w14:paraId="5A9BCBFD" w14:textId="77777777" w:rsidR="00407B40" w:rsidRDefault="00B37C8C" w:rsidP="00517761">
            <w:pPr>
              <w:widowControl/>
              <w:autoSpaceDE/>
              <w:autoSpaceDN/>
              <w:rPr>
                <w:b/>
                <w:sz w:val="20"/>
                <w:szCs w:val="20"/>
              </w:rPr>
            </w:pPr>
            <w:r w:rsidRPr="00B37C8C">
              <w:rPr>
                <w:b/>
                <w:sz w:val="20"/>
                <w:szCs w:val="20"/>
              </w:rPr>
              <w:t>Toilet Block</w:t>
            </w:r>
          </w:p>
          <w:p w14:paraId="2821BEDB" w14:textId="77777777" w:rsidR="00B37C8C" w:rsidRDefault="00B37C8C" w:rsidP="00517761">
            <w:pPr>
              <w:widowControl/>
              <w:autoSpaceDE/>
              <w:autoSpaceDN/>
              <w:rPr>
                <w:b/>
                <w:sz w:val="20"/>
                <w:szCs w:val="20"/>
              </w:rPr>
            </w:pPr>
          </w:p>
          <w:p w14:paraId="345C4E0F" w14:textId="1DDB43C7" w:rsidR="00B37C8C" w:rsidRDefault="002509EE" w:rsidP="00517761">
            <w:pPr>
              <w:widowControl/>
              <w:autoSpaceDE/>
              <w:autoSpaceDN/>
              <w:rPr>
                <w:b/>
                <w:sz w:val="20"/>
                <w:szCs w:val="20"/>
              </w:rPr>
            </w:pPr>
            <w:r>
              <w:rPr>
                <w:b/>
                <w:sz w:val="20"/>
                <w:szCs w:val="20"/>
              </w:rPr>
              <w:t>Risk –</w:t>
            </w:r>
          </w:p>
          <w:p w14:paraId="51A19521" w14:textId="20F9A367" w:rsidR="002509EE" w:rsidRPr="00BD7066" w:rsidRDefault="002509EE" w:rsidP="00517761">
            <w:pPr>
              <w:widowControl/>
              <w:autoSpaceDE/>
              <w:autoSpaceDN/>
              <w:rPr>
                <w:bCs/>
                <w:sz w:val="20"/>
                <w:szCs w:val="20"/>
              </w:rPr>
            </w:pPr>
            <w:r w:rsidRPr="00BD7066">
              <w:rPr>
                <w:bCs/>
                <w:sz w:val="20"/>
                <w:szCs w:val="20"/>
              </w:rPr>
              <w:t>Slips</w:t>
            </w:r>
            <w:r w:rsidR="00BD7066" w:rsidRPr="00BD7066">
              <w:rPr>
                <w:bCs/>
                <w:sz w:val="20"/>
                <w:szCs w:val="20"/>
              </w:rPr>
              <w:t xml:space="preserve">   trips  Hygiene</w:t>
            </w:r>
          </w:p>
        </w:tc>
        <w:tc>
          <w:tcPr>
            <w:tcW w:w="1556" w:type="dxa"/>
          </w:tcPr>
          <w:p w14:paraId="707DAFD8" w14:textId="77777777" w:rsidR="002C7E5C" w:rsidRPr="00931971" w:rsidRDefault="002C7E5C" w:rsidP="00517761">
            <w:pPr>
              <w:widowControl/>
              <w:autoSpaceDE/>
              <w:autoSpaceDN/>
              <w:rPr>
                <w:bCs/>
                <w:sz w:val="20"/>
                <w:szCs w:val="20"/>
              </w:rPr>
            </w:pPr>
          </w:p>
          <w:p w14:paraId="7C1302BE" w14:textId="77777777" w:rsidR="00BD7066" w:rsidRPr="00931971" w:rsidRDefault="00BD7066" w:rsidP="00517761">
            <w:pPr>
              <w:widowControl/>
              <w:autoSpaceDE/>
              <w:autoSpaceDN/>
              <w:rPr>
                <w:bCs/>
                <w:sz w:val="20"/>
                <w:szCs w:val="20"/>
              </w:rPr>
            </w:pPr>
            <w:r w:rsidRPr="00931971">
              <w:rPr>
                <w:bCs/>
                <w:sz w:val="20"/>
                <w:szCs w:val="20"/>
              </w:rPr>
              <w:t>Young People</w:t>
            </w:r>
          </w:p>
          <w:p w14:paraId="12608B5F" w14:textId="77777777" w:rsidR="00931971" w:rsidRPr="00931971" w:rsidRDefault="00931971" w:rsidP="00517761">
            <w:pPr>
              <w:widowControl/>
              <w:autoSpaceDE/>
              <w:autoSpaceDN/>
              <w:rPr>
                <w:bCs/>
                <w:sz w:val="20"/>
                <w:szCs w:val="20"/>
              </w:rPr>
            </w:pPr>
          </w:p>
          <w:p w14:paraId="3D69B6DD" w14:textId="77777777" w:rsidR="00931971" w:rsidRDefault="00931971" w:rsidP="00517761">
            <w:pPr>
              <w:widowControl/>
              <w:autoSpaceDE/>
              <w:autoSpaceDN/>
              <w:rPr>
                <w:bCs/>
                <w:sz w:val="20"/>
                <w:szCs w:val="20"/>
              </w:rPr>
            </w:pPr>
            <w:r w:rsidRPr="00931971">
              <w:rPr>
                <w:bCs/>
                <w:sz w:val="20"/>
                <w:szCs w:val="20"/>
              </w:rPr>
              <w:t>Adults</w:t>
            </w:r>
          </w:p>
          <w:p w14:paraId="593DAEF4" w14:textId="77777777" w:rsidR="00931971" w:rsidRDefault="00931971" w:rsidP="00517761">
            <w:pPr>
              <w:widowControl/>
              <w:autoSpaceDE/>
              <w:autoSpaceDN/>
              <w:rPr>
                <w:bCs/>
                <w:sz w:val="20"/>
                <w:szCs w:val="20"/>
              </w:rPr>
            </w:pPr>
          </w:p>
          <w:p w14:paraId="3EE2F96A" w14:textId="2A0E19E5" w:rsidR="00931971" w:rsidRPr="00931971" w:rsidRDefault="00931971" w:rsidP="00517761">
            <w:pPr>
              <w:widowControl/>
              <w:autoSpaceDE/>
              <w:autoSpaceDN/>
              <w:rPr>
                <w:bCs/>
                <w:sz w:val="20"/>
                <w:szCs w:val="20"/>
              </w:rPr>
            </w:pPr>
            <w:r>
              <w:rPr>
                <w:bCs/>
                <w:sz w:val="20"/>
                <w:szCs w:val="20"/>
              </w:rPr>
              <w:t>Staff</w:t>
            </w:r>
          </w:p>
        </w:tc>
        <w:tc>
          <w:tcPr>
            <w:tcW w:w="6673" w:type="dxa"/>
          </w:tcPr>
          <w:p w14:paraId="4A9C55A3" w14:textId="77777777" w:rsidR="002C7E5C" w:rsidRDefault="002C7E5C" w:rsidP="00517761">
            <w:pPr>
              <w:widowControl/>
              <w:autoSpaceDE/>
              <w:autoSpaceDN/>
              <w:rPr>
                <w:b/>
                <w:sz w:val="16"/>
                <w:szCs w:val="16"/>
              </w:rPr>
            </w:pPr>
          </w:p>
          <w:p w14:paraId="3A9F4588" w14:textId="40BCA81E" w:rsidR="00931971" w:rsidRPr="00C55CDA" w:rsidRDefault="00931971" w:rsidP="00931971">
            <w:pPr>
              <w:widowControl/>
              <w:autoSpaceDE/>
              <w:autoSpaceDN/>
              <w:rPr>
                <w:sz w:val="20"/>
                <w:szCs w:val="20"/>
              </w:rPr>
            </w:pPr>
            <w:r w:rsidRPr="00C55CDA">
              <w:rPr>
                <w:sz w:val="20"/>
                <w:szCs w:val="20"/>
              </w:rPr>
              <w:t xml:space="preserve"> </w:t>
            </w:r>
            <w:r>
              <w:rPr>
                <w:sz w:val="20"/>
                <w:szCs w:val="20"/>
              </w:rPr>
              <w:t xml:space="preserve"> </w:t>
            </w:r>
            <w:r w:rsidR="00E20145">
              <w:rPr>
                <w:sz w:val="20"/>
                <w:szCs w:val="20"/>
              </w:rPr>
              <w:t>Main entrance door to be left open during camp site use</w:t>
            </w:r>
            <w:r w:rsidRPr="00C55CDA">
              <w:rPr>
                <w:sz w:val="20"/>
                <w:szCs w:val="20"/>
              </w:rPr>
              <w:t xml:space="preserve"> </w:t>
            </w:r>
          </w:p>
          <w:p w14:paraId="0B3B39AB" w14:textId="07B5B5DB" w:rsidR="00931971" w:rsidRPr="00C55CDA" w:rsidRDefault="00931971" w:rsidP="00931971">
            <w:pPr>
              <w:widowControl/>
              <w:autoSpaceDE/>
              <w:autoSpaceDN/>
              <w:rPr>
                <w:sz w:val="20"/>
                <w:szCs w:val="20"/>
              </w:rPr>
            </w:pPr>
            <w:r w:rsidRPr="00C55CDA">
              <w:rPr>
                <w:sz w:val="20"/>
                <w:szCs w:val="20"/>
              </w:rPr>
              <w:t xml:space="preserve">• </w:t>
            </w:r>
            <w:r>
              <w:rPr>
                <w:sz w:val="20"/>
                <w:szCs w:val="20"/>
              </w:rPr>
              <w:t xml:space="preserve"> </w:t>
            </w:r>
            <w:r w:rsidR="00C53F35">
              <w:rPr>
                <w:sz w:val="20"/>
                <w:szCs w:val="20"/>
              </w:rPr>
              <w:t xml:space="preserve">Regular routine inspection of facilities , with clearing and </w:t>
            </w:r>
            <w:r w:rsidR="00DD2A27">
              <w:rPr>
                <w:sz w:val="20"/>
                <w:szCs w:val="20"/>
              </w:rPr>
              <w:t>mopping of floors as required</w:t>
            </w:r>
          </w:p>
          <w:p w14:paraId="7A1FFEA1" w14:textId="00E0FC5D" w:rsidR="00931971" w:rsidRDefault="00931971" w:rsidP="00931971">
            <w:pPr>
              <w:widowControl/>
              <w:autoSpaceDE/>
              <w:autoSpaceDN/>
              <w:rPr>
                <w:b/>
                <w:sz w:val="16"/>
                <w:szCs w:val="16"/>
              </w:rPr>
            </w:pPr>
            <w:r w:rsidRPr="00C55CDA">
              <w:rPr>
                <w:sz w:val="20"/>
                <w:szCs w:val="20"/>
              </w:rPr>
              <w:t xml:space="preserve">• </w:t>
            </w:r>
            <w:r w:rsidR="00DD2A27">
              <w:rPr>
                <w:sz w:val="20"/>
                <w:szCs w:val="20"/>
              </w:rPr>
              <w:t>Warning notices identifying risk of slipping</w:t>
            </w:r>
          </w:p>
          <w:p w14:paraId="24873CF6" w14:textId="77777777" w:rsidR="00931971" w:rsidRPr="007A49B1" w:rsidRDefault="00931971" w:rsidP="00517761">
            <w:pPr>
              <w:widowControl/>
              <w:autoSpaceDE/>
              <w:autoSpaceDN/>
              <w:rPr>
                <w:b/>
                <w:sz w:val="16"/>
                <w:szCs w:val="16"/>
              </w:rPr>
            </w:pPr>
          </w:p>
        </w:tc>
        <w:tc>
          <w:tcPr>
            <w:tcW w:w="4382" w:type="dxa"/>
          </w:tcPr>
          <w:p w14:paraId="733A80F5" w14:textId="77777777" w:rsidR="002C7E5C" w:rsidRPr="007A49B1" w:rsidRDefault="002C7E5C" w:rsidP="00517761">
            <w:pPr>
              <w:widowControl/>
              <w:autoSpaceDE/>
              <w:autoSpaceDN/>
              <w:rPr>
                <w:b/>
                <w:sz w:val="16"/>
                <w:szCs w:val="16"/>
              </w:rPr>
            </w:pPr>
          </w:p>
        </w:tc>
      </w:tr>
      <w:tr w:rsidR="002C7E5C" w:rsidRPr="001C60E8" w14:paraId="40471640" w14:textId="77777777" w:rsidTr="5E8D9366">
        <w:trPr>
          <w:trHeight w:val="694"/>
        </w:trPr>
        <w:tc>
          <w:tcPr>
            <w:tcW w:w="2840" w:type="dxa"/>
          </w:tcPr>
          <w:p w14:paraId="1A1763F9" w14:textId="77777777" w:rsidR="002C7E5C" w:rsidRDefault="002C7E5C" w:rsidP="00517761">
            <w:pPr>
              <w:widowControl/>
              <w:autoSpaceDE/>
              <w:autoSpaceDN/>
              <w:rPr>
                <w:b/>
                <w:sz w:val="16"/>
                <w:szCs w:val="16"/>
              </w:rPr>
            </w:pPr>
          </w:p>
        </w:tc>
        <w:tc>
          <w:tcPr>
            <w:tcW w:w="1556" w:type="dxa"/>
          </w:tcPr>
          <w:p w14:paraId="0E630547" w14:textId="77777777" w:rsidR="002C7E5C" w:rsidRPr="007A49B1" w:rsidRDefault="002C7E5C" w:rsidP="00517761">
            <w:pPr>
              <w:widowControl/>
              <w:autoSpaceDE/>
              <w:autoSpaceDN/>
              <w:rPr>
                <w:b/>
                <w:sz w:val="16"/>
                <w:szCs w:val="16"/>
              </w:rPr>
            </w:pPr>
          </w:p>
        </w:tc>
        <w:tc>
          <w:tcPr>
            <w:tcW w:w="6673" w:type="dxa"/>
          </w:tcPr>
          <w:p w14:paraId="07CE22A7" w14:textId="77777777" w:rsidR="002C7E5C" w:rsidRPr="007A49B1" w:rsidRDefault="002C7E5C" w:rsidP="00517761">
            <w:pPr>
              <w:widowControl/>
              <w:autoSpaceDE/>
              <w:autoSpaceDN/>
              <w:rPr>
                <w:b/>
                <w:sz w:val="16"/>
                <w:szCs w:val="16"/>
              </w:rPr>
            </w:pPr>
          </w:p>
        </w:tc>
        <w:tc>
          <w:tcPr>
            <w:tcW w:w="4382" w:type="dxa"/>
          </w:tcPr>
          <w:p w14:paraId="0A141A71" w14:textId="77777777" w:rsidR="002C7E5C" w:rsidRPr="007A49B1" w:rsidRDefault="002C7E5C" w:rsidP="00517761">
            <w:pPr>
              <w:widowControl/>
              <w:autoSpaceDE/>
              <w:autoSpaceDN/>
              <w:rPr>
                <w:b/>
                <w:sz w:val="16"/>
                <w:szCs w:val="16"/>
              </w:rPr>
            </w:pPr>
          </w:p>
        </w:tc>
      </w:tr>
    </w:tbl>
    <w:p w14:paraId="4FDA28D9" w14:textId="01AEC3F1" w:rsidR="005A4945" w:rsidRPr="0007457A" w:rsidRDefault="005A4945" w:rsidP="0085119E">
      <w:pPr>
        <w:pStyle w:val="NormalWeb"/>
        <w:rPr>
          <w:rFonts w:ascii="Nunito Sans" w:hAnsi="Nunito Sans"/>
          <w:sz w:val="16"/>
          <w:szCs w:val="16"/>
        </w:rPr>
      </w:pP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4D77B" w14:textId="77777777" w:rsidR="004721B8" w:rsidRDefault="004721B8">
      <w:r>
        <w:separator/>
      </w:r>
    </w:p>
  </w:endnote>
  <w:endnote w:type="continuationSeparator" w:id="0">
    <w:p w14:paraId="4EC87CE8" w14:textId="77777777" w:rsidR="004721B8" w:rsidRDefault="00472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BEC3D721-EFDA-4EFB-994F-26FAAC106E95}"/>
    <w:embedBold r:id="rId2" w:fontKey="{299B6E3C-E96A-4B81-AC15-FA00EC0C3015}"/>
    <w:embedItalic r:id="rId3" w:fontKey="{6213FE6F-DA4D-454F-8E08-D75048C6B755}"/>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01AA3A40-4475-4BB8-A266-BA2E2DCA1B1E}"/>
    <w:embedBold r:id="rId5" w:fontKey="{0187166C-7F26-443F-9136-14A216BCD1E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1284E403-A714-4A42-99B5-73E19DC5BA0F}"/>
  </w:font>
  <w:font w:name="Nunito Light">
    <w:charset w:val="00"/>
    <w:family w:val="auto"/>
    <w:pitch w:val="variable"/>
    <w:sig w:usb0="A00002FF" w:usb1="5000204B" w:usb2="00000000" w:usb3="00000000" w:csb0="00000197" w:csb1="00000000"/>
    <w:embedRegular r:id="rId7" w:fontKey="{458E08ED-0B79-4B80-A0A7-59F98D2498A6}"/>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21B6F626-FF57-497D-BB16-CEAC9D682A36}"/>
  </w:font>
  <w:font w:name="Calibri Light">
    <w:panose1 w:val="020F0302020204030204"/>
    <w:charset w:val="00"/>
    <w:family w:val="swiss"/>
    <w:pitch w:val="variable"/>
    <w:sig w:usb0="E4002EFF" w:usb1="C200247B" w:usb2="00000009" w:usb3="00000000" w:csb0="000001FF" w:csb1="00000000"/>
    <w:embedRegular r:id="rId9" w:fontKey="{CA4F9951-20DF-4D97-9C03-6647A210BCA6}"/>
  </w:font>
  <w:font w:name="Calibri">
    <w:panose1 w:val="020F0502020204030204"/>
    <w:charset w:val="00"/>
    <w:family w:val="swiss"/>
    <w:pitch w:val="variable"/>
    <w:sig w:usb0="E4002EFF" w:usb1="C200247B" w:usb2="00000009" w:usb3="00000000" w:csb0="000001FF" w:csb1="00000000"/>
    <w:embedRegular r:id="rId10" w:fontKey="{B9266760-9E44-488A-981E-CF0C6D30FAE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671CCF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FC4FA3">
      <w:rPr>
        <w:b/>
      </w:rPr>
      <w:t>Section Volunteers</w:t>
    </w:r>
    <w:r w:rsidR="0066293D" w:rsidRPr="00CE188D">
      <w:t xml:space="preserve"> and at scouts.org.uk/safety </w:t>
    </w:r>
  </w:p>
  <w:p w14:paraId="1F5DE4B4" w14:textId="263FA273"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FC4FA3">
      <w:rPr>
        <w:sz w:val="20"/>
        <w:szCs w:val="20"/>
      </w:rPr>
      <w:t>November</w:t>
    </w:r>
    <w:r w:rsidR="005F3A0E">
      <w:rPr>
        <w:sz w:val="20"/>
        <w:szCs w:val="20"/>
      </w:rPr>
      <w:t xml:space="preserve"> 202</w:t>
    </w:r>
    <w:r w:rsidR="00FC4FA3">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B946D" w14:textId="77777777" w:rsidR="004721B8" w:rsidRDefault="004721B8">
      <w:r>
        <w:separator/>
      </w:r>
    </w:p>
  </w:footnote>
  <w:footnote w:type="continuationSeparator" w:id="0">
    <w:p w14:paraId="0A8BF929" w14:textId="77777777" w:rsidR="004721B8" w:rsidRDefault="00472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317688">
    <w:abstractNumId w:val="17"/>
  </w:num>
  <w:num w:numId="2" w16cid:durableId="76171576">
    <w:abstractNumId w:val="22"/>
  </w:num>
  <w:num w:numId="3" w16cid:durableId="1050225352">
    <w:abstractNumId w:val="25"/>
  </w:num>
  <w:num w:numId="4" w16cid:durableId="1878002966">
    <w:abstractNumId w:val="15"/>
  </w:num>
  <w:num w:numId="5" w16cid:durableId="1834450916">
    <w:abstractNumId w:val="23"/>
  </w:num>
  <w:num w:numId="6" w16cid:durableId="2122341119">
    <w:abstractNumId w:val="0"/>
  </w:num>
  <w:num w:numId="7" w16cid:durableId="1678388366">
    <w:abstractNumId w:val="1"/>
  </w:num>
  <w:num w:numId="8" w16cid:durableId="939412432">
    <w:abstractNumId w:val="2"/>
  </w:num>
  <w:num w:numId="9" w16cid:durableId="513810111">
    <w:abstractNumId w:val="3"/>
  </w:num>
  <w:num w:numId="10" w16cid:durableId="163861094">
    <w:abstractNumId w:val="8"/>
  </w:num>
  <w:num w:numId="11" w16cid:durableId="1841892745">
    <w:abstractNumId w:val="4"/>
  </w:num>
  <w:num w:numId="12" w16cid:durableId="2131825268">
    <w:abstractNumId w:val="5"/>
  </w:num>
  <w:num w:numId="13" w16cid:durableId="2031564469">
    <w:abstractNumId w:val="6"/>
  </w:num>
  <w:num w:numId="14" w16cid:durableId="1927031363">
    <w:abstractNumId w:val="7"/>
  </w:num>
  <w:num w:numId="15" w16cid:durableId="339817436">
    <w:abstractNumId w:val="9"/>
  </w:num>
  <w:num w:numId="16" w16cid:durableId="2143376485">
    <w:abstractNumId w:val="11"/>
  </w:num>
  <w:num w:numId="17" w16cid:durableId="1799563881">
    <w:abstractNumId w:val="20"/>
  </w:num>
  <w:num w:numId="18" w16cid:durableId="1133406772">
    <w:abstractNumId w:val="14"/>
  </w:num>
  <w:num w:numId="19" w16cid:durableId="1891844073">
    <w:abstractNumId w:val="31"/>
  </w:num>
  <w:num w:numId="20" w16cid:durableId="1206285346">
    <w:abstractNumId w:val="28"/>
  </w:num>
  <w:num w:numId="21" w16cid:durableId="2016954815">
    <w:abstractNumId w:val="32"/>
  </w:num>
  <w:num w:numId="22" w16cid:durableId="1968974645">
    <w:abstractNumId w:val="26"/>
  </w:num>
  <w:num w:numId="23" w16cid:durableId="1761633657">
    <w:abstractNumId w:val="12"/>
  </w:num>
  <w:num w:numId="24" w16cid:durableId="745416121">
    <w:abstractNumId w:val="13"/>
  </w:num>
  <w:num w:numId="25" w16cid:durableId="161969583">
    <w:abstractNumId w:val="24"/>
  </w:num>
  <w:num w:numId="26" w16cid:durableId="1873030615">
    <w:abstractNumId w:val="19"/>
  </w:num>
  <w:num w:numId="27" w16cid:durableId="1831018293">
    <w:abstractNumId w:val="10"/>
  </w:num>
  <w:num w:numId="28" w16cid:durableId="1948611535">
    <w:abstractNumId w:val="16"/>
  </w:num>
  <w:num w:numId="29" w16cid:durableId="1338920970">
    <w:abstractNumId w:val="21"/>
  </w:num>
  <w:num w:numId="30" w16cid:durableId="307829648">
    <w:abstractNumId w:val="27"/>
  </w:num>
  <w:num w:numId="31" w16cid:durableId="1570771734">
    <w:abstractNumId w:val="30"/>
  </w:num>
  <w:num w:numId="32" w16cid:durableId="405608702">
    <w:abstractNumId w:val="29"/>
  </w:num>
  <w:num w:numId="33" w16cid:durableId="16713243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3E4"/>
    <w:rsid w:val="00003846"/>
    <w:rsid w:val="000056B8"/>
    <w:rsid w:val="000072E3"/>
    <w:rsid w:val="000262D7"/>
    <w:rsid w:val="00034967"/>
    <w:rsid w:val="00045FCD"/>
    <w:rsid w:val="00056FD2"/>
    <w:rsid w:val="00062407"/>
    <w:rsid w:val="00064B38"/>
    <w:rsid w:val="000702F6"/>
    <w:rsid w:val="0007457A"/>
    <w:rsid w:val="00080133"/>
    <w:rsid w:val="000863B0"/>
    <w:rsid w:val="0009099A"/>
    <w:rsid w:val="000A0A5D"/>
    <w:rsid w:val="000A48F6"/>
    <w:rsid w:val="000A5A1D"/>
    <w:rsid w:val="000A6152"/>
    <w:rsid w:val="000B4680"/>
    <w:rsid w:val="000B7A9A"/>
    <w:rsid w:val="000C61A2"/>
    <w:rsid w:val="000D3460"/>
    <w:rsid w:val="000D5A10"/>
    <w:rsid w:val="000D5D44"/>
    <w:rsid w:val="000D62CF"/>
    <w:rsid w:val="000E1649"/>
    <w:rsid w:val="000E5BE0"/>
    <w:rsid w:val="00100CAB"/>
    <w:rsid w:val="00102EA0"/>
    <w:rsid w:val="0012574E"/>
    <w:rsid w:val="001327A0"/>
    <w:rsid w:val="00134916"/>
    <w:rsid w:val="00136DF0"/>
    <w:rsid w:val="001377D6"/>
    <w:rsid w:val="00166993"/>
    <w:rsid w:val="00171338"/>
    <w:rsid w:val="001714D5"/>
    <w:rsid w:val="001A6901"/>
    <w:rsid w:val="001A70FC"/>
    <w:rsid w:val="001B3BE8"/>
    <w:rsid w:val="001B69B6"/>
    <w:rsid w:val="001B6D1F"/>
    <w:rsid w:val="001C60E8"/>
    <w:rsid w:val="001D2A32"/>
    <w:rsid w:val="001E19F7"/>
    <w:rsid w:val="001F18C5"/>
    <w:rsid w:val="00201A76"/>
    <w:rsid w:val="00213CD2"/>
    <w:rsid w:val="00227073"/>
    <w:rsid w:val="002509EE"/>
    <w:rsid w:val="002609AB"/>
    <w:rsid w:val="00260C71"/>
    <w:rsid w:val="0026212D"/>
    <w:rsid w:val="002670CC"/>
    <w:rsid w:val="002678AA"/>
    <w:rsid w:val="00272817"/>
    <w:rsid w:val="00273FEC"/>
    <w:rsid w:val="00283D82"/>
    <w:rsid w:val="00284431"/>
    <w:rsid w:val="00291697"/>
    <w:rsid w:val="002940D5"/>
    <w:rsid w:val="002978F5"/>
    <w:rsid w:val="00297DD3"/>
    <w:rsid w:val="002A7415"/>
    <w:rsid w:val="002B463E"/>
    <w:rsid w:val="002C1ABD"/>
    <w:rsid w:val="002C7E5C"/>
    <w:rsid w:val="002D1BF0"/>
    <w:rsid w:val="002D3BF5"/>
    <w:rsid w:val="002E67BC"/>
    <w:rsid w:val="002F07C7"/>
    <w:rsid w:val="00300A05"/>
    <w:rsid w:val="003043AE"/>
    <w:rsid w:val="0031006A"/>
    <w:rsid w:val="00312210"/>
    <w:rsid w:val="0031790E"/>
    <w:rsid w:val="003243C9"/>
    <w:rsid w:val="00335B60"/>
    <w:rsid w:val="0034303C"/>
    <w:rsid w:val="0034438D"/>
    <w:rsid w:val="00350939"/>
    <w:rsid w:val="003550EE"/>
    <w:rsid w:val="0036051E"/>
    <w:rsid w:val="00362DD8"/>
    <w:rsid w:val="003741E1"/>
    <w:rsid w:val="00375B51"/>
    <w:rsid w:val="003828A8"/>
    <w:rsid w:val="00383932"/>
    <w:rsid w:val="00384BE7"/>
    <w:rsid w:val="00397CFF"/>
    <w:rsid w:val="003A2B3F"/>
    <w:rsid w:val="003B4982"/>
    <w:rsid w:val="003C1889"/>
    <w:rsid w:val="003C2DAB"/>
    <w:rsid w:val="003E0A04"/>
    <w:rsid w:val="003E0FEE"/>
    <w:rsid w:val="003E12CF"/>
    <w:rsid w:val="00401F8F"/>
    <w:rsid w:val="00404519"/>
    <w:rsid w:val="00406854"/>
    <w:rsid w:val="00407B40"/>
    <w:rsid w:val="00421FE7"/>
    <w:rsid w:val="0043007C"/>
    <w:rsid w:val="004401A2"/>
    <w:rsid w:val="004422B8"/>
    <w:rsid w:val="00465843"/>
    <w:rsid w:val="00467139"/>
    <w:rsid w:val="004721B8"/>
    <w:rsid w:val="004755A1"/>
    <w:rsid w:val="0047668F"/>
    <w:rsid w:val="004777B4"/>
    <w:rsid w:val="0048243E"/>
    <w:rsid w:val="0048298E"/>
    <w:rsid w:val="004900C8"/>
    <w:rsid w:val="004B3D87"/>
    <w:rsid w:val="004B77C6"/>
    <w:rsid w:val="004C596A"/>
    <w:rsid w:val="004C6902"/>
    <w:rsid w:val="004E1C74"/>
    <w:rsid w:val="004E31E2"/>
    <w:rsid w:val="004E37CB"/>
    <w:rsid w:val="004E768C"/>
    <w:rsid w:val="0051200C"/>
    <w:rsid w:val="00515D07"/>
    <w:rsid w:val="005160DB"/>
    <w:rsid w:val="00517761"/>
    <w:rsid w:val="00521C21"/>
    <w:rsid w:val="00526CDC"/>
    <w:rsid w:val="00537D6B"/>
    <w:rsid w:val="00542EBF"/>
    <w:rsid w:val="00543AE7"/>
    <w:rsid w:val="00551736"/>
    <w:rsid w:val="00584D83"/>
    <w:rsid w:val="00590563"/>
    <w:rsid w:val="00591F70"/>
    <w:rsid w:val="00594050"/>
    <w:rsid w:val="005A0067"/>
    <w:rsid w:val="005A4945"/>
    <w:rsid w:val="005B3475"/>
    <w:rsid w:val="005C0CFD"/>
    <w:rsid w:val="005C37BD"/>
    <w:rsid w:val="005C3B4F"/>
    <w:rsid w:val="005C6E78"/>
    <w:rsid w:val="005E5C2E"/>
    <w:rsid w:val="005F2961"/>
    <w:rsid w:val="005F3A0E"/>
    <w:rsid w:val="0060387A"/>
    <w:rsid w:val="00607312"/>
    <w:rsid w:val="00607DE8"/>
    <w:rsid w:val="0062161F"/>
    <w:rsid w:val="00624EBA"/>
    <w:rsid w:val="00656BD1"/>
    <w:rsid w:val="0066293D"/>
    <w:rsid w:val="00673082"/>
    <w:rsid w:val="00681D40"/>
    <w:rsid w:val="00685812"/>
    <w:rsid w:val="006A709D"/>
    <w:rsid w:val="006B2FFC"/>
    <w:rsid w:val="006B3113"/>
    <w:rsid w:val="006B5D43"/>
    <w:rsid w:val="006B7BD7"/>
    <w:rsid w:val="006E4079"/>
    <w:rsid w:val="006E797F"/>
    <w:rsid w:val="006F5D9A"/>
    <w:rsid w:val="00707EF4"/>
    <w:rsid w:val="0071703B"/>
    <w:rsid w:val="00721886"/>
    <w:rsid w:val="00723D4F"/>
    <w:rsid w:val="00723F68"/>
    <w:rsid w:val="00727452"/>
    <w:rsid w:val="00727784"/>
    <w:rsid w:val="007306C6"/>
    <w:rsid w:val="00742696"/>
    <w:rsid w:val="007427DF"/>
    <w:rsid w:val="00756C1A"/>
    <w:rsid w:val="007571A7"/>
    <w:rsid w:val="0077044E"/>
    <w:rsid w:val="007709E6"/>
    <w:rsid w:val="00781101"/>
    <w:rsid w:val="00786AB6"/>
    <w:rsid w:val="007941B1"/>
    <w:rsid w:val="007A09FF"/>
    <w:rsid w:val="007A49B1"/>
    <w:rsid w:val="007A6106"/>
    <w:rsid w:val="007B6957"/>
    <w:rsid w:val="007C1FD8"/>
    <w:rsid w:val="007C5582"/>
    <w:rsid w:val="007D59DA"/>
    <w:rsid w:val="007E58C6"/>
    <w:rsid w:val="007F6A4F"/>
    <w:rsid w:val="00802DBB"/>
    <w:rsid w:val="008140DF"/>
    <w:rsid w:val="00814A8E"/>
    <w:rsid w:val="008349D7"/>
    <w:rsid w:val="008402C3"/>
    <w:rsid w:val="00844F5B"/>
    <w:rsid w:val="0084623F"/>
    <w:rsid w:val="008473D8"/>
    <w:rsid w:val="0085119E"/>
    <w:rsid w:val="0085132A"/>
    <w:rsid w:val="00863902"/>
    <w:rsid w:val="00866DC0"/>
    <w:rsid w:val="00873031"/>
    <w:rsid w:val="00882543"/>
    <w:rsid w:val="00893C6F"/>
    <w:rsid w:val="0089425D"/>
    <w:rsid w:val="00897FE0"/>
    <w:rsid w:val="008A05E2"/>
    <w:rsid w:val="008A3608"/>
    <w:rsid w:val="008A3A8F"/>
    <w:rsid w:val="008B437A"/>
    <w:rsid w:val="008C0FBF"/>
    <w:rsid w:val="008C6CCD"/>
    <w:rsid w:val="008E0738"/>
    <w:rsid w:val="008E1C47"/>
    <w:rsid w:val="008F45A0"/>
    <w:rsid w:val="008F5881"/>
    <w:rsid w:val="00906BDA"/>
    <w:rsid w:val="00920E2F"/>
    <w:rsid w:val="0092652A"/>
    <w:rsid w:val="00931971"/>
    <w:rsid w:val="00940728"/>
    <w:rsid w:val="00941B70"/>
    <w:rsid w:val="00944332"/>
    <w:rsid w:val="00944439"/>
    <w:rsid w:val="0094690C"/>
    <w:rsid w:val="00950FCF"/>
    <w:rsid w:val="00962F14"/>
    <w:rsid w:val="0096721B"/>
    <w:rsid w:val="00972A33"/>
    <w:rsid w:val="00986207"/>
    <w:rsid w:val="00992CB2"/>
    <w:rsid w:val="00993843"/>
    <w:rsid w:val="009B0A23"/>
    <w:rsid w:val="009C077A"/>
    <w:rsid w:val="009C41BB"/>
    <w:rsid w:val="009D5B14"/>
    <w:rsid w:val="009E372D"/>
    <w:rsid w:val="009F4294"/>
    <w:rsid w:val="009F46F0"/>
    <w:rsid w:val="00A1489E"/>
    <w:rsid w:val="00A17A3E"/>
    <w:rsid w:val="00A2400E"/>
    <w:rsid w:val="00A30463"/>
    <w:rsid w:val="00A41054"/>
    <w:rsid w:val="00A47F8D"/>
    <w:rsid w:val="00A47FBD"/>
    <w:rsid w:val="00A505C8"/>
    <w:rsid w:val="00A56BF0"/>
    <w:rsid w:val="00A83071"/>
    <w:rsid w:val="00A94D85"/>
    <w:rsid w:val="00A97619"/>
    <w:rsid w:val="00AA188D"/>
    <w:rsid w:val="00AB03ED"/>
    <w:rsid w:val="00AB5D62"/>
    <w:rsid w:val="00AC3A18"/>
    <w:rsid w:val="00AC4085"/>
    <w:rsid w:val="00AE49AB"/>
    <w:rsid w:val="00B117A9"/>
    <w:rsid w:val="00B14166"/>
    <w:rsid w:val="00B2380E"/>
    <w:rsid w:val="00B24CE0"/>
    <w:rsid w:val="00B349AE"/>
    <w:rsid w:val="00B370D3"/>
    <w:rsid w:val="00B37C8C"/>
    <w:rsid w:val="00B424C8"/>
    <w:rsid w:val="00B461AD"/>
    <w:rsid w:val="00B51FB0"/>
    <w:rsid w:val="00B71D9C"/>
    <w:rsid w:val="00B74536"/>
    <w:rsid w:val="00B805FA"/>
    <w:rsid w:val="00B85729"/>
    <w:rsid w:val="00B91396"/>
    <w:rsid w:val="00B95CCA"/>
    <w:rsid w:val="00BA070F"/>
    <w:rsid w:val="00BB32F4"/>
    <w:rsid w:val="00BD428E"/>
    <w:rsid w:val="00BD7066"/>
    <w:rsid w:val="00BD70F5"/>
    <w:rsid w:val="00BF04FF"/>
    <w:rsid w:val="00BF288B"/>
    <w:rsid w:val="00BF70D5"/>
    <w:rsid w:val="00BF7AEF"/>
    <w:rsid w:val="00C10E3A"/>
    <w:rsid w:val="00C3080F"/>
    <w:rsid w:val="00C350D2"/>
    <w:rsid w:val="00C432B5"/>
    <w:rsid w:val="00C43F0A"/>
    <w:rsid w:val="00C45762"/>
    <w:rsid w:val="00C46720"/>
    <w:rsid w:val="00C517A0"/>
    <w:rsid w:val="00C53F35"/>
    <w:rsid w:val="00C55CDA"/>
    <w:rsid w:val="00C629E3"/>
    <w:rsid w:val="00C810F1"/>
    <w:rsid w:val="00C91D59"/>
    <w:rsid w:val="00C94106"/>
    <w:rsid w:val="00C96203"/>
    <w:rsid w:val="00CA178F"/>
    <w:rsid w:val="00CB79E5"/>
    <w:rsid w:val="00CC1B7E"/>
    <w:rsid w:val="00CC3F19"/>
    <w:rsid w:val="00CD04D1"/>
    <w:rsid w:val="00CD1B95"/>
    <w:rsid w:val="00CD67D3"/>
    <w:rsid w:val="00CE188D"/>
    <w:rsid w:val="00CE27F0"/>
    <w:rsid w:val="00CE4424"/>
    <w:rsid w:val="00CE6505"/>
    <w:rsid w:val="00CE7904"/>
    <w:rsid w:val="00D217F6"/>
    <w:rsid w:val="00D32DA0"/>
    <w:rsid w:val="00D35853"/>
    <w:rsid w:val="00D456BB"/>
    <w:rsid w:val="00D53820"/>
    <w:rsid w:val="00D54854"/>
    <w:rsid w:val="00D769A4"/>
    <w:rsid w:val="00D83ACF"/>
    <w:rsid w:val="00D9530F"/>
    <w:rsid w:val="00D95E26"/>
    <w:rsid w:val="00DC3D43"/>
    <w:rsid w:val="00DD1A3A"/>
    <w:rsid w:val="00DD2A27"/>
    <w:rsid w:val="00DD5A5C"/>
    <w:rsid w:val="00E01C84"/>
    <w:rsid w:val="00E02FB8"/>
    <w:rsid w:val="00E0543B"/>
    <w:rsid w:val="00E054B5"/>
    <w:rsid w:val="00E20145"/>
    <w:rsid w:val="00E24E00"/>
    <w:rsid w:val="00E2599C"/>
    <w:rsid w:val="00E34FA4"/>
    <w:rsid w:val="00E427B3"/>
    <w:rsid w:val="00E51D5E"/>
    <w:rsid w:val="00E53F42"/>
    <w:rsid w:val="00E57EFD"/>
    <w:rsid w:val="00E6290A"/>
    <w:rsid w:val="00E73D5A"/>
    <w:rsid w:val="00E77B3A"/>
    <w:rsid w:val="00E82A23"/>
    <w:rsid w:val="00EA1FA8"/>
    <w:rsid w:val="00EA5366"/>
    <w:rsid w:val="00EA6EEF"/>
    <w:rsid w:val="00EB3D6F"/>
    <w:rsid w:val="00EB7BD4"/>
    <w:rsid w:val="00EC221A"/>
    <w:rsid w:val="00EC4AE7"/>
    <w:rsid w:val="00ED7486"/>
    <w:rsid w:val="00EF395F"/>
    <w:rsid w:val="00EF6D38"/>
    <w:rsid w:val="00F0159B"/>
    <w:rsid w:val="00F11420"/>
    <w:rsid w:val="00F15723"/>
    <w:rsid w:val="00F176A8"/>
    <w:rsid w:val="00F30827"/>
    <w:rsid w:val="00F34350"/>
    <w:rsid w:val="00F45AAE"/>
    <w:rsid w:val="00F46F09"/>
    <w:rsid w:val="00F535D1"/>
    <w:rsid w:val="00F56051"/>
    <w:rsid w:val="00F64801"/>
    <w:rsid w:val="00F65513"/>
    <w:rsid w:val="00F82E59"/>
    <w:rsid w:val="00F91EC6"/>
    <w:rsid w:val="00FA1A3C"/>
    <w:rsid w:val="00FB3B35"/>
    <w:rsid w:val="00FB55A6"/>
    <w:rsid w:val="00FC318B"/>
    <w:rsid w:val="00FC4FA3"/>
    <w:rsid w:val="00FC65CA"/>
    <w:rsid w:val="00FD15CA"/>
    <w:rsid w:val="00FD6449"/>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2.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4.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75</Words>
  <Characters>784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anne Cooper</cp:lastModifiedBy>
  <cp:revision>2</cp:revision>
  <cp:lastPrinted>2019-01-31T08:56:00Z</cp:lastPrinted>
  <dcterms:created xsi:type="dcterms:W3CDTF">2026-06-28T14:16:00Z</dcterms:created>
  <dcterms:modified xsi:type="dcterms:W3CDTF">2026-06-2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